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7829D7" w14:textId="77777777" w:rsidR="004E47F3" w:rsidRPr="002504CF" w:rsidRDefault="004E47F3" w:rsidP="009B0FD7">
      <w:pPr>
        <w:spacing w:line="276" w:lineRule="auto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27E9C3EC" w14:textId="47AC0F75" w:rsidR="004E47F3" w:rsidRPr="002504CF" w:rsidRDefault="004E47F3" w:rsidP="006D0DCC">
      <w:pPr>
        <w:spacing w:line="276" w:lineRule="auto"/>
        <w:jc w:val="center"/>
        <w:outlineLvl w:val="0"/>
        <w:rPr>
          <w:rFonts w:ascii="Arial" w:hAnsi="Arial" w:cs="Arial"/>
          <w:b/>
          <w:sz w:val="28"/>
          <w:szCs w:val="22"/>
        </w:rPr>
      </w:pPr>
      <w:r w:rsidRPr="002504CF">
        <w:rPr>
          <w:rFonts w:ascii="Arial" w:hAnsi="Arial" w:cs="Arial"/>
          <w:b/>
          <w:sz w:val="28"/>
          <w:szCs w:val="22"/>
        </w:rPr>
        <w:t xml:space="preserve">PRIJAVA ZA SOFINANCIRANJE </w:t>
      </w:r>
      <w:r w:rsidR="004D13A4">
        <w:rPr>
          <w:rFonts w:ascii="Arial" w:hAnsi="Arial" w:cs="Arial"/>
          <w:b/>
          <w:sz w:val="28"/>
          <w:szCs w:val="22"/>
        </w:rPr>
        <w:t>DEJAVNOSTI</w:t>
      </w:r>
      <w:r w:rsidRPr="002504CF">
        <w:rPr>
          <w:rFonts w:ascii="Arial" w:hAnsi="Arial" w:cs="Arial"/>
          <w:b/>
          <w:sz w:val="28"/>
          <w:szCs w:val="22"/>
        </w:rPr>
        <w:t xml:space="preserve"> ZA PODROČJE </w:t>
      </w:r>
      <w:r>
        <w:rPr>
          <w:rFonts w:ascii="Arial" w:hAnsi="Arial" w:cs="Arial"/>
          <w:b/>
          <w:sz w:val="28"/>
          <w:szCs w:val="22"/>
        </w:rPr>
        <w:t>B</w:t>
      </w:r>
      <w:r w:rsidR="00FE5ADE">
        <w:rPr>
          <w:rFonts w:ascii="Arial" w:hAnsi="Arial" w:cs="Arial"/>
          <w:b/>
          <w:sz w:val="28"/>
          <w:szCs w:val="22"/>
        </w:rPr>
        <w:t>.</w:t>
      </w:r>
      <w:r w:rsidR="008E1332">
        <w:rPr>
          <w:rFonts w:ascii="Arial" w:hAnsi="Arial" w:cs="Arial"/>
          <w:b/>
          <w:sz w:val="28"/>
          <w:szCs w:val="22"/>
        </w:rPr>
        <w:t>2</w:t>
      </w:r>
      <w:r w:rsidR="00FE5ADE">
        <w:rPr>
          <w:rFonts w:ascii="Arial" w:hAnsi="Arial" w:cs="Arial"/>
          <w:b/>
          <w:sz w:val="28"/>
          <w:szCs w:val="22"/>
        </w:rPr>
        <w:t>.</w:t>
      </w:r>
    </w:p>
    <w:p w14:paraId="680983DD" w14:textId="77777777" w:rsidR="00AD0F5E" w:rsidRDefault="00AD0F5E" w:rsidP="009B0FD7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</w:p>
    <w:p w14:paraId="4E0DEBA8" w14:textId="61F22B99" w:rsidR="004E47F3" w:rsidRPr="002504CF" w:rsidRDefault="004E47F3" w:rsidP="009B0FD7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  <w:r w:rsidRPr="002504CF">
        <w:rPr>
          <w:rFonts w:ascii="Arial" w:hAnsi="Arial" w:cs="Arial"/>
          <w:b/>
          <w:sz w:val="28"/>
          <w:szCs w:val="22"/>
        </w:rPr>
        <w:t>Sofinancira</w:t>
      </w:r>
      <w:r>
        <w:rPr>
          <w:rFonts w:ascii="Arial" w:hAnsi="Arial" w:cs="Arial"/>
          <w:b/>
          <w:sz w:val="28"/>
          <w:szCs w:val="22"/>
        </w:rPr>
        <w:t>nje Mestne občine Novo mesto za otroške in mladinske projekte</w:t>
      </w:r>
      <w:r w:rsidRPr="002504CF">
        <w:rPr>
          <w:rFonts w:ascii="Arial" w:hAnsi="Arial" w:cs="Arial"/>
          <w:b/>
          <w:sz w:val="28"/>
          <w:szCs w:val="22"/>
        </w:rPr>
        <w:t xml:space="preserve"> v letu 201</w:t>
      </w:r>
      <w:r w:rsidR="00C52BE1">
        <w:rPr>
          <w:rFonts w:ascii="Arial" w:hAnsi="Arial" w:cs="Arial"/>
          <w:b/>
          <w:sz w:val="28"/>
          <w:szCs w:val="22"/>
        </w:rPr>
        <w:t>9</w:t>
      </w:r>
    </w:p>
    <w:p w14:paraId="07166B58" w14:textId="77777777" w:rsidR="004E47F3" w:rsidRPr="002504CF" w:rsidRDefault="004E47F3" w:rsidP="009B0FD7">
      <w:pPr>
        <w:spacing w:line="276" w:lineRule="auto"/>
        <w:rPr>
          <w:rFonts w:ascii="Arial" w:hAnsi="Arial" w:cs="Arial"/>
          <w:sz w:val="22"/>
          <w:szCs w:val="22"/>
        </w:rPr>
      </w:pPr>
    </w:p>
    <w:p w14:paraId="0220C43F" w14:textId="77777777" w:rsidR="004E47F3" w:rsidRPr="002504CF" w:rsidRDefault="004E47F3" w:rsidP="009B0FD7">
      <w:pPr>
        <w:spacing w:line="276" w:lineRule="auto"/>
        <w:rPr>
          <w:rFonts w:ascii="Arial" w:hAnsi="Arial" w:cs="Arial"/>
          <w:sz w:val="22"/>
          <w:szCs w:val="22"/>
        </w:rPr>
      </w:pPr>
    </w:p>
    <w:p w14:paraId="04CD30DA" w14:textId="0CD7C413" w:rsidR="00BB70D9" w:rsidRDefault="00C8122D" w:rsidP="006D0DCC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NAMEN IN </w:t>
      </w:r>
      <w:r w:rsidR="00BB70D9">
        <w:rPr>
          <w:rFonts w:ascii="Arial" w:hAnsi="Arial" w:cs="Arial"/>
          <w:b/>
          <w:sz w:val="22"/>
          <w:szCs w:val="22"/>
        </w:rPr>
        <w:t>PREDMET SOFINANCIRANJA</w:t>
      </w:r>
    </w:p>
    <w:p w14:paraId="4C7AA13B" w14:textId="6E281839" w:rsidR="00C52BE1" w:rsidRDefault="00BB70D9" w:rsidP="00BB70D9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BB70D9">
        <w:rPr>
          <w:rFonts w:ascii="Arial" w:hAnsi="Arial" w:cs="Arial"/>
          <w:sz w:val="22"/>
          <w:szCs w:val="22"/>
        </w:rPr>
        <w:t xml:space="preserve">Mestna občina Novo mesto razpisuje proračunska sredstva za </w:t>
      </w:r>
      <w:r w:rsidR="004E47F3" w:rsidRPr="00BB70D9">
        <w:rPr>
          <w:rFonts w:ascii="Arial" w:hAnsi="Arial" w:cs="Arial"/>
          <w:sz w:val="22"/>
          <w:szCs w:val="22"/>
        </w:rPr>
        <w:t xml:space="preserve">sofinanciranje </w:t>
      </w:r>
      <w:r w:rsidR="004E47F3" w:rsidRPr="00B84D4A">
        <w:rPr>
          <w:rFonts w:ascii="Arial" w:hAnsi="Arial" w:cs="Arial"/>
          <w:sz w:val="22"/>
          <w:szCs w:val="22"/>
        </w:rPr>
        <w:t>otroških in mladinskih projektov</w:t>
      </w:r>
      <w:r w:rsidR="00CB19E0">
        <w:rPr>
          <w:rFonts w:ascii="Arial" w:hAnsi="Arial" w:cs="Arial"/>
          <w:sz w:val="22"/>
          <w:szCs w:val="22"/>
        </w:rPr>
        <w:t>, ki izboljšujejo kakovost življenja otrok in mladine v lokalni skupnosti.</w:t>
      </w:r>
    </w:p>
    <w:p w14:paraId="60806CC9" w14:textId="77777777" w:rsidR="00C52BE1" w:rsidRDefault="00C52BE1" w:rsidP="00BB70D9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</w:p>
    <w:p w14:paraId="76C6A889" w14:textId="7EE96AF5" w:rsidR="004E47F3" w:rsidRPr="00C52BE1" w:rsidRDefault="00C52BE1" w:rsidP="00BB70D9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ojekti morajo </w:t>
      </w:r>
      <w:r w:rsidR="0048647E">
        <w:rPr>
          <w:rFonts w:ascii="Arial" w:hAnsi="Arial" w:cs="Arial"/>
          <w:sz w:val="22"/>
          <w:szCs w:val="22"/>
        </w:rPr>
        <w:t>vključ</w:t>
      </w:r>
      <w:r>
        <w:rPr>
          <w:rFonts w:ascii="Arial" w:hAnsi="Arial" w:cs="Arial"/>
          <w:sz w:val="22"/>
          <w:szCs w:val="22"/>
        </w:rPr>
        <w:t xml:space="preserve">evati </w:t>
      </w:r>
      <w:r w:rsidR="002D0EAB">
        <w:rPr>
          <w:rFonts w:ascii="Arial" w:hAnsi="Arial" w:cs="Arial"/>
          <w:sz w:val="22"/>
          <w:szCs w:val="22"/>
        </w:rPr>
        <w:t>dejavnosti</w:t>
      </w:r>
      <w:r w:rsidR="0048647E">
        <w:rPr>
          <w:rFonts w:ascii="Arial" w:hAnsi="Arial" w:cs="Arial"/>
          <w:sz w:val="22"/>
          <w:szCs w:val="22"/>
        </w:rPr>
        <w:t xml:space="preserve"> </w:t>
      </w:r>
      <w:r w:rsidR="00941C27">
        <w:rPr>
          <w:rFonts w:ascii="Arial" w:hAnsi="Arial" w:cs="Arial"/>
          <w:sz w:val="22"/>
          <w:szCs w:val="22"/>
        </w:rPr>
        <w:t xml:space="preserve">iz različnih področij </w:t>
      </w:r>
      <w:r w:rsidR="004E47F3" w:rsidRPr="0048647E">
        <w:rPr>
          <w:rFonts w:ascii="Arial" w:hAnsi="Arial" w:cs="Arial"/>
          <w:sz w:val="22"/>
          <w:szCs w:val="22"/>
        </w:rPr>
        <w:t xml:space="preserve">za preventivni učinek in namen izboljšanja zdravja in dobrega počutja otrok in mladine s poudarkom na spodbujanju preventivnega duševnega in spolnega zdravja, telesne </w:t>
      </w:r>
      <w:r w:rsidR="00941C27">
        <w:rPr>
          <w:rFonts w:ascii="Arial" w:hAnsi="Arial" w:cs="Arial"/>
          <w:sz w:val="22"/>
          <w:szCs w:val="22"/>
        </w:rPr>
        <w:t>vadbe</w:t>
      </w:r>
      <w:r w:rsidR="00A76757">
        <w:rPr>
          <w:rFonts w:ascii="Arial" w:hAnsi="Arial" w:cs="Arial"/>
          <w:sz w:val="22"/>
          <w:szCs w:val="22"/>
        </w:rPr>
        <w:t xml:space="preserve"> in zdravega načina življenja ter </w:t>
      </w:r>
      <w:r w:rsidR="004E47F3" w:rsidRPr="0048647E">
        <w:rPr>
          <w:rFonts w:ascii="Arial" w:hAnsi="Arial" w:cs="Arial"/>
          <w:sz w:val="22"/>
          <w:szCs w:val="22"/>
        </w:rPr>
        <w:t xml:space="preserve">preprečevanje </w:t>
      </w:r>
      <w:r w:rsidR="00A76757">
        <w:rPr>
          <w:rFonts w:ascii="Arial" w:hAnsi="Arial" w:cs="Arial"/>
          <w:sz w:val="22"/>
          <w:szCs w:val="22"/>
        </w:rPr>
        <w:t xml:space="preserve">poslabšanja obstoječega stanja, </w:t>
      </w:r>
      <w:r w:rsidR="002D0EAB" w:rsidRPr="00A76757">
        <w:rPr>
          <w:rFonts w:ascii="Arial" w:hAnsi="Arial" w:cs="Arial"/>
          <w:sz w:val="22"/>
          <w:szCs w:val="22"/>
        </w:rPr>
        <w:t>dejavnosti</w:t>
      </w:r>
      <w:r w:rsidR="004E47F3" w:rsidRPr="00A76757">
        <w:rPr>
          <w:rFonts w:ascii="Arial" w:hAnsi="Arial" w:cs="Arial"/>
          <w:sz w:val="22"/>
          <w:szCs w:val="22"/>
        </w:rPr>
        <w:t xml:space="preserve"> kreativnega ustvarjanja ter učinkovit</w:t>
      </w:r>
      <w:r w:rsidR="00574EAD" w:rsidRPr="00A76757">
        <w:rPr>
          <w:rFonts w:ascii="Arial" w:hAnsi="Arial" w:cs="Arial"/>
          <w:sz w:val="22"/>
          <w:szCs w:val="22"/>
        </w:rPr>
        <w:t>e</w:t>
      </w:r>
      <w:r w:rsidR="004E47F3" w:rsidRPr="00A76757">
        <w:rPr>
          <w:rFonts w:ascii="Arial" w:hAnsi="Arial" w:cs="Arial"/>
          <w:sz w:val="22"/>
          <w:szCs w:val="22"/>
        </w:rPr>
        <w:t xml:space="preserve"> izrab</w:t>
      </w:r>
      <w:r w:rsidR="00574EAD" w:rsidRPr="00A76757">
        <w:rPr>
          <w:rFonts w:ascii="Arial" w:hAnsi="Arial" w:cs="Arial"/>
          <w:sz w:val="22"/>
          <w:szCs w:val="22"/>
        </w:rPr>
        <w:t>e</w:t>
      </w:r>
      <w:r w:rsidR="004E47F3" w:rsidRPr="00A76757">
        <w:rPr>
          <w:rFonts w:ascii="Arial" w:hAnsi="Arial" w:cs="Arial"/>
          <w:sz w:val="22"/>
          <w:szCs w:val="22"/>
        </w:rPr>
        <w:t xml:space="preserve"> prostega časa otrok in mladine v času šolskih počitnic, </w:t>
      </w:r>
      <w:r w:rsidR="00A76757">
        <w:rPr>
          <w:rFonts w:ascii="Arial" w:hAnsi="Arial" w:cs="Arial"/>
          <w:sz w:val="22"/>
          <w:szCs w:val="22"/>
        </w:rPr>
        <w:t>dejavnosti na področju pr</w:t>
      </w:r>
      <w:r w:rsidR="00C1505D">
        <w:rPr>
          <w:rFonts w:ascii="Arial" w:hAnsi="Arial" w:cs="Arial"/>
          <w:sz w:val="22"/>
          <w:szCs w:val="22"/>
        </w:rPr>
        <w:t>i</w:t>
      </w:r>
      <w:r w:rsidR="00A76757">
        <w:rPr>
          <w:rFonts w:ascii="Arial" w:hAnsi="Arial" w:cs="Arial"/>
          <w:sz w:val="22"/>
          <w:szCs w:val="22"/>
        </w:rPr>
        <w:t>dobivanja neformalnih kompetenc, spodbujanj</w:t>
      </w:r>
      <w:r w:rsidR="00437913">
        <w:rPr>
          <w:rFonts w:ascii="Arial" w:hAnsi="Arial" w:cs="Arial"/>
          <w:sz w:val="22"/>
          <w:szCs w:val="22"/>
        </w:rPr>
        <w:t>a</w:t>
      </w:r>
      <w:r w:rsidR="00A76757">
        <w:rPr>
          <w:rFonts w:ascii="Arial" w:hAnsi="Arial" w:cs="Arial"/>
          <w:sz w:val="22"/>
          <w:szCs w:val="22"/>
        </w:rPr>
        <w:t xml:space="preserve"> podjetništva med mladimi in </w:t>
      </w:r>
      <w:r w:rsidR="002D0EAB" w:rsidRPr="00A76757">
        <w:rPr>
          <w:rFonts w:ascii="Arial" w:hAnsi="Arial" w:cs="Arial"/>
          <w:sz w:val="22"/>
          <w:szCs w:val="22"/>
        </w:rPr>
        <w:t>dejavnosti</w:t>
      </w:r>
      <w:r w:rsidR="004E47F3" w:rsidRPr="00A76757">
        <w:rPr>
          <w:rFonts w:ascii="Arial" w:hAnsi="Arial" w:cs="Arial"/>
          <w:sz w:val="22"/>
          <w:szCs w:val="22"/>
        </w:rPr>
        <w:t xml:space="preserve"> za pridobivanje izkušenj mladih pri</w:t>
      </w:r>
      <w:r w:rsidR="00437913">
        <w:rPr>
          <w:rFonts w:ascii="Arial" w:hAnsi="Arial" w:cs="Arial"/>
          <w:sz w:val="22"/>
          <w:szCs w:val="22"/>
        </w:rPr>
        <w:t xml:space="preserve"> vodenju manjših projektov, ki </w:t>
      </w:r>
      <w:r w:rsidR="004E47F3" w:rsidRPr="00A76757">
        <w:rPr>
          <w:rFonts w:ascii="Arial" w:hAnsi="Arial" w:cs="Arial"/>
          <w:sz w:val="22"/>
          <w:szCs w:val="22"/>
        </w:rPr>
        <w:t>bodo neposredno izboljšali pogoje življenja v njihovih krajevnih skupnostih Mestne občine Novo mesto (programske vsebin</w:t>
      </w:r>
      <w:r w:rsidR="00A76757">
        <w:rPr>
          <w:rFonts w:ascii="Arial" w:hAnsi="Arial" w:cs="Arial"/>
          <w:sz w:val="22"/>
          <w:szCs w:val="22"/>
        </w:rPr>
        <w:t>e, infrastruktura bivanja, ...)</w:t>
      </w:r>
      <w:r w:rsidR="00437913">
        <w:rPr>
          <w:rFonts w:ascii="Arial" w:hAnsi="Arial" w:cs="Arial"/>
          <w:sz w:val="22"/>
          <w:szCs w:val="22"/>
        </w:rPr>
        <w:t xml:space="preserve">. </w:t>
      </w:r>
      <w:r w:rsidR="00ED51E0">
        <w:rPr>
          <w:rFonts w:ascii="Arial" w:hAnsi="Arial" w:cs="Arial"/>
          <w:sz w:val="22"/>
          <w:szCs w:val="22"/>
        </w:rPr>
        <w:t xml:space="preserve"> </w:t>
      </w:r>
    </w:p>
    <w:p w14:paraId="58DFAC86" w14:textId="489ADB9A" w:rsidR="00C92C6A" w:rsidRDefault="00C92C6A" w:rsidP="00A7675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7E783F9" w14:textId="2519C574" w:rsidR="00C92C6A" w:rsidRPr="00A76757" w:rsidRDefault="00C92C6A" w:rsidP="00C92C6A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C92C6A">
        <w:rPr>
          <w:rFonts w:ascii="Arial" w:hAnsi="Arial" w:cs="Arial"/>
          <w:sz w:val="22"/>
          <w:szCs w:val="22"/>
        </w:rPr>
        <w:t xml:space="preserve">Sofinancirajo se </w:t>
      </w:r>
      <w:r>
        <w:rPr>
          <w:rFonts w:ascii="Arial" w:hAnsi="Arial" w:cs="Arial"/>
          <w:sz w:val="22"/>
          <w:szCs w:val="22"/>
        </w:rPr>
        <w:t xml:space="preserve">le </w:t>
      </w:r>
      <w:r w:rsidRPr="00C92C6A">
        <w:rPr>
          <w:rFonts w:ascii="Arial" w:hAnsi="Arial" w:cs="Arial"/>
          <w:sz w:val="22"/>
          <w:szCs w:val="22"/>
        </w:rPr>
        <w:t xml:space="preserve">projekti, ki </w:t>
      </w:r>
      <w:r w:rsidR="00437913">
        <w:rPr>
          <w:rFonts w:ascii="Arial" w:hAnsi="Arial" w:cs="Arial"/>
          <w:sz w:val="22"/>
          <w:szCs w:val="22"/>
        </w:rPr>
        <w:t xml:space="preserve">so mešanica </w:t>
      </w:r>
      <w:r w:rsidRPr="00C92C6A">
        <w:rPr>
          <w:rFonts w:ascii="Arial" w:hAnsi="Arial" w:cs="Arial"/>
          <w:sz w:val="22"/>
          <w:szCs w:val="22"/>
        </w:rPr>
        <w:t xml:space="preserve">dejavnosti različnih </w:t>
      </w:r>
      <w:r>
        <w:rPr>
          <w:rFonts w:ascii="Arial" w:hAnsi="Arial" w:cs="Arial"/>
          <w:sz w:val="22"/>
          <w:szCs w:val="22"/>
        </w:rPr>
        <w:t xml:space="preserve">zgoraj navedenih </w:t>
      </w:r>
      <w:r w:rsidRPr="00C92C6A">
        <w:rPr>
          <w:rFonts w:ascii="Arial" w:hAnsi="Arial" w:cs="Arial"/>
          <w:sz w:val="22"/>
          <w:szCs w:val="22"/>
        </w:rPr>
        <w:t>področij.</w:t>
      </w:r>
    </w:p>
    <w:p w14:paraId="3E3C7C7E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85847C8" w14:textId="593E4FAB" w:rsidR="00574EAD" w:rsidRDefault="00574EAD" w:rsidP="006D0DCC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PRAVIČENI PRIJAVITELJI</w:t>
      </w:r>
    </w:p>
    <w:p w14:paraId="5F2752EC" w14:textId="68B8CA81" w:rsidR="00574EAD" w:rsidRDefault="00574EAD" w:rsidP="00574EA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Na razpis se lahko prijavijo pravne osebe, ki bodo izvedle projekt na področju dejavnosti za otroke in mlade do vključno 29. leta starosti</w:t>
      </w:r>
      <w:r>
        <w:rPr>
          <w:rFonts w:ascii="Arial" w:hAnsi="Arial" w:cs="Arial"/>
          <w:sz w:val="22"/>
          <w:szCs w:val="22"/>
        </w:rPr>
        <w:t>:</w:t>
      </w:r>
    </w:p>
    <w:p w14:paraId="4DC6A896" w14:textId="7AE1F8F9" w:rsidR="00574EAD" w:rsidRPr="00D6525F" w:rsidRDefault="00574EAD" w:rsidP="005D5C5A">
      <w:pPr>
        <w:pStyle w:val="Odstavekseznama"/>
        <w:numPr>
          <w:ilvl w:val="0"/>
          <w:numId w:val="8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D6525F">
        <w:rPr>
          <w:rFonts w:ascii="Arial" w:hAnsi="Arial" w:cs="Arial"/>
          <w:sz w:val="22"/>
          <w:szCs w:val="22"/>
        </w:rPr>
        <w:t>mladinske organizacije</w:t>
      </w:r>
    </w:p>
    <w:p w14:paraId="73756CF5" w14:textId="143DAF20" w:rsidR="00574EAD" w:rsidRPr="00D6525F" w:rsidRDefault="00574EAD" w:rsidP="005D5C5A">
      <w:pPr>
        <w:pStyle w:val="Odstavekseznama"/>
        <w:numPr>
          <w:ilvl w:val="0"/>
          <w:numId w:val="8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D6525F">
        <w:rPr>
          <w:rFonts w:ascii="Arial" w:hAnsi="Arial" w:cs="Arial"/>
          <w:sz w:val="22"/>
          <w:szCs w:val="22"/>
        </w:rPr>
        <w:t>organizacije za mlade</w:t>
      </w:r>
      <w:r w:rsidR="00124776">
        <w:rPr>
          <w:rFonts w:ascii="Arial" w:hAnsi="Arial" w:cs="Arial"/>
          <w:sz w:val="22"/>
          <w:szCs w:val="22"/>
        </w:rPr>
        <w:t xml:space="preserve"> –</w:t>
      </w:r>
      <w:r w:rsidR="009B6634">
        <w:rPr>
          <w:rFonts w:ascii="Arial" w:hAnsi="Arial" w:cs="Arial"/>
          <w:sz w:val="22"/>
          <w:szCs w:val="22"/>
        </w:rPr>
        <w:t xml:space="preserve"> organizirane</w:t>
      </w:r>
      <w:r w:rsidR="00124776">
        <w:rPr>
          <w:rFonts w:ascii="Arial" w:hAnsi="Arial" w:cs="Arial"/>
          <w:sz w:val="22"/>
          <w:szCs w:val="22"/>
        </w:rPr>
        <w:t xml:space="preserve"> </w:t>
      </w:r>
      <w:r w:rsidR="009B6634">
        <w:rPr>
          <w:rFonts w:ascii="Arial" w:hAnsi="Arial" w:cs="Arial"/>
          <w:sz w:val="22"/>
          <w:szCs w:val="22"/>
        </w:rPr>
        <w:t>so</w:t>
      </w:r>
      <w:r w:rsidR="00124776">
        <w:rPr>
          <w:rFonts w:ascii="Arial" w:hAnsi="Arial" w:cs="Arial"/>
          <w:sz w:val="22"/>
          <w:szCs w:val="22"/>
        </w:rPr>
        <w:t xml:space="preserve"> kot </w:t>
      </w:r>
      <w:r w:rsidR="00437913">
        <w:rPr>
          <w:rFonts w:ascii="Arial" w:hAnsi="Arial" w:cs="Arial"/>
          <w:sz w:val="22"/>
          <w:szCs w:val="22"/>
        </w:rPr>
        <w:t xml:space="preserve">društvo, </w:t>
      </w:r>
      <w:r w:rsidR="00124776">
        <w:rPr>
          <w:rFonts w:ascii="Arial" w:hAnsi="Arial" w:cs="Arial"/>
          <w:sz w:val="22"/>
          <w:szCs w:val="22"/>
        </w:rPr>
        <w:t>zavod, ustanova ali zadruga</w:t>
      </w:r>
    </w:p>
    <w:p w14:paraId="4A195FF8" w14:textId="6DC0073A" w:rsidR="00574EAD" w:rsidRPr="00D6525F" w:rsidRDefault="00D6525F" w:rsidP="005D5C5A">
      <w:pPr>
        <w:pStyle w:val="Odstavekseznama"/>
        <w:numPr>
          <w:ilvl w:val="0"/>
          <w:numId w:val="8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D6525F">
        <w:rPr>
          <w:rFonts w:ascii="Arial" w:hAnsi="Arial" w:cs="Arial"/>
          <w:sz w:val="22"/>
          <w:szCs w:val="22"/>
        </w:rPr>
        <w:t xml:space="preserve">študentske </w:t>
      </w:r>
      <w:r w:rsidR="00C1505D">
        <w:rPr>
          <w:rFonts w:ascii="Arial" w:hAnsi="Arial" w:cs="Arial"/>
          <w:sz w:val="22"/>
          <w:szCs w:val="22"/>
        </w:rPr>
        <w:t xml:space="preserve">in dijaške </w:t>
      </w:r>
      <w:r w:rsidRPr="00D6525F">
        <w:rPr>
          <w:rFonts w:ascii="Arial" w:hAnsi="Arial" w:cs="Arial"/>
          <w:sz w:val="22"/>
          <w:szCs w:val="22"/>
        </w:rPr>
        <w:t>organizacije</w:t>
      </w:r>
      <w:r w:rsidR="00C1505D">
        <w:rPr>
          <w:rFonts w:ascii="Arial" w:hAnsi="Arial" w:cs="Arial"/>
          <w:sz w:val="22"/>
          <w:szCs w:val="22"/>
        </w:rPr>
        <w:t xml:space="preserve"> </w:t>
      </w:r>
    </w:p>
    <w:p w14:paraId="508E7BF9" w14:textId="38E2C102" w:rsidR="00D6525F" w:rsidRDefault="00437913" w:rsidP="005D5C5A">
      <w:pPr>
        <w:pStyle w:val="Odstavekseznama"/>
        <w:numPr>
          <w:ilvl w:val="0"/>
          <w:numId w:val="8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stale nevladne organizacije (2. člen Zakona o nevladnih organizacijah), </w:t>
      </w:r>
      <w:r w:rsidR="00D6525F" w:rsidRPr="00D6525F">
        <w:rPr>
          <w:rFonts w:ascii="Arial" w:hAnsi="Arial" w:cs="Arial"/>
          <w:sz w:val="22"/>
          <w:szCs w:val="22"/>
        </w:rPr>
        <w:t xml:space="preserve">ki </w:t>
      </w:r>
      <w:r w:rsidR="00941C27">
        <w:rPr>
          <w:rFonts w:ascii="Arial" w:hAnsi="Arial" w:cs="Arial"/>
          <w:sz w:val="22"/>
          <w:szCs w:val="22"/>
        </w:rPr>
        <w:t xml:space="preserve">so registrirane in </w:t>
      </w:r>
      <w:r w:rsidR="00D6525F" w:rsidRPr="00D6525F">
        <w:rPr>
          <w:rFonts w:ascii="Arial" w:hAnsi="Arial" w:cs="Arial"/>
          <w:sz w:val="22"/>
          <w:szCs w:val="22"/>
        </w:rPr>
        <w:t>delujejo na področju mladine</w:t>
      </w:r>
      <w:r>
        <w:rPr>
          <w:rFonts w:ascii="Arial" w:hAnsi="Arial" w:cs="Arial"/>
          <w:sz w:val="22"/>
          <w:szCs w:val="22"/>
        </w:rPr>
        <w:t xml:space="preserve"> (razvidno iz odločbe o registraciji in/ali iz temeljnega akta)</w:t>
      </w:r>
      <w:r w:rsidR="00D6525F" w:rsidRPr="00D6525F">
        <w:rPr>
          <w:rFonts w:ascii="Arial" w:hAnsi="Arial" w:cs="Arial"/>
          <w:sz w:val="22"/>
          <w:szCs w:val="22"/>
        </w:rPr>
        <w:t>.</w:t>
      </w:r>
    </w:p>
    <w:p w14:paraId="3E27C0BA" w14:textId="77777777" w:rsidR="00453CDB" w:rsidRDefault="00453CDB" w:rsidP="00453CDB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</w:p>
    <w:p w14:paraId="448B1301" w14:textId="5A8A256B" w:rsidR="00473794" w:rsidRPr="00DC5DE0" w:rsidRDefault="00473794" w:rsidP="0047379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C5DE0">
        <w:rPr>
          <w:rFonts w:ascii="Arial" w:hAnsi="Arial" w:cs="Arial"/>
          <w:bCs/>
          <w:sz w:val="22"/>
          <w:szCs w:val="22"/>
        </w:rPr>
        <w:t>Za sofinanciranje se ne morejo prijaviti</w:t>
      </w:r>
      <w:r w:rsidRPr="00DC5DE0">
        <w:rPr>
          <w:rFonts w:ascii="Arial" w:hAnsi="Arial" w:cs="Arial"/>
          <w:sz w:val="22"/>
          <w:szCs w:val="22"/>
        </w:rPr>
        <w:t xml:space="preserve"> poklicne javne organizacije oziroma javni zavodi, ki se ukvarjajo z mladino</w:t>
      </w:r>
      <w:r w:rsidR="00E20C1E">
        <w:rPr>
          <w:rFonts w:ascii="Arial" w:hAnsi="Arial" w:cs="Arial"/>
          <w:sz w:val="22"/>
          <w:szCs w:val="22"/>
        </w:rPr>
        <w:t>,</w:t>
      </w:r>
      <w:r w:rsidR="00941C27" w:rsidRPr="00DC5DE0">
        <w:rPr>
          <w:rFonts w:ascii="Arial" w:hAnsi="Arial" w:cs="Arial"/>
          <w:sz w:val="22"/>
          <w:szCs w:val="22"/>
        </w:rPr>
        <w:t xml:space="preserve"> ter </w:t>
      </w:r>
      <w:r w:rsidRPr="00DC5DE0">
        <w:rPr>
          <w:rFonts w:ascii="Arial" w:hAnsi="Arial" w:cs="Arial"/>
          <w:sz w:val="22"/>
          <w:szCs w:val="22"/>
        </w:rPr>
        <w:t>osnovne in srednje šole</w:t>
      </w:r>
      <w:r w:rsidR="00941C27" w:rsidRPr="00DC5DE0">
        <w:rPr>
          <w:rFonts w:ascii="Arial" w:hAnsi="Arial" w:cs="Arial"/>
          <w:sz w:val="22"/>
          <w:szCs w:val="22"/>
        </w:rPr>
        <w:t xml:space="preserve">. </w:t>
      </w:r>
    </w:p>
    <w:p w14:paraId="4D5CD55E" w14:textId="77777777" w:rsidR="00941C27" w:rsidRPr="00941C27" w:rsidRDefault="00941C27" w:rsidP="00473794">
      <w:pPr>
        <w:jc w:val="both"/>
        <w:rPr>
          <w:rFonts w:ascii="Arial" w:hAnsi="Arial" w:cs="Arial"/>
          <w:sz w:val="22"/>
          <w:szCs w:val="22"/>
        </w:rPr>
      </w:pPr>
    </w:p>
    <w:p w14:paraId="48D688A2" w14:textId="42507676" w:rsidR="004E47F3" w:rsidRDefault="00574EAD" w:rsidP="00574EAD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OGOJI ZA KANDIDIRANJE</w:t>
      </w:r>
    </w:p>
    <w:p w14:paraId="5DFC389F" w14:textId="78C2DCAD" w:rsidR="00453CDB" w:rsidRPr="00453CDB" w:rsidRDefault="00453CDB" w:rsidP="00574EAD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pravičeni prijavitelji morajo izpolnjevati sledeče splošne pogoje:</w:t>
      </w:r>
    </w:p>
    <w:p w14:paraId="69449C3F" w14:textId="262C64FD" w:rsidR="004E47F3" w:rsidRPr="002504CF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sedež im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v </w:t>
      </w:r>
      <w:r w:rsidR="00124776">
        <w:rPr>
          <w:rFonts w:ascii="Arial" w:hAnsi="Arial" w:cs="Arial"/>
          <w:sz w:val="22"/>
          <w:szCs w:val="22"/>
        </w:rPr>
        <w:t>MONM</w:t>
      </w:r>
      <w:r w:rsidRPr="002504CF">
        <w:rPr>
          <w:rFonts w:ascii="Arial" w:hAnsi="Arial" w:cs="Arial"/>
          <w:sz w:val="22"/>
          <w:szCs w:val="22"/>
        </w:rPr>
        <w:t xml:space="preserve"> in svojo dejavnost </w:t>
      </w:r>
      <w:r w:rsidR="00941C27">
        <w:rPr>
          <w:rFonts w:ascii="Arial" w:hAnsi="Arial" w:cs="Arial"/>
          <w:sz w:val="22"/>
          <w:szCs w:val="22"/>
        </w:rPr>
        <w:t>pretežno</w:t>
      </w:r>
      <w:r w:rsidRPr="002504CF">
        <w:rPr>
          <w:rFonts w:ascii="Arial" w:hAnsi="Arial" w:cs="Arial"/>
          <w:sz w:val="22"/>
          <w:szCs w:val="22"/>
        </w:rPr>
        <w:t xml:space="preserve"> izvaj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na področju MONM,</w:t>
      </w:r>
    </w:p>
    <w:p w14:paraId="082AFE39" w14:textId="6A65C583" w:rsidR="004E47F3" w:rsidRPr="002504CF" w:rsidRDefault="00C1505D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ečina </w:t>
      </w:r>
      <w:r w:rsidR="004E47F3" w:rsidRPr="002504CF">
        <w:rPr>
          <w:rFonts w:ascii="Arial" w:hAnsi="Arial" w:cs="Arial"/>
          <w:sz w:val="22"/>
          <w:szCs w:val="22"/>
        </w:rPr>
        <w:t>aktivni</w:t>
      </w:r>
      <w:r>
        <w:rPr>
          <w:rFonts w:ascii="Arial" w:hAnsi="Arial" w:cs="Arial"/>
          <w:sz w:val="22"/>
          <w:szCs w:val="22"/>
        </w:rPr>
        <w:t>h</w:t>
      </w:r>
      <w:r w:rsidR="004E47F3" w:rsidRPr="002504CF">
        <w:rPr>
          <w:rFonts w:ascii="Arial" w:hAnsi="Arial" w:cs="Arial"/>
          <w:sz w:val="22"/>
          <w:szCs w:val="22"/>
        </w:rPr>
        <w:t xml:space="preserve"> udeleženc</w:t>
      </w:r>
      <w:r>
        <w:rPr>
          <w:rFonts w:ascii="Arial" w:hAnsi="Arial" w:cs="Arial"/>
          <w:sz w:val="22"/>
          <w:szCs w:val="22"/>
        </w:rPr>
        <w:t>ev v</w:t>
      </w:r>
      <w:r w:rsidR="004E47F3" w:rsidRPr="002504CF">
        <w:rPr>
          <w:rFonts w:ascii="Arial" w:hAnsi="Arial" w:cs="Arial"/>
          <w:sz w:val="22"/>
          <w:szCs w:val="22"/>
        </w:rPr>
        <w:t xml:space="preserve"> projektih so mladi </w:t>
      </w:r>
      <w:r>
        <w:rPr>
          <w:rFonts w:ascii="Arial" w:hAnsi="Arial" w:cs="Arial"/>
          <w:sz w:val="22"/>
          <w:szCs w:val="22"/>
        </w:rPr>
        <w:t>iz</w:t>
      </w:r>
      <w:r w:rsidR="00124776">
        <w:rPr>
          <w:rFonts w:ascii="Arial" w:hAnsi="Arial" w:cs="Arial"/>
          <w:sz w:val="22"/>
          <w:szCs w:val="22"/>
        </w:rPr>
        <w:t xml:space="preserve"> MO</w:t>
      </w:r>
      <w:r w:rsidR="004E47F3" w:rsidRPr="002504CF">
        <w:rPr>
          <w:rFonts w:ascii="Arial" w:hAnsi="Arial" w:cs="Arial"/>
          <w:sz w:val="22"/>
          <w:szCs w:val="22"/>
        </w:rPr>
        <w:t>NM,</w:t>
      </w:r>
    </w:p>
    <w:p w14:paraId="08EA60BF" w14:textId="21BF5A8E" w:rsidR="00867AF9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im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zag</w:t>
      </w:r>
      <w:r w:rsidR="00124776">
        <w:rPr>
          <w:rFonts w:ascii="Arial" w:hAnsi="Arial" w:cs="Arial"/>
          <w:sz w:val="22"/>
          <w:szCs w:val="22"/>
        </w:rPr>
        <w:t xml:space="preserve">otovljene materialne </w:t>
      </w:r>
      <w:r w:rsidR="00453CDB">
        <w:rPr>
          <w:rFonts w:ascii="Arial" w:hAnsi="Arial" w:cs="Arial"/>
          <w:sz w:val="22"/>
          <w:szCs w:val="22"/>
        </w:rPr>
        <w:t xml:space="preserve">zmogljivosti </w:t>
      </w:r>
      <w:r w:rsidRPr="002504CF">
        <w:rPr>
          <w:rFonts w:ascii="Arial" w:hAnsi="Arial" w:cs="Arial"/>
          <w:sz w:val="22"/>
          <w:szCs w:val="22"/>
        </w:rPr>
        <w:t>za uresničitev prijavljenega projekta</w:t>
      </w:r>
      <w:r w:rsidR="00867AF9">
        <w:rPr>
          <w:rFonts w:ascii="Arial" w:hAnsi="Arial" w:cs="Arial"/>
          <w:sz w:val="22"/>
          <w:szCs w:val="22"/>
        </w:rPr>
        <w:t xml:space="preserve"> (dokazilo o najemu/uporabi prostorov).</w:t>
      </w:r>
    </w:p>
    <w:p w14:paraId="41FEF3FB" w14:textId="5CDB2653" w:rsidR="004E47F3" w:rsidRPr="00867AF9" w:rsidRDefault="00867AF9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majo izdelano kadrovsko shemo projekta (vodja projekta </w:t>
      </w:r>
      <w:r w:rsidR="00BD47A7">
        <w:rPr>
          <w:rFonts w:ascii="Arial" w:hAnsi="Arial" w:cs="Arial"/>
          <w:sz w:val="22"/>
          <w:szCs w:val="22"/>
        </w:rPr>
        <w:t xml:space="preserve">je strokovno izobražen in/ali usposobljen za delo z </w:t>
      </w:r>
      <w:r w:rsidR="00C1505D">
        <w:rPr>
          <w:rFonts w:ascii="Arial" w:hAnsi="Arial" w:cs="Arial"/>
          <w:sz w:val="22"/>
          <w:szCs w:val="22"/>
        </w:rPr>
        <w:t xml:space="preserve">otroki in </w:t>
      </w:r>
      <w:r w:rsidR="00BD47A7">
        <w:rPr>
          <w:rFonts w:ascii="Arial" w:hAnsi="Arial" w:cs="Arial"/>
          <w:sz w:val="22"/>
          <w:szCs w:val="22"/>
        </w:rPr>
        <w:t>mladi</w:t>
      </w:r>
      <w:r w:rsidR="00C1505D">
        <w:rPr>
          <w:rFonts w:ascii="Arial" w:hAnsi="Arial" w:cs="Arial"/>
          <w:sz w:val="22"/>
          <w:szCs w:val="22"/>
        </w:rPr>
        <w:t>no</w:t>
      </w:r>
      <w:r w:rsidR="00BD47A7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dokazi</w:t>
      </w:r>
      <w:r w:rsidR="00BD47A7">
        <w:rPr>
          <w:rFonts w:ascii="Arial" w:hAnsi="Arial" w:cs="Arial"/>
          <w:sz w:val="22"/>
          <w:szCs w:val="22"/>
        </w:rPr>
        <w:t>la o izobrazbi/usposobljenosti) z vsemi sodelujočimi posamezniki,</w:t>
      </w:r>
    </w:p>
    <w:p w14:paraId="6CE2B195" w14:textId="6201E5F1" w:rsidR="004E47F3" w:rsidRPr="002504CF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vsaj 50% sredstev bo</w:t>
      </w:r>
      <w:r w:rsidR="00453CDB">
        <w:rPr>
          <w:rFonts w:ascii="Arial" w:hAnsi="Arial" w:cs="Arial"/>
          <w:sz w:val="22"/>
          <w:szCs w:val="22"/>
        </w:rPr>
        <w:t>do</w:t>
      </w:r>
      <w:r w:rsidRPr="002504CF">
        <w:rPr>
          <w:rFonts w:ascii="Arial" w:hAnsi="Arial" w:cs="Arial"/>
          <w:sz w:val="22"/>
          <w:szCs w:val="22"/>
        </w:rPr>
        <w:t xml:space="preserve"> pridobil</w:t>
      </w:r>
      <w:r w:rsidR="00453CDB">
        <w:rPr>
          <w:rFonts w:ascii="Arial" w:hAnsi="Arial" w:cs="Arial"/>
          <w:sz w:val="22"/>
          <w:szCs w:val="22"/>
        </w:rPr>
        <w:t>i</w:t>
      </w:r>
      <w:r w:rsidRPr="002504CF">
        <w:rPr>
          <w:rFonts w:ascii="Arial" w:hAnsi="Arial" w:cs="Arial"/>
          <w:sz w:val="22"/>
          <w:szCs w:val="22"/>
        </w:rPr>
        <w:t xml:space="preserve"> iz virov, ki niso iz proračuna MONM,</w:t>
      </w:r>
    </w:p>
    <w:p w14:paraId="4FC39352" w14:textId="578968AB" w:rsidR="004E47F3" w:rsidRPr="002504CF" w:rsidRDefault="00BD47A7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zaprošen </w:t>
      </w:r>
      <w:r w:rsidR="004E47F3" w:rsidRPr="002504CF">
        <w:rPr>
          <w:rFonts w:ascii="Arial" w:hAnsi="Arial" w:cs="Arial"/>
          <w:sz w:val="22"/>
          <w:szCs w:val="22"/>
        </w:rPr>
        <w:t>znesek sofinanciranja posameznega projekta ne sme presegati višine sredstev, opredeljenih v razpisni dokumentaciji,</w:t>
      </w:r>
    </w:p>
    <w:p w14:paraId="1CF783BD" w14:textId="46E868D9" w:rsidR="004E47F3" w:rsidRPr="002504CF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im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izpolnjene vse pogodbene obveznosti do MONM. Prijavitelj</w:t>
      </w:r>
      <w:r w:rsidR="00453CDB">
        <w:rPr>
          <w:rFonts w:ascii="Arial" w:hAnsi="Arial" w:cs="Arial"/>
          <w:sz w:val="22"/>
          <w:szCs w:val="22"/>
        </w:rPr>
        <w:t>i</w:t>
      </w:r>
      <w:r w:rsidRPr="002504CF">
        <w:rPr>
          <w:rFonts w:ascii="Arial" w:hAnsi="Arial" w:cs="Arial"/>
          <w:sz w:val="22"/>
          <w:szCs w:val="22"/>
        </w:rPr>
        <w:t>, ki nim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izpolnjenih vseh pogodbenih obveznosti, v letu 201</w:t>
      </w:r>
      <w:r w:rsidR="00124776">
        <w:rPr>
          <w:rFonts w:ascii="Arial" w:hAnsi="Arial" w:cs="Arial"/>
          <w:sz w:val="22"/>
          <w:szCs w:val="22"/>
        </w:rPr>
        <w:t>8</w:t>
      </w:r>
      <w:r w:rsidRPr="002504CF">
        <w:rPr>
          <w:rFonts w:ascii="Arial" w:hAnsi="Arial" w:cs="Arial"/>
          <w:sz w:val="22"/>
          <w:szCs w:val="22"/>
        </w:rPr>
        <w:t xml:space="preserve"> ni</w:t>
      </w:r>
      <w:r w:rsidR="00453CDB">
        <w:rPr>
          <w:rFonts w:ascii="Arial" w:hAnsi="Arial" w:cs="Arial"/>
          <w:sz w:val="22"/>
          <w:szCs w:val="22"/>
        </w:rPr>
        <w:t>so</w:t>
      </w:r>
      <w:r w:rsidRPr="002504CF">
        <w:rPr>
          <w:rFonts w:ascii="Arial" w:hAnsi="Arial" w:cs="Arial"/>
          <w:sz w:val="22"/>
          <w:szCs w:val="22"/>
        </w:rPr>
        <w:t xml:space="preserve"> upravičen</w:t>
      </w:r>
      <w:r w:rsidR="00453CDB">
        <w:rPr>
          <w:rFonts w:ascii="Arial" w:hAnsi="Arial" w:cs="Arial"/>
          <w:sz w:val="22"/>
          <w:szCs w:val="22"/>
        </w:rPr>
        <w:t>i</w:t>
      </w:r>
      <w:r w:rsidRPr="002504CF">
        <w:rPr>
          <w:rFonts w:ascii="Arial" w:hAnsi="Arial" w:cs="Arial"/>
          <w:sz w:val="22"/>
          <w:szCs w:val="22"/>
        </w:rPr>
        <w:t xml:space="preserve"> do sofinanciranja s strani MONM,</w:t>
      </w:r>
    </w:p>
    <w:p w14:paraId="5E85A00E" w14:textId="77777777" w:rsidR="004E47F3" w:rsidRPr="002504CF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da se vloge nanašajo na projekte, ki so predmet sofinanciranja tega javnega razpisa,</w:t>
      </w:r>
    </w:p>
    <w:p w14:paraId="30CE0F96" w14:textId="609B7DBB" w:rsidR="00124776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 xml:space="preserve">da so registrirani v RS kot pravna oseba, </w:t>
      </w:r>
      <w:r w:rsidR="00124776">
        <w:rPr>
          <w:rFonts w:ascii="Arial" w:hAnsi="Arial" w:cs="Arial"/>
          <w:sz w:val="22"/>
          <w:szCs w:val="22"/>
        </w:rPr>
        <w:t>ki izvaja delo na področju mladine</w:t>
      </w:r>
      <w:r w:rsidR="00437913">
        <w:rPr>
          <w:rFonts w:ascii="Arial" w:hAnsi="Arial" w:cs="Arial"/>
          <w:sz w:val="22"/>
          <w:szCs w:val="22"/>
        </w:rPr>
        <w:t xml:space="preserve"> (registracija),</w:t>
      </w:r>
    </w:p>
    <w:p w14:paraId="0F85502C" w14:textId="00DDD5FD" w:rsidR="00124776" w:rsidRDefault="009B6634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 ima</w:t>
      </w:r>
      <w:r w:rsidR="00453CDB">
        <w:rPr>
          <w:rFonts w:ascii="Arial" w:hAnsi="Arial" w:cs="Arial"/>
          <w:sz w:val="22"/>
          <w:szCs w:val="22"/>
        </w:rPr>
        <w:t>jo</w:t>
      </w:r>
      <w:r w:rsidR="00124776">
        <w:rPr>
          <w:rFonts w:ascii="Arial" w:hAnsi="Arial" w:cs="Arial"/>
          <w:sz w:val="22"/>
          <w:szCs w:val="22"/>
        </w:rPr>
        <w:t xml:space="preserve"> v </w:t>
      </w:r>
      <w:r>
        <w:rPr>
          <w:rFonts w:ascii="Arial" w:hAnsi="Arial" w:cs="Arial"/>
          <w:sz w:val="22"/>
          <w:szCs w:val="22"/>
        </w:rPr>
        <w:t>temeljnem aktu opredeljeno, da izvaja</w:t>
      </w:r>
      <w:r w:rsidR="00453CDB">
        <w:rPr>
          <w:rFonts w:ascii="Arial" w:hAnsi="Arial" w:cs="Arial"/>
          <w:sz w:val="22"/>
          <w:szCs w:val="22"/>
        </w:rPr>
        <w:t>jo</w:t>
      </w:r>
      <w:r w:rsidR="00124776">
        <w:rPr>
          <w:rFonts w:ascii="Arial" w:hAnsi="Arial" w:cs="Arial"/>
          <w:sz w:val="22"/>
          <w:szCs w:val="22"/>
        </w:rPr>
        <w:t xml:space="preserve"> dejavnost na področju mladine</w:t>
      </w:r>
      <w:r w:rsidR="00437913">
        <w:rPr>
          <w:rFonts w:ascii="Arial" w:hAnsi="Arial" w:cs="Arial"/>
          <w:sz w:val="22"/>
          <w:szCs w:val="22"/>
        </w:rPr>
        <w:t xml:space="preserve"> (statut)</w:t>
      </w:r>
      <w:r w:rsidR="00867AF9">
        <w:rPr>
          <w:rFonts w:ascii="Arial" w:hAnsi="Arial" w:cs="Arial"/>
          <w:sz w:val="22"/>
          <w:szCs w:val="22"/>
        </w:rPr>
        <w:t xml:space="preserve">. </w:t>
      </w:r>
    </w:p>
    <w:p w14:paraId="0D2815FD" w14:textId="6AE9495A" w:rsidR="00FF52F3" w:rsidRDefault="00FF52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BF9CDDB" w14:textId="77777777" w:rsidR="00BB70D9" w:rsidRDefault="00BB70D9" w:rsidP="00BB70D9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VIŠINA RAZPISANIH SREDSTEV</w:t>
      </w:r>
    </w:p>
    <w:p w14:paraId="495B25BF" w14:textId="48334B9F" w:rsidR="00BB70D9" w:rsidRDefault="00BB70D9" w:rsidP="00BB70D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rednost</w:t>
      </w:r>
      <w:r w:rsidRPr="002504CF">
        <w:rPr>
          <w:rFonts w:ascii="Arial" w:hAnsi="Arial" w:cs="Arial"/>
          <w:sz w:val="22"/>
          <w:szCs w:val="22"/>
        </w:rPr>
        <w:t xml:space="preserve"> </w:t>
      </w:r>
      <w:r w:rsidR="004F756E">
        <w:rPr>
          <w:rFonts w:ascii="Arial" w:hAnsi="Arial" w:cs="Arial"/>
          <w:sz w:val="22"/>
          <w:szCs w:val="22"/>
        </w:rPr>
        <w:t xml:space="preserve">razpisanih </w:t>
      </w:r>
      <w:r w:rsidRPr="002504CF">
        <w:rPr>
          <w:rFonts w:ascii="Arial" w:hAnsi="Arial" w:cs="Arial"/>
          <w:sz w:val="22"/>
          <w:szCs w:val="22"/>
        </w:rPr>
        <w:t>sredstev</w:t>
      </w:r>
      <w:r>
        <w:rPr>
          <w:rFonts w:ascii="Arial" w:hAnsi="Arial" w:cs="Arial"/>
          <w:sz w:val="22"/>
          <w:szCs w:val="22"/>
        </w:rPr>
        <w:t xml:space="preserve"> za otroške in mladinske projekte</w:t>
      </w:r>
      <w:r w:rsidRPr="002504CF">
        <w:rPr>
          <w:rFonts w:ascii="Arial" w:hAnsi="Arial" w:cs="Arial"/>
          <w:sz w:val="22"/>
          <w:szCs w:val="22"/>
        </w:rPr>
        <w:t xml:space="preserve"> v letu 201</w:t>
      </w:r>
      <w:r w:rsidR="000A6AC8">
        <w:rPr>
          <w:rFonts w:ascii="Arial" w:hAnsi="Arial" w:cs="Arial"/>
          <w:sz w:val="22"/>
          <w:szCs w:val="22"/>
        </w:rPr>
        <w:t>9</w:t>
      </w:r>
      <w:r w:rsidRPr="002504CF">
        <w:rPr>
          <w:rFonts w:ascii="Arial" w:hAnsi="Arial" w:cs="Arial"/>
          <w:sz w:val="22"/>
          <w:szCs w:val="22"/>
        </w:rPr>
        <w:t xml:space="preserve"> znaša </w:t>
      </w:r>
      <w:r w:rsidR="004F756E">
        <w:rPr>
          <w:rFonts w:ascii="Arial" w:hAnsi="Arial" w:cs="Arial"/>
          <w:sz w:val="22"/>
          <w:szCs w:val="22"/>
        </w:rPr>
        <w:t xml:space="preserve">skupno </w:t>
      </w:r>
      <w:r>
        <w:rPr>
          <w:rFonts w:ascii="Arial" w:hAnsi="Arial" w:cs="Arial"/>
          <w:sz w:val="22"/>
          <w:szCs w:val="22"/>
        </w:rPr>
        <w:t xml:space="preserve">do višine </w:t>
      </w:r>
      <w:r>
        <w:rPr>
          <w:rFonts w:ascii="Arial" w:hAnsi="Arial" w:cs="Arial"/>
          <w:b/>
          <w:sz w:val="22"/>
          <w:szCs w:val="22"/>
        </w:rPr>
        <w:t>56</w:t>
      </w:r>
      <w:r w:rsidRPr="00166B17">
        <w:rPr>
          <w:rFonts w:ascii="Arial" w:hAnsi="Arial" w:cs="Arial"/>
          <w:b/>
          <w:sz w:val="22"/>
          <w:szCs w:val="22"/>
        </w:rPr>
        <w:t>.300 EUR</w:t>
      </w:r>
      <w:r w:rsidRPr="002504CF">
        <w:rPr>
          <w:rFonts w:ascii="Arial" w:hAnsi="Arial" w:cs="Arial"/>
          <w:sz w:val="22"/>
          <w:szCs w:val="22"/>
        </w:rPr>
        <w:t xml:space="preserve">. </w:t>
      </w:r>
      <w:r w:rsidR="00437913">
        <w:rPr>
          <w:rFonts w:ascii="Arial" w:hAnsi="Arial" w:cs="Arial"/>
          <w:sz w:val="22"/>
          <w:szCs w:val="22"/>
        </w:rPr>
        <w:t>Prijavitelj lahko zaprosi za sredstva v višini do največ 50% vrednosti projekta.</w:t>
      </w:r>
    </w:p>
    <w:p w14:paraId="48C3EC66" w14:textId="77777777" w:rsidR="00BB70D9" w:rsidRDefault="00BB70D9" w:rsidP="00BB70D9">
      <w:pPr>
        <w:spacing w:line="276" w:lineRule="auto"/>
        <w:jc w:val="both"/>
        <w:rPr>
          <w:rFonts w:ascii="Arial" w:hAnsi="Arial" w:cs="Arial"/>
          <w:strike/>
          <w:color w:val="FF0000"/>
          <w:sz w:val="22"/>
          <w:szCs w:val="22"/>
        </w:rPr>
      </w:pPr>
    </w:p>
    <w:p w14:paraId="10C89DA7" w14:textId="48229410" w:rsidR="00867AF9" w:rsidRDefault="004F756E" w:rsidP="0071586E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KRITERIJI IN MERILA</w:t>
      </w:r>
      <w:r w:rsidR="00867AF9">
        <w:rPr>
          <w:rFonts w:ascii="Arial" w:hAnsi="Arial" w:cs="Arial"/>
          <w:b/>
          <w:sz w:val="22"/>
          <w:szCs w:val="22"/>
        </w:rPr>
        <w:t xml:space="preserve"> ZA OCENJEVANJE VLOG</w:t>
      </w:r>
    </w:p>
    <w:p w14:paraId="7CD4453D" w14:textId="77777777" w:rsidR="00BB70D9" w:rsidRDefault="00BB70D9" w:rsidP="0071586E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p w14:paraId="7671349C" w14:textId="2D9428DF" w:rsidR="00BB70D9" w:rsidRPr="00BB70D9" w:rsidRDefault="00BB70D9" w:rsidP="0071586E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BB70D9">
        <w:rPr>
          <w:rFonts w:ascii="Arial" w:hAnsi="Arial" w:cs="Arial"/>
          <w:sz w:val="22"/>
          <w:szCs w:val="22"/>
        </w:rPr>
        <w:t>SPLOŠN</w:t>
      </w:r>
      <w:r w:rsidR="004F756E">
        <w:rPr>
          <w:rFonts w:ascii="Arial" w:hAnsi="Arial" w:cs="Arial"/>
          <w:sz w:val="22"/>
          <w:szCs w:val="22"/>
        </w:rPr>
        <w:t>I KRITERIJI</w:t>
      </w:r>
      <w:r w:rsidRPr="00BB70D9">
        <w:rPr>
          <w:rFonts w:ascii="Arial" w:hAnsi="Arial" w:cs="Arial"/>
          <w:sz w:val="22"/>
          <w:szCs w:val="22"/>
        </w:rPr>
        <w:t>:</w:t>
      </w:r>
    </w:p>
    <w:p w14:paraId="25CA8859" w14:textId="04EE921B" w:rsidR="00C42DB5" w:rsidRDefault="00BD47A7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 so dejavnosti v projektu dovolj nazorno predstavljene,</w:t>
      </w:r>
    </w:p>
    <w:p w14:paraId="38E894DD" w14:textId="77777777" w:rsidR="00BD47A7" w:rsidRDefault="00BD47A7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jekt mora imeti natančno določene cilje,</w:t>
      </w:r>
    </w:p>
    <w:p w14:paraId="5679D9DB" w14:textId="77777777" w:rsidR="00BD47A7" w:rsidRPr="00A40FC5" w:rsidRDefault="00BD47A7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>prijavitelj ima izdelane kriterije, po katerih bo po končani izvedbi projekta ocenil njegovo uspešnost,</w:t>
      </w:r>
    </w:p>
    <w:p w14:paraId="734DA637" w14:textId="2C9E09FA" w:rsidR="00BD47A7" w:rsidRDefault="00BD47A7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 projektu sodelujejo strokovno izobraženi</w:t>
      </w:r>
      <w:r w:rsidR="00661B2C">
        <w:rPr>
          <w:rFonts w:ascii="Arial" w:hAnsi="Arial" w:cs="Arial"/>
          <w:sz w:val="22"/>
          <w:szCs w:val="22"/>
        </w:rPr>
        <w:t xml:space="preserve"> in /ali </w:t>
      </w:r>
      <w:r>
        <w:rPr>
          <w:rFonts w:ascii="Arial" w:hAnsi="Arial" w:cs="Arial"/>
          <w:sz w:val="22"/>
          <w:szCs w:val="22"/>
        </w:rPr>
        <w:t>usposobljeni posamezniki,</w:t>
      </w:r>
    </w:p>
    <w:p w14:paraId="6E509C37" w14:textId="38ADE887" w:rsidR="00661B2C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ostopnost projekta </w:t>
      </w:r>
      <w:r w:rsidR="000852B2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0852B2">
        <w:rPr>
          <w:rFonts w:ascii="Arial" w:hAnsi="Arial" w:cs="Arial"/>
          <w:sz w:val="22"/>
          <w:szCs w:val="22"/>
        </w:rPr>
        <w:t>upoštevanje dodeljenih sredstev pri izračunu cene programa</w:t>
      </w:r>
      <w:r>
        <w:rPr>
          <w:rFonts w:ascii="Arial" w:hAnsi="Arial" w:cs="Arial"/>
          <w:sz w:val="22"/>
          <w:szCs w:val="22"/>
        </w:rPr>
        <w:t>,</w:t>
      </w:r>
    </w:p>
    <w:p w14:paraId="0CE2CFB4" w14:textId="7446E6D5" w:rsidR="00661B2C" w:rsidRPr="00A40FC5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 xml:space="preserve">število aktivnih uporabnikov, ki jim je </w:t>
      </w:r>
      <w:r>
        <w:rPr>
          <w:rFonts w:ascii="Arial" w:hAnsi="Arial" w:cs="Arial"/>
          <w:sz w:val="22"/>
          <w:szCs w:val="22"/>
        </w:rPr>
        <w:t>projekt</w:t>
      </w:r>
      <w:r w:rsidRPr="00A40FC5">
        <w:rPr>
          <w:rFonts w:ascii="Arial" w:hAnsi="Arial" w:cs="Arial"/>
          <w:sz w:val="22"/>
          <w:szCs w:val="22"/>
        </w:rPr>
        <w:t xml:space="preserve"> namenjen,</w:t>
      </w:r>
    </w:p>
    <w:p w14:paraId="60F7B015" w14:textId="5429B6AB" w:rsidR="00661B2C" w:rsidRPr="008B6E65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zdelana realna </w:t>
      </w:r>
      <w:r w:rsidRPr="00A40FC5">
        <w:rPr>
          <w:rFonts w:ascii="Arial" w:hAnsi="Arial" w:cs="Arial"/>
          <w:sz w:val="22"/>
          <w:szCs w:val="22"/>
        </w:rPr>
        <w:t xml:space="preserve">finančna konstrukcija </w:t>
      </w:r>
      <w:r>
        <w:rPr>
          <w:rFonts w:ascii="Arial" w:hAnsi="Arial" w:cs="Arial"/>
          <w:sz w:val="22"/>
          <w:szCs w:val="22"/>
        </w:rPr>
        <w:t>projekta</w:t>
      </w:r>
      <w:r w:rsidRPr="00A40FC5">
        <w:rPr>
          <w:rFonts w:ascii="Arial" w:hAnsi="Arial" w:cs="Arial"/>
          <w:sz w:val="22"/>
          <w:szCs w:val="22"/>
        </w:rPr>
        <w:t>,</w:t>
      </w:r>
    </w:p>
    <w:p w14:paraId="23B80C26" w14:textId="77777777" w:rsidR="00661B2C" w:rsidRPr="00A40FC5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 xml:space="preserve">višina lastnih oz. drugih pridobljenih </w:t>
      </w:r>
      <w:proofErr w:type="spellStart"/>
      <w:r w:rsidRPr="00A40FC5">
        <w:rPr>
          <w:rFonts w:ascii="Arial" w:hAnsi="Arial" w:cs="Arial"/>
          <w:sz w:val="22"/>
          <w:szCs w:val="22"/>
        </w:rPr>
        <w:t>sofinancerskih</w:t>
      </w:r>
      <w:proofErr w:type="spellEnd"/>
      <w:r w:rsidRPr="00A40FC5">
        <w:rPr>
          <w:rFonts w:ascii="Arial" w:hAnsi="Arial" w:cs="Arial"/>
          <w:sz w:val="22"/>
          <w:szCs w:val="22"/>
        </w:rPr>
        <w:t xml:space="preserve"> sredstev, ki jih prijavitelj namenja oz. jih je pridobil za izvedbo </w:t>
      </w:r>
      <w:r>
        <w:rPr>
          <w:rFonts w:ascii="Arial" w:hAnsi="Arial" w:cs="Arial"/>
          <w:sz w:val="22"/>
          <w:szCs w:val="22"/>
        </w:rPr>
        <w:t>projekta</w:t>
      </w:r>
      <w:r w:rsidRPr="00A40FC5">
        <w:rPr>
          <w:rFonts w:ascii="Arial" w:hAnsi="Arial" w:cs="Arial"/>
          <w:sz w:val="22"/>
          <w:szCs w:val="22"/>
        </w:rPr>
        <w:t>,</w:t>
      </w:r>
    </w:p>
    <w:p w14:paraId="1023EAA9" w14:textId="77777777" w:rsidR="00661B2C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>jasno opredeljeni stroški in njihova namembnost,</w:t>
      </w:r>
    </w:p>
    <w:p w14:paraId="4FD11CD5" w14:textId="0A0DA3E7" w:rsidR="00F82766" w:rsidRPr="00A40FC5" w:rsidRDefault="00F82766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 se v projekt vključuje</w:t>
      </w:r>
      <w:r w:rsidR="003F4057">
        <w:rPr>
          <w:rFonts w:ascii="Arial" w:hAnsi="Arial" w:cs="Arial"/>
          <w:sz w:val="22"/>
          <w:szCs w:val="22"/>
        </w:rPr>
        <w:t>j</w:t>
      </w:r>
      <w:r>
        <w:rPr>
          <w:rFonts w:ascii="Arial" w:hAnsi="Arial" w:cs="Arial"/>
          <w:sz w:val="22"/>
          <w:szCs w:val="22"/>
        </w:rPr>
        <w:t>o tudi prostovoljci,</w:t>
      </w:r>
    </w:p>
    <w:p w14:paraId="24468687" w14:textId="5ADA6C09" w:rsidR="000852B2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 xml:space="preserve">višina in obseg pridobljenih sredstev iz občinskega proračuna oz. iz naslova premoženja </w:t>
      </w:r>
      <w:r>
        <w:rPr>
          <w:rFonts w:ascii="Arial" w:hAnsi="Arial" w:cs="Arial"/>
          <w:sz w:val="22"/>
          <w:szCs w:val="22"/>
        </w:rPr>
        <w:t>MONM</w:t>
      </w:r>
      <w:r w:rsidRPr="00A40FC5">
        <w:rPr>
          <w:rFonts w:ascii="Arial" w:hAnsi="Arial" w:cs="Arial"/>
          <w:sz w:val="22"/>
          <w:szCs w:val="22"/>
        </w:rPr>
        <w:t xml:space="preserve"> (javna dela, brezplačni najem prostorov</w:t>
      </w:r>
      <w:r w:rsidR="000852B2">
        <w:rPr>
          <w:rFonts w:ascii="Arial" w:hAnsi="Arial" w:cs="Arial"/>
          <w:sz w:val="22"/>
          <w:szCs w:val="22"/>
        </w:rPr>
        <w:t>, druga razpisna sredstva MONM)</w:t>
      </w:r>
      <w:r w:rsidR="00F82766">
        <w:rPr>
          <w:rFonts w:ascii="Arial" w:hAnsi="Arial" w:cs="Arial"/>
          <w:sz w:val="22"/>
          <w:szCs w:val="22"/>
        </w:rPr>
        <w:t>.</w:t>
      </w:r>
    </w:p>
    <w:p w14:paraId="0B702544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52E7F81" w14:textId="7E818110" w:rsidR="00773EAE" w:rsidRPr="00BB70D9" w:rsidRDefault="00F82766" w:rsidP="006D0DCC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PECIFIČN</w:t>
      </w:r>
      <w:r w:rsidR="004F756E">
        <w:rPr>
          <w:rFonts w:ascii="Arial" w:hAnsi="Arial" w:cs="Arial"/>
          <w:sz w:val="22"/>
          <w:szCs w:val="22"/>
        </w:rPr>
        <w:t>I KRITERIJI</w:t>
      </w:r>
      <w:r w:rsidR="00BB70D9">
        <w:rPr>
          <w:rFonts w:ascii="Arial" w:hAnsi="Arial" w:cs="Arial"/>
          <w:sz w:val="22"/>
          <w:szCs w:val="22"/>
        </w:rPr>
        <w:t>:</w:t>
      </w:r>
      <w:r w:rsidR="00661B2C" w:rsidRPr="00BB70D9">
        <w:rPr>
          <w:rFonts w:ascii="Arial" w:hAnsi="Arial" w:cs="Arial"/>
          <w:sz w:val="22"/>
          <w:szCs w:val="22"/>
        </w:rPr>
        <w:t xml:space="preserve"> </w:t>
      </w:r>
    </w:p>
    <w:p w14:paraId="0615D132" w14:textId="7477790A" w:rsidR="00773EAE" w:rsidRDefault="00773EAE" w:rsidP="005D5C5A">
      <w:pPr>
        <w:pStyle w:val="Odstavekseznama"/>
        <w:numPr>
          <w:ilvl w:val="0"/>
          <w:numId w:val="3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 xml:space="preserve">prijavitelj </w:t>
      </w:r>
      <w:r w:rsidR="00F82766">
        <w:rPr>
          <w:rFonts w:ascii="Arial" w:hAnsi="Arial" w:cs="Arial"/>
          <w:sz w:val="22"/>
          <w:szCs w:val="22"/>
        </w:rPr>
        <w:t>ima/nima odobrenih javnih del s strani MONM,</w:t>
      </w:r>
    </w:p>
    <w:p w14:paraId="266B6E65" w14:textId="237A942C" w:rsidR="00F82766" w:rsidRPr="00A40FC5" w:rsidRDefault="00F82766" w:rsidP="005D5C5A">
      <w:pPr>
        <w:pStyle w:val="Odstavekseznama"/>
        <w:numPr>
          <w:ilvl w:val="0"/>
          <w:numId w:val="3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ijavitelj ima/nima brezplačne uporabe občinskih prostorov oz. subvencionirane najemnine</w:t>
      </w:r>
    </w:p>
    <w:p w14:paraId="0E070D7C" w14:textId="1914D8E2" w:rsidR="00773EAE" w:rsidRPr="00A40FC5" w:rsidRDefault="00773EAE" w:rsidP="005D5C5A">
      <w:pPr>
        <w:pStyle w:val="Odstavekseznama"/>
        <w:numPr>
          <w:ilvl w:val="0"/>
          <w:numId w:val="3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>prijavitelj ima odločbo o delovanju v javnem interesu na področju mladine</w:t>
      </w:r>
      <w:r w:rsidR="00F82766">
        <w:rPr>
          <w:rFonts w:ascii="Arial" w:hAnsi="Arial" w:cs="Arial"/>
          <w:sz w:val="22"/>
          <w:szCs w:val="22"/>
        </w:rPr>
        <w:t>.</w:t>
      </w:r>
    </w:p>
    <w:p w14:paraId="0669F6AE" w14:textId="77777777" w:rsidR="00773EAE" w:rsidRDefault="00773EAE" w:rsidP="006D0DCC">
      <w:pPr>
        <w:spacing w:line="276" w:lineRule="auto"/>
        <w:jc w:val="both"/>
        <w:outlineLvl w:val="0"/>
        <w:rPr>
          <w:rFonts w:ascii="Arial" w:hAnsi="Arial" w:cs="Arial"/>
          <w:color w:val="FF0000"/>
          <w:sz w:val="22"/>
          <w:szCs w:val="22"/>
        </w:rPr>
      </w:pPr>
    </w:p>
    <w:p w14:paraId="687D1BAA" w14:textId="54BA7A19" w:rsidR="000852B2" w:rsidRDefault="000852B2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zvajalec mora prikazati znižanje cene </w:t>
      </w:r>
      <w:r w:rsidR="004F4191">
        <w:rPr>
          <w:rFonts w:ascii="Arial" w:hAnsi="Arial" w:cs="Arial"/>
          <w:sz w:val="22"/>
          <w:szCs w:val="22"/>
        </w:rPr>
        <w:t>projekta</w:t>
      </w:r>
      <w:r>
        <w:rPr>
          <w:rFonts w:ascii="Arial" w:hAnsi="Arial" w:cs="Arial"/>
          <w:sz w:val="22"/>
          <w:szCs w:val="22"/>
        </w:rPr>
        <w:t xml:space="preserve"> za uporabnika </w:t>
      </w:r>
      <w:r w:rsidR="004F756E">
        <w:rPr>
          <w:rFonts w:ascii="Arial" w:hAnsi="Arial" w:cs="Arial"/>
          <w:sz w:val="22"/>
          <w:szCs w:val="22"/>
        </w:rPr>
        <w:t>z naslova</w:t>
      </w:r>
      <w:r>
        <w:rPr>
          <w:rFonts w:ascii="Arial" w:hAnsi="Arial" w:cs="Arial"/>
          <w:sz w:val="22"/>
          <w:szCs w:val="22"/>
        </w:rPr>
        <w:t xml:space="preserve"> dodeljenih sredstev s strani MONM.</w:t>
      </w:r>
    </w:p>
    <w:p w14:paraId="1175B9EB" w14:textId="77777777" w:rsidR="00DF52E3" w:rsidRPr="002504CF" w:rsidRDefault="00DF52E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DD0F032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39B7E30" w14:textId="77777777" w:rsidR="004E47F3" w:rsidRPr="002504CF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612423B" w14:textId="2309A476" w:rsidR="00F41312" w:rsidRDefault="004E47F3" w:rsidP="00941C2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br w:type="page"/>
      </w:r>
      <w:r w:rsidR="004F756E">
        <w:rPr>
          <w:rFonts w:ascii="Arial" w:hAnsi="Arial" w:cs="Arial"/>
          <w:b/>
          <w:sz w:val="22"/>
          <w:szCs w:val="22"/>
        </w:rPr>
        <w:lastRenderedPageBreak/>
        <w:t>KRITERIJI ZA OCENJEVANJE VLOG</w:t>
      </w:r>
    </w:p>
    <w:p w14:paraId="224ADBBA" w14:textId="77777777" w:rsidR="00E3713F" w:rsidRPr="00B95ED7" w:rsidRDefault="00E3713F" w:rsidP="00E3713F">
      <w:pPr>
        <w:keepNext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</w:t>
      </w:r>
      <w:r w:rsidRPr="00B95ED7">
        <w:rPr>
          <w:rFonts w:ascii="Arial" w:hAnsi="Arial" w:cs="Arial"/>
          <w:sz w:val="20"/>
          <w:szCs w:val="20"/>
        </w:rPr>
        <w:t>omisija bo meril</w:t>
      </w:r>
      <w:r>
        <w:rPr>
          <w:rFonts w:ascii="Arial" w:hAnsi="Arial" w:cs="Arial"/>
          <w:sz w:val="20"/>
          <w:szCs w:val="20"/>
        </w:rPr>
        <w:t>a</w:t>
      </w:r>
      <w:r w:rsidRPr="00B95ED7">
        <w:rPr>
          <w:rFonts w:ascii="Arial" w:hAnsi="Arial" w:cs="Arial"/>
          <w:sz w:val="20"/>
          <w:szCs w:val="20"/>
        </w:rPr>
        <w:t xml:space="preserve"> ocenila v okviru naslednje </w:t>
      </w:r>
      <w:r>
        <w:rPr>
          <w:rFonts w:ascii="Arial" w:hAnsi="Arial" w:cs="Arial"/>
          <w:sz w:val="20"/>
          <w:szCs w:val="20"/>
        </w:rPr>
        <w:t xml:space="preserve">ocenjevalne </w:t>
      </w:r>
      <w:r w:rsidRPr="00B95ED7">
        <w:rPr>
          <w:rFonts w:ascii="Arial" w:hAnsi="Arial" w:cs="Arial"/>
          <w:sz w:val="20"/>
          <w:szCs w:val="20"/>
        </w:rPr>
        <w:t>lestvice</w:t>
      </w:r>
      <w:r>
        <w:rPr>
          <w:rFonts w:ascii="Arial" w:hAnsi="Arial" w:cs="Arial"/>
          <w:sz w:val="20"/>
          <w:szCs w:val="20"/>
        </w:rPr>
        <w:t>, razen če je pri posameznem merilu navedeno drugače</w:t>
      </w:r>
      <w:r w:rsidRPr="00B95ED7">
        <w:rPr>
          <w:rFonts w:ascii="Arial" w:hAnsi="Arial" w:cs="Arial"/>
          <w:sz w:val="20"/>
          <w:szCs w:val="20"/>
        </w:rPr>
        <w:t>:</w:t>
      </w:r>
    </w:p>
    <w:p w14:paraId="2CDC36CD" w14:textId="77777777" w:rsidR="00E3713F" w:rsidRPr="00B95ED7" w:rsidRDefault="00E3713F" w:rsidP="00E3713F">
      <w:pPr>
        <w:spacing w:line="276" w:lineRule="auto"/>
        <w:rPr>
          <w:rFonts w:ascii="Arial" w:hAnsi="Arial" w:cs="Arial"/>
          <w:sz w:val="20"/>
          <w:szCs w:val="20"/>
        </w:rPr>
      </w:pPr>
    </w:p>
    <w:tbl>
      <w:tblPr>
        <w:tblW w:w="60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93"/>
        <w:gridCol w:w="1340"/>
      </w:tblGrid>
      <w:tr w:rsidR="00E3713F" w:rsidRPr="00B95ED7" w14:paraId="628A0E00" w14:textId="77777777" w:rsidTr="00A14584">
        <w:trPr>
          <w:jc w:val="center"/>
        </w:trPr>
        <w:tc>
          <w:tcPr>
            <w:tcW w:w="4693" w:type="dxa"/>
            <w:shd w:val="clear" w:color="auto" w:fill="C0C0C0"/>
            <w:vAlign w:val="center"/>
          </w:tcPr>
          <w:p w14:paraId="172F3436" w14:textId="77777777" w:rsidR="00E3713F" w:rsidRPr="00B95ED7" w:rsidRDefault="00E3713F" w:rsidP="00A14584">
            <w:pPr>
              <w:keepNext/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pis ocene</w:t>
            </w:r>
          </w:p>
        </w:tc>
        <w:tc>
          <w:tcPr>
            <w:tcW w:w="1340" w:type="dxa"/>
            <w:shd w:val="clear" w:color="auto" w:fill="C0C0C0"/>
          </w:tcPr>
          <w:p w14:paraId="08F2B803" w14:textId="77777777" w:rsidR="00E3713F" w:rsidRPr="00B95ED7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95ED7">
              <w:rPr>
                <w:rFonts w:ascii="Arial" w:hAnsi="Arial" w:cs="Arial"/>
                <w:b/>
                <w:sz w:val="20"/>
                <w:szCs w:val="20"/>
              </w:rPr>
              <w:t>točk</w:t>
            </w:r>
            <w:r>
              <w:rPr>
                <w:rFonts w:ascii="Arial" w:hAnsi="Arial" w:cs="Arial"/>
                <w:b/>
                <w:sz w:val="20"/>
                <w:szCs w:val="20"/>
              </w:rPr>
              <w:t>e</w:t>
            </w:r>
          </w:p>
        </w:tc>
      </w:tr>
      <w:tr w:rsidR="00E3713F" w:rsidRPr="00B95ED7" w14:paraId="56AC0633" w14:textId="77777777" w:rsidTr="00A14584">
        <w:trPr>
          <w:jc w:val="center"/>
        </w:trPr>
        <w:tc>
          <w:tcPr>
            <w:tcW w:w="4693" w:type="dxa"/>
          </w:tcPr>
          <w:p w14:paraId="6547F7B4" w14:textId="77777777" w:rsidR="00E3713F" w:rsidRPr="00B95ED7" w:rsidRDefault="00E3713F" w:rsidP="00A14584">
            <w:pPr>
              <w:keepNext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nejasno, neskladno, neustrezno, nesprejemljivo</w:t>
            </w:r>
          </w:p>
        </w:tc>
        <w:tc>
          <w:tcPr>
            <w:tcW w:w="1340" w:type="dxa"/>
          </w:tcPr>
          <w:p w14:paraId="14F6AF33" w14:textId="77777777" w:rsidR="00E3713F" w:rsidRPr="00B95ED7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E3713F" w:rsidRPr="00B95ED7" w14:paraId="422A5439" w14:textId="77777777" w:rsidTr="00A14584">
        <w:trPr>
          <w:jc w:val="center"/>
        </w:trPr>
        <w:tc>
          <w:tcPr>
            <w:tcW w:w="4693" w:type="dxa"/>
          </w:tcPr>
          <w:p w14:paraId="2076C818" w14:textId="77777777" w:rsidR="00E3713F" w:rsidRPr="00B95ED7" w:rsidRDefault="00E3713F" w:rsidP="00A14584">
            <w:pPr>
              <w:keepNext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pogojno sprejemljivo, slabo</w:t>
            </w:r>
          </w:p>
        </w:tc>
        <w:tc>
          <w:tcPr>
            <w:tcW w:w="1340" w:type="dxa"/>
          </w:tcPr>
          <w:p w14:paraId="07E6F3F9" w14:textId="77777777" w:rsidR="00E3713F" w:rsidRPr="00B95ED7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3713F" w:rsidRPr="00B95ED7" w14:paraId="3B7F437D" w14:textId="77777777" w:rsidTr="00A14584">
        <w:trPr>
          <w:jc w:val="center"/>
        </w:trPr>
        <w:tc>
          <w:tcPr>
            <w:tcW w:w="4693" w:type="dxa"/>
          </w:tcPr>
          <w:p w14:paraId="6CEDF475" w14:textId="77777777" w:rsidR="00E3713F" w:rsidRPr="00B95ED7" w:rsidRDefault="00E3713F" w:rsidP="00A14584">
            <w:pPr>
              <w:keepNext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sprejemljivo</w:t>
            </w:r>
          </w:p>
        </w:tc>
        <w:tc>
          <w:tcPr>
            <w:tcW w:w="1340" w:type="dxa"/>
          </w:tcPr>
          <w:p w14:paraId="7FC81FF7" w14:textId="77777777" w:rsidR="00E3713F" w:rsidRPr="00B95ED7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E3713F" w:rsidRPr="00B95ED7" w14:paraId="70A156D4" w14:textId="77777777" w:rsidTr="00A14584">
        <w:trPr>
          <w:jc w:val="center"/>
        </w:trPr>
        <w:tc>
          <w:tcPr>
            <w:tcW w:w="4693" w:type="dxa"/>
          </w:tcPr>
          <w:p w14:paraId="1C4CD686" w14:textId="77777777" w:rsidR="00E3713F" w:rsidRPr="00B95ED7" w:rsidRDefault="00E3713F" w:rsidP="00A14584">
            <w:pPr>
              <w:keepNext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delno ustrezno</w:t>
            </w:r>
          </w:p>
        </w:tc>
        <w:tc>
          <w:tcPr>
            <w:tcW w:w="1340" w:type="dxa"/>
          </w:tcPr>
          <w:p w14:paraId="4ACE8A6D" w14:textId="77777777" w:rsidR="00E3713F" w:rsidRPr="00B95ED7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E3713F" w:rsidRPr="00B95ED7" w14:paraId="5DBFA134" w14:textId="77777777" w:rsidTr="00A14584">
        <w:trPr>
          <w:jc w:val="center"/>
        </w:trPr>
        <w:tc>
          <w:tcPr>
            <w:tcW w:w="4693" w:type="dxa"/>
          </w:tcPr>
          <w:p w14:paraId="788CFE0B" w14:textId="77777777" w:rsidR="00E3713F" w:rsidRPr="00B95ED7" w:rsidRDefault="00E3713F" w:rsidP="00A14584">
            <w:pPr>
              <w:keepNext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ustrezno</w:t>
            </w:r>
          </w:p>
        </w:tc>
        <w:tc>
          <w:tcPr>
            <w:tcW w:w="1340" w:type="dxa"/>
          </w:tcPr>
          <w:p w14:paraId="53FAF617" w14:textId="77777777" w:rsidR="00E3713F" w:rsidRPr="00B95ED7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E3713F" w:rsidRPr="00B95ED7" w14:paraId="7B53063E" w14:textId="77777777" w:rsidTr="00A14584">
        <w:trPr>
          <w:jc w:val="center"/>
        </w:trPr>
        <w:tc>
          <w:tcPr>
            <w:tcW w:w="4693" w:type="dxa"/>
          </w:tcPr>
          <w:p w14:paraId="1B98215C" w14:textId="77777777" w:rsidR="00E3713F" w:rsidRPr="00B95ED7" w:rsidRDefault="00E3713F" w:rsidP="00A14584">
            <w:pPr>
              <w:keepNext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povsem ustrezno</w:t>
            </w:r>
          </w:p>
        </w:tc>
        <w:tc>
          <w:tcPr>
            <w:tcW w:w="1340" w:type="dxa"/>
          </w:tcPr>
          <w:p w14:paraId="36447541" w14:textId="77777777" w:rsidR="00E3713F" w:rsidRPr="00B95ED7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5ED7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</w:tbl>
    <w:p w14:paraId="3B236B3D" w14:textId="77777777" w:rsidR="00E3713F" w:rsidRPr="00B95ED7" w:rsidRDefault="00E3713F" w:rsidP="00E3713F">
      <w:pPr>
        <w:spacing w:line="276" w:lineRule="auto"/>
        <w:rPr>
          <w:rFonts w:ascii="Arial" w:hAnsi="Arial" w:cs="Arial"/>
          <w:sz w:val="20"/>
          <w:szCs w:val="20"/>
        </w:rPr>
      </w:pPr>
    </w:p>
    <w:p w14:paraId="58D5E098" w14:textId="77777777" w:rsidR="00E3713F" w:rsidRPr="00B95ED7" w:rsidRDefault="00E3713F" w:rsidP="00E3713F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cenjevalci vlog bodo </w:t>
      </w:r>
      <w:r w:rsidRPr="00B95ED7">
        <w:rPr>
          <w:rFonts w:ascii="Arial" w:hAnsi="Arial" w:cs="Arial"/>
          <w:sz w:val="20"/>
          <w:szCs w:val="20"/>
        </w:rPr>
        <w:t xml:space="preserve">pri </w:t>
      </w:r>
      <w:r>
        <w:rPr>
          <w:rFonts w:ascii="Arial" w:hAnsi="Arial" w:cs="Arial"/>
          <w:sz w:val="20"/>
          <w:szCs w:val="20"/>
        </w:rPr>
        <w:t xml:space="preserve"> posameznem </w:t>
      </w:r>
      <w:proofErr w:type="spellStart"/>
      <w:r w:rsidRPr="00B95ED7">
        <w:rPr>
          <w:rFonts w:ascii="Arial" w:hAnsi="Arial" w:cs="Arial"/>
          <w:sz w:val="20"/>
          <w:szCs w:val="20"/>
        </w:rPr>
        <w:t>podmerilu</w:t>
      </w:r>
      <w:proofErr w:type="spellEnd"/>
      <w:r>
        <w:rPr>
          <w:rFonts w:ascii="Arial" w:hAnsi="Arial" w:cs="Arial"/>
          <w:sz w:val="20"/>
          <w:szCs w:val="20"/>
        </w:rPr>
        <w:t>, kjer ni določeno drugače,</w:t>
      </w:r>
      <w:r w:rsidRPr="00B95ED7">
        <w:rPr>
          <w:rFonts w:ascii="Arial" w:hAnsi="Arial" w:cs="Arial"/>
          <w:sz w:val="20"/>
          <w:szCs w:val="20"/>
        </w:rPr>
        <w:t xml:space="preserve"> dodeli</w:t>
      </w:r>
      <w:r>
        <w:rPr>
          <w:rFonts w:ascii="Arial" w:hAnsi="Arial" w:cs="Arial"/>
          <w:sz w:val="20"/>
          <w:szCs w:val="20"/>
        </w:rPr>
        <w:t>li</w:t>
      </w:r>
      <w:r w:rsidRPr="00B95ED7">
        <w:rPr>
          <w:rFonts w:ascii="Arial" w:hAnsi="Arial" w:cs="Arial"/>
          <w:sz w:val="20"/>
          <w:szCs w:val="20"/>
        </w:rPr>
        <w:t xml:space="preserve"> od 0 do 5 točk, pri čemer so nekatera </w:t>
      </w:r>
      <w:proofErr w:type="spellStart"/>
      <w:r w:rsidRPr="00B95ED7">
        <w:rPr>
          <w:rFonts w:ascii="Arial" w:hAnsi="Arial" w:cs="Arial"/>
          <w:sz w:val="20"/>
          <w:szCs w:val="20"/>
        </w:rPr>
        <w:t>podmerila</w:t>
      </w:r>
      <w:proofErr w:type="spellEnd"/>
      <w:r w:rsidRPr="00B95ED7">
        <w:rPr>
          <w:rFonts w:ascii="Arial" w:hAnsi="Arial" w:cs="Arial"/>
          <w:sz w:val="20"/>
          <w:szCs w:val="20"/>
        </w:rPr>
        <w:t xml:space="preserve"> ponderirana z dvojno vrednostjo. </w:t>
      </w:r>
    </w:p>
    <w:p w14:paraId="68D72F9F" w14:textId="77777777" w:rsidR="00E3713F" w:rsidRPr="00941C27" w:rsidRDefault="00E3713F" w:rsidP="00941C2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W w:w="81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1081"/>
      </w:tblGrid>
      <w:tr w:rsidR="00E3713F" w:rsidRPr="00A75900" w14:paraId="6F632BC0" w14:textId="77777777" w:rsidTr="00E3713F">
        <w:trPr>
          <w:tblHeader/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D1E4064" w14:textId="77777777" w:rsidR="00E3713F" w:rsidRPr="00A75900" w:rsidRDefault="00E3713F" w:rsidP="00A14584">
            <w:pPr>
              <w:keepNext/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Merilo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0C9947C6" w14:textId="77777777" w:rsidR="00E3713F" w:rsidRPr="00A75900" w:rsidRDefault="00E3713F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3713F" w:rsidRPr="00A75900" w14:paraId="0B53F349" w14:textId="77777777" w:rsidTr="00E3713F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A926720" w14:textId="13450513" w:rsidR="00E3713F" w:rsidRPr="00A75900" w:rsidRDefault="00E3713F" w:rsidP="00660D75">
            <w:pPr>
              <w:keepNext/>
              <w:spacing w:line="276" w:lineRule="auto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 xml:space="preserve">1 Kakovost in inovativnost </w:t>
            </w:r>
            <w:r w:rsidR="00660D75">
              <w:rPr>
                <w:rFonts w:ascii="Arial" w:hAnsi="Arial" w:cs="Arial"/>
                <w:b/>
                <w:i/>
                <w:sz w:val="20"/>
                <w:szCs w:val="20"/>
              </w:rPr>
              <w:t>projekta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D8B128F" w14:textId="77777777" w:rsidR="00E3713F" w:rsidRPr="00A75900" w:rsidRDefault="00E3713F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Največje možno št. točk</w:t>
            </w:r>
          </w:p>
        </w:tc>
      </w:tr>
      <w:tr w:rsidR="00E3713F" w:rsidRPr="00A75900" w14:paraId="0B0102F8" w14:textId="77777777" w:rsidTr="00E3713F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8EA66" w14:textId="0B15A102" w:rsidR="00E3713F" w:rsidRPr="00A75900" w:rsidRDefault="00660D75" w:rsidP="00660D7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jekt </w:t>
            </w:r>
            <w:r w:rsidR="00E3713F" w:rsidRPr="009E7095">
              <w:rPr>
                <w:rFonts w:ascii="Arial" w:hAnsi="Arial" w:cs="Arial"/>
                <w:sz w:val="20"/>
                <w:szCs w:val="20"/>
              </w:rPr>
              <w:t>naslavlja konkret</w:t>
            </w:r>
            <w:r>
              <w:rPr>
                <w:rFonts w:ascii="Arial" w:hAnsi="Arial" w:cs="Arial"/>
                <w:sz w:val="20"/>
                <w:szCs w:val="20"/>
              </w:rPr>
              <w:t>no področje, skladno z namenom razpisa</w:t>
            </w:r>
            <w:r w:rsidR="00E3713F" w:rsidRPr="009E709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3713F">
              <w:rPr>
                <w:rFonts w:ascii="Arial" w:hAnsi="Arial" w:cs="Arial"/>
                <w:sz w:val="20"/>
                <w:szCs w:val="20"/>
              </w:rPr>
              <w:t>in ga dobro utemelji (</w:t>
            </w:r>
            <w:r>
              <w:rPr>
                <w:rFonts w:ascii="Arial" w:hAnsi="Arial" w:cs="Arial"/>
                <w:sz w:val="20"/>
                <w:szCs w:val="20"/>
              </w:rPr>
              <w:t>predmet projekta</w:t>
            </w:r>
            <w:r w:rsidR="00E3713F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50B58" w14:textId="77777777" w:rsidR="00E3713F" w:rsidRPr="00A75900" w:rsidRDefault="00E3713F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/5</w:t>
            </w:r>
          </w:p>
        </w:tc>
      </w:tr>
      <w:tr w:rsidR="00E3713F" w:rsidRPr="00A75900" w14:paraId="5170AFD4" w14:textId="77777777" w:rsidTr="00E3713F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B88F5" w14:textId="169BC1BF" w:rsidR="00E3713F" w:rsidRPr="00A75900" w:rsidRDefault="00E3713F" w:rsidP="00B77826">
            <w:pPr>
              <w:spacing w:line="276" w:lineRule="auto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75900">
              <w:rPr>
                <w:rFonts w:ascii="Arial" w:hAnsi="Arial" w:cs="Arial"/>
                <w:sz w:val="20"/>
                <w:szCs w:val="20"/>
              </w:rPr>
              <w:t xml:space="preserve">Nameni in cilji </w:t>
            </w:r>
            <w:r>
              <w:rPr>
                <w:rFonts w:ascii="Arial" w:hAnsi="Arial" w:cs="Arial"/>
                <w:sz w:val="20"/>
                <w:szCs w:val="20"/>
              </w:rPr>
              <w:t>programa</w:t>
            </w:r>
            <w:r w:rsidRPr="00A75900">
              <w:rPr>
                <w:rFonts w:ascii="Arial" w:hAnsi="Arial" w:cs="Arial"/>
                <w:sz w:val="20"/>
                <w:szCs w:val="20"/>
              </w:rPr>
              <w:t xml:space="preserve"> so jasno opredeljeni</w:t>
            </w:r>
            <w:r>
              <w:rPr>
                <w:rFonts w:ascii="Arial" w:hAnsi="Arial" w:cs="Arial"/>
                <w:sz w:val="20"/>
                <w:szCs w:val="20"/>
              </w:rPr>
              <w:t xml:space="preserve">, povezani s </w:t>
            </w:r>
            <w:r w:rsidR="00660D75">
              <w:rPr>
                <w:rFonts w:ascii="Arial" w:hAnsi="Arial" w:cs="Arial"/>
                <w:sz w:val="20"/>
                <w:szCs w:val="20"/>
              </w:rPr>
              <w:t>področjem</w:t>
            </w:r>
            <w:r w:rsidRPr="00A75900">
              <w:rPr>
                <w:rFonts w:ascii="Arial" w:hAnsi="Arial" w:cs="Arial"/>
                <w:sz w:val="20"/>
                <w:szCs w:val="20"/>
              </w:rPr>
              <w:t xml:space="preserve"> ter usklajeni z </w:t>
            </w:r>
            <w:r>
              <w:rPr>
                <w:rFonts w:ascii="Arial" w:hAnsi="Arial" w:cs="Arial"/>
                <w:sz w:val="20"/>
                <w:szCs w:val="20"/>
              </w:rPr>
              <w:t>nameni in cilji javnega razpisa</w:t>
            </w:r>
            <w:r w:rsidRPr="00A7590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206EE" w14:textId="77777777" w:rsidR="00E3713F" w:rsidRPr="00A75900" w:rsidRDefault="00E3713F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A75900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 xml:space="preserve"> (x2)</w:t>
            </w:r>
          </w:p>
        </w:tc>
      </w:tr>
      <w:tr w:rsidR="00E3713F" w:rsidRPr="00A75900" w14:paraId="1D4D886A" w14:textId="77777777" w:rsidTr="00E3713F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629E9" w14:textId="706467C4" w:rsidR="00E3713F" w:rsidRPr="00A75900" w:rsidRDefault="00E3713F" w:rsidP="00B7782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sz w:val="20"/>
                <w:szCs w:val="20"/>
              </w:rPr>
              <w:t xml:space="preserve">Ciljne skupine in njihove potrebe so jasno opredeljene in smiselne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2BDF0" w14:textId="77777777" w:rsidR="00E3713F" w:rsidRDefault="00E3713F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/5</w:t>
            </w:r>
          </w:p>
        </w:tc>
      </w:tr>
      <w:tr w:rsidR="00E3713F" w:rsidRPr="00A75900" w14:paraId="51073CAB" w14:textId="77777777" w:rsidTr="00E3713F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71762" w14:textId="56EDD0EC" w:rsidR="00E3713F" w:rsidRPr="00A75900" w:rsidRDefault="00E3713F" w:rsidP="00B7782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ktivnosti so primerne glede na cilje</w:t>
            </w:r>
            <w:r w:rsidRPr="00A7590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programa, ustrezno razdelane in izvedljive. Metode dela omogočajo </w:t>
            </w:r>
            <w:r w:rsidRPr="00A75900">
              <w:rPr>
                <w:rFonts w:ascii="Arial" w:hAnsi="Arial" w:cs="Arial"/>
                <w:sz w:val="20"/>
                <w:szCs w:val="20"/>
              </w:rPr>
              <w:t>doseganje predvidenih učinkov in rezultatov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8F260" w14:textId="77777777" w:rsidR="00E3713F" w:rsidRDefault="00E3713F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/5 (x2)</w:t>
            </w:r>
          </w:p>
        </w:tc>
      </w:tr>
      <w:tr w:rsidR="00E3713F" w:rsidRPr="00A75900" w14:paraId="44BCC096" w14:textId="77777777" w:rsidTr="00E3713F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F4643" w14:textId="7C74DE59" w:rsidR="00E3713F" w:rsidRPr="00A75900" w:rsidRDefault="00E3713F" w:rsidP="00B7782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Časovni načrt aktivnosti je izvedljiv ter omogoča učinkovito izvedbo in doseganje rezultatov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73F85" w14:textId="77777777" w:rsidR="00E3713F" w:rsidRDefault="00E3713F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/5</w:t>
            </w:r>
          </w:p>
        </w:tc>
      </w:tr>
      <w:tr w:rsidR="00E3713F" w:rsidRPr="00A75900" w14:paraId="7A46EB53" w14:textId="77777777" w:rsidTr="00E3713F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9BDE3" w14:textId="77777777" w:rsidR="00E3713F" w:rsidRPr="00A75900" w:rsidRDefault="00E3713F" w:rsidP="00A14584">
            <w:pPr>
              <w:rPr>
                <w:rFonts w:ascii="Arial" w:hAnsi="Arial"/>
                <w:b/>
                <w:sz w:val="20"/>
                <w:szCs w:val="20"/>
              </w:rPr>
            </w:pPr>
            <w:r w:rsidRPr="00503EE1">
              <w:rPr>
                <w:rFonts w:ascii="Arial" w:hAnsi="Arial"/>
                <w:b/>
                <w:sz w:val="20"/>
                <w:szCs w:val="20"/>
              </w:rPr>
              <w:t>SKUPAJ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68847" w14:textId="2397960C" w:rsidR="00E3713F" w:rsidRPr="00A75900" w:rsidRDefault="005A1327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="00E3713F" w:rsidRPr="00BB6E19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</w:tr>
    </w:tbl>
    <w:p w14:paraId="3E2E63E3" w14:textId="77777777" w:rsidR="00A76757" w:rsidRDefault="00A76757" w:rsidP="00935F23">
      <w:pPr>
        <w:spacing w:line="276" w:lineRule="auto"/>
        <w:ind w:right="93"/>
        <w:jc w:val="both"/>
        <w:outlineLvl w:val="0"/>
        <w:rPr>
          <w:rFonts w:ascii="Arial" w:hAnsi="Arial" w:cs="Arial"/>
          <w:b/>
          <w:sz w:val="22"/>
          <w:szCs w:val="22"/>
        </w:rPr>
      </w:pPr>
    </w:p>
    <w:tbl>
      <w:tblPr>
        <w:tblW w:w="81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1081"/>
      </w:tblGrid>
      <w:tr w:rsidR="00660D75" w:rsidRPr="00A75900" w14:paraId="2CD503A4" w14:textId="77777777" w:rsidTr="00A14584">
        <w:trPr>
          <w:tblHeader/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9C84DD9" w14:textId="77777777" w:rsidR="00660D75" w:rsidRPr="00A75900" w:rsidRDefault="00660D75" w:rsidP="00A14584">
            <w:pPr>
              <w:keepNext/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Merilo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45F733F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60D75" w:rsidRPr="00A75900" w14:paraId="1472FE1E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2F9768F" w14:textId="77777777" w:rsidR="00660D75" w:rsidRPr="00A75900" w:rsidRDefault="00660D75" w:rsidP="00A14584">
            <w:pPr>
              <w:keepNext/>
              <w:spacing w:line="276" w:lineRule="auto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2 Dostopnost programa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7460678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Največje možno št. točk</w:t>
            </w:r>
          </w:p>
        </w:tc>
      </w:tr>
      <w:tr w:rsidR="00660D75" w:rsidRPr="00A75900" w14:paraId="73DEC2CD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B8B2F" w14:textId="2A82FCC3" w:rsidR="00660D75" w:rsidRPr="00A75900" w:rsidRDefault="00660D75" w:rsidP="00B7782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edvideno obveščanje ciljnih skupin in javnosti o programu je primerno, učinkovito bo doseglo namen. Pristop je tudi izviren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74C15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/5</w:t>
            </w:r>
          </w:p>
        </w:tc>
      </w:tr>
      <w:tr w:rsidR="00660D75" w:rsidRPr="00A75900" w14:paraId="0A675F45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4385F" w14:textId="7E278533" w:rsidR="00660D75" w:rsidRDefault="00660D75" w:rsidP="00B7782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Število uporabnikov, ki jim je program namenjen, je relevantno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35EC5" w14:textId="77777777" w:rsidR="00660D75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/5</w:t>
            </w:r>
          </w:p>
        </w:tc>
      </w:tr>
      <w:tr w:rsidR="00660D75" w:rsidRPr="00A75900" w14:paraId="30689F6D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E9A48" w14:textId="4D2DF6DA" w:rsidR="00660D75" w:rsidRPr="00A75900" w:rsidRDefault="00660D75" w:rsidP="00B7782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 je uporabnikom dostopen brezplačno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1892F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A75900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660D75" w:rsidRPr="00A75900" w14:paraId="431980C9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8D9C9" w14:textId="77777777" w:rsidR="00660D75" w:rsidRPr="00A75900" w:rsidRDefault="00660D75" w:rsidP="00A14584">
            <w:pPr>
              <w:rPr>
                <w:rFonts w:ascii="Arial" w:hAnsi="Arial"/>
                <w:b/>
                <w:sz w:val="20"/>
                <w:szCs w:val="20"/>
              </w:rPr>
            </w:pPr>
            <w:r w:rsidRPr="00503EE1">
              <w:rPr>
                <w:rFonts w:ascii="Arial" w:hAnsi="Arial"/>
                <w:b/>
                <w:sz w:val="20"/>
                <w:szCs w:val="20"/>
              </w:rPr>
              <w:t>SKUPAJ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7CEE9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87D17">
              <w:rPr>
                <w:rFonts w:ascii="Arial" w:hAnsi="Arial" w:cs="Arial"/>
                <w:b/>
                <w:sz w:val="20"/>
                <w:szCs w:val="20"/>
              </w:rPr>
              <w:t>15</w:t>
            </w:r>
          </w:p>
        </w:tc>
      </w:tr>
    </w:tbl>
    <w:p w14:paraId="52EE29D1" w14:textId="77777777" w:rsidR="00660D75" w:rsidRDefault="00660D75" w:rsidP="00935F23">
      <w:pPr>
        <w:spacing w:line="276" w:lineRule="auto"/>
        <w:ind w:right="93"/>
        <w:jc w:val="both"/>
        <w:outlineLvl w:val="0"/>
        <w:rPr>
          <w:rFonts w:ascii="Arial" w:hAnsi="Arial" w:cs="Arial"/>
          <w:b/>
          <w:sz w:val="22"/>
          <w:szCs w:val="22"/>
        </w:rPr>
      </w:pPr>
    </w:p>
    <w:tbl>
      <w:tblPr>
        <w:tblW w:w="81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1081"/>
      </w:tblGrid>
      <w:tr w:rsidR="00660D75" w:rsidRPr="00A75900" w14:paraId="30B2E488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A6DD099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3</w:t>
            </w:r>
            <w:r w:rsidRPr="00A75900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>Zagotovilo za kvalitetno izvedbo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1E85626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Največje</w:t>
            </w:r>
          </w:p>
          <w:p w14:paraId="593DBE1B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možno št. točk</w:t>
            </w:r>
          </w:p>
        </w:tc>
      </w:tr>
      <w:tr w:rsidR="00660D75" w:rsidRPr="00A75900" w14:paraId="5A45C294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5FD43" w14:textId="7763F6D0" w:rsidR="00660D75" w:rsidRPr="00A75900" w:rsidRDefault="00660D75" w:rsidP="00B77826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A75900">
              <w:rPr>
                <w:rFonts w:ascii="Arial" w:hAnsi="Arial" w:cs="Arial"/>
                <w:sz w:val="20"/>
                <w:szCs w:val="20"/>
              </w:rPr>
              <w:t xml:space="preserve">rijavitelj </w:t>
            </w:r>
            <w:r>
              <w:rPr>
                <w:rFonts w:ascii="Arial" w:hAnsi="Arial" w:cs="Arial"/>
                <w:sz w:val="20"/>
                <w:szCs w:val="20"/>
              </w:rPr>
              <w:t xml:space="preserve">izkazuje izkušnje na področju dela z mladimi in je že vodil podoben ali isti program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1D499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E15EC6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Pr="00A75900">
              <w:rPr>
                <w:rFonts w:ascii="Arial" w:hAnsi="Arial" w:cs="Arial"/>
                <w:i/>
                <w:sz w:val="20"/>
                <w:szCs w:val="20"/>
              </w:rPr>
              <w:t>5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(x2)</w:t>
            </w:r>
          </w:p>
        </w:tc>
      </w:tr>
      <w:tr w:rsidR="00660D75" w:rsidRPr="00A75900" w14:paraId="554D9CC8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68F2B" w14:textId="77777777" w:rsidR="00660D75" w:rsidRDefault="00660D75" w:rsidP="00A1458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ijavitelj ima status organizacije, ki deluje v javnem interesu na področju mladine*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F3192" w14:textId="77777777" w:rsidR="00660D75" w:rsidRPr="00E15EC6" w:rsidRDefault="00660D75" w:rsidP="00A14584">
            <w:pPr>
              <w:spacing w:line="276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/5</w:t>
            </w:r>
          </w:p>
        </w:tc>
      </w:tr>
      <w:tr w:rsidR="00660D75" w:rsidRPr="00A75900" w14:paraId="35771391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49055" w14:textId="51007FCC" w:rsidR="00660D75" w:rsidRPr="00A75900" w:rsidRDefault="00660D75" w:rsidP="00B77826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rokovna usposobljenost: izvajalci programa </w:t>
            </w:r>
            <w:r w:rsidRPr="00A75900">
              <w:rPr>
                <w:rFonts w:ascii="Arial" w:hAnsi="Arial" w:cs="Arial"/>
                <w:sz w:val="20"/>
                <w:szCs w:val="20"/>
              </w:rPr>
              <w:t>ima</w:t>
            </w:r>
            <w:r>
              <w:rPr>
                <w:rFonts w:ascii="Arial" w:hAnsi="Arial" w:cs="Arial"/>
                <w:sz w:val="20"/>
                <w:szCs w:val="20"/>
              </w:rPr>
              <w:t>jo ustrezne</w:t>
            </w:r>
            <w:r w:rsidRPr="00A75900">
              <w:rPr>
                <w:rFonts w:ascii="Arial" w:hAnsi="Arial" w:cs="Arial"/>
                <w:sz w:val="20"/>
                <w:szCs w:val="20"/>
              </w:rPr>
              <w:t xml:space="preserve"> strokovne izkušnje in reference za vodenje in i</w:t>
            </w:r>
            <w:r>
              <w:rPr>
                <w:rFonts w:ascii="Arial" w:hAnsi="Arial" w:cs="Arial"/>
                <w:sz w:val="20"/>
                <w:szCs w:val="20"/>
              </w:rPr>
              <w:t xml:space="preserve">zvajanje predvidenih aktivnosti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1C108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E15EC6">
              <w:rPr>
                <w:rFonts w:ascii="Arial" w:hAnsi="Arial" w:cs="Arial"/>
                <w:i/>
                <w:sz w:val="20"/>
                <w:szCs w:val="20"/>
              </w:rPr>
              <w:t>/</w:t>
            </w:r>
            <w:r w:rsidRPr="00A75900">
              <w:rPr>
                <w:rFonts w:ascii="Arial" w:hAnsi="Arial" w:cs="Arial"/>
                <w:i/>
                <w:sz w:val="20"/>
                <w:szCs w:val="20"/>
              </w:rPr>
              <w:t>5</w:t>
            </w:r>
          </w:p>
        </w:tc>
      </w:tr>
      <w:tr w:rsidR="00660D75" w:rsidRPr="00A75900" w14:paraId="08065487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67C57" w14:textId="6D330D6D" w:rsidR="00660D75" w:rsidRDefault="00660D75" w:rsidP="001900C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hnična raven: prijavitelj razpolaga</w:t>
            </w:r>
            <w:r w:rsidRPr="00654E5D">
              <w:rPr>
                <w:rFonts w:ascii="Arial" w:hAnsi="Arial" w:cs="Arial"/>
                <w:sz w:val="20"/>
                <w:szCs w:val="20"/>
              </w:rPr>
              <w:t xml:space="preserve"> z ustrezno opremo in prostori za </w:t>
            </w:r>
            <w:r w:rsidRPr="00654E5D">
              <w:rPr>
                <w:rFonts w:ascii="Arial" w:hAnsi="Arial" w:cs="Arial"/>
                <w:sz w:val="20"/>
                <w:szCs w:val="20"/>
              </w:rPr>
              <w:lastRenderedPageBreak/>
              <w:t>izvedbo</w:t>
            </w:r>
            <w:r>
              <w:rPr>
                <w:rFonts w:ascii="Arial" w:hAnsi="Arial" w:cs="Arial"/>
                <w:sz w:val="20"/>
                <w:szCs w:val="20"/>
              </w:rPr>
              <w:t xml:space="preserve"> oz. ima načrt, kako jih zagotoviti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CF2AB" w14:textId="77777777" w:rsidR="00660D75" w:rsidRPr="00E15EC6" w:rsidRDefault="00660D75" w:rsidP="00A14584">
            <w:pPr>
              <w:spacing w:line="276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lastRenderedPageBreak/>
              <w:t>/5</w:t>
            </w:r>
          </w:p>
        </w:tc>
      </w:tr>
      <w:tr w:rsidR="00660D75" w:rsidRPr="00A75900" w14:paraId="40BED5B6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580AD" w14:textId="1B33A73A" w:rsidR="00660D75" w:rsidRPr="00A75900" w:rsidRDefault="00660D75" w:rsidP="00B77826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Prijavitelj se povezuje z drugimi organizacijami** in v program vključuje tudi prostovoljce***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6718D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A75900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75900">
              <w:rPr>
                <w:rFonts w:ascii="Arial" w:hAnsi="Arial" w:cs="Arial"/>
                <w:sz w:val="20"/>
                <w:szCs w:val="20"/>
              </w:rPr>
              <w:t>(x2)</w:t>
            </w:r>
          </w:p>
        </w:tc>
      </w:tr>
      <w:tr w:rsidR="00660D75" w:rsidRPr="00A75900" w14:paraId="16CA2805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97664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03EE1">
              <w:rPr>
                <w:rFonts w:ascii="Arial" w:hAnsi="Arial" w:cs="Arial"/>
                <w:b/>
                <w:sz w:val="20"/>
                <w:szCs w:val="20"/>
              </w:rPr>
              <w:t>SKUPAJ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FC661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6E19">
              <w:rPr>
                <w:rFonts w:ascii="Arial" w:hAnsi="Arial" w:cs="Arial"/>
                <w:b/>
                <w:sz w:val="20"/>
                <w:szCs w:val="20"/>
              </w:rPr>
              <w:t>35</w:t>
            </w:r>
          </w:p>
        </w:tc>
      </w:tr>
    </w:tbl>
    <w:p w14:paraId="5E6DDEB4" w14:textId="2216922B" w:rsidR="00660D75" w:rsidRPr="00A75900" w:rsidRDefault="00660D75" w:rsidP="00660D75">
      <w:pPr>
        <w:spacing w:line="276" w:lineRule="auto"/>
        <w:rPr>
          <w:rFonts w:ascii="Arial" w:hAnsi="Arial" w:cs="Arial"/>
          <w:sz w:val="20"/>
          <w:szCs w:val="20"/>
        </w:rPr>
      </w:pPr>
    </w:p>
    <w:tbl>
      <w:tblPr>
        <w:tblW w:w="81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64"/>
        <w:gridCol w:w="1081"/>
      </w:tblGrid>
      <w:tr w:rsidR="00660D75" w:rsidRPr="00A75900" w14:paraId="48153B44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0595EE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4 Finančna konstrukcija in stroškovna učinkovitost</w:t>
            </w:r>
          </w:p>
          <w:p w14:paraId="49558C93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1FEB752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Največje</w:t>
            </w:r>
          </w:p>
          <w:p w14:paraId="53CBAF69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b/>
                <w:sz w:val="20"/>
                <w:szCs w:val="20"/>
              </w:rPr>
              <w:t>možno št. točk</w:t>
            </w:r>
          </w:p>
        </w:tc>
      </w:tr>
      <w:tr w:rsidR="00660D75" w:rsidRPr="00A75900" w14:paraId="030C5A13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F7DA9" w14:textId="5A96F699" w:rsidR="00660D75" w:rsidRPr="00A75900" w:rsidRDefault="00660D75" w:rsidP="001900C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roški so jasno opredeljeni, povezani z načrtovanimi aktivnostmi, razvidna je njihova namembnost 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4B40F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A75900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 xml:space="preserve"> (x2)</w:t>
            </w:r>
          </w:p>
        </w:tc>
      </w:tr>
      <w:tr w:rsidR="00660D75" w:rsidRPr="00A75900" w14:paraId="553055BD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84E57" w14:textId="77777777" w:rsidR="00660D75" w:rsidRPr="00A75900" w:rsidRDefault="00660D75" w:rsidP="00A145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oški so realni in izkazujejo stroškovno učinkovitos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2255D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A75900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 xml:space="preserve"> (x2)</w:t>
            </w:r>
          </w:p>
        </w:tc>
      </w:tr>
      <w:tr w:rsidR="00660D75" w:rsidRPr="00A75900" w14:paraId="2FF0D865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612F8" w14:textId="77777777" w:rsidR="00660D75" w:rsidRDefault="00660D75" w:rsidP="00A145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gram ima jasno opredeljeno financiranje iz drugih virov, ki zagotavlja polno izvedbo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28FBC" w14:textId="77777777" w:rsidR="00660D75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/3</w:t>
            </w:r>
          </w:p>
        </w:tc>
      </w:tr>
      <w:tr w:rsidR="00660D75" w:rsidRPr="00A75900" w14:paraId="659D2505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A5DE7" w14:textId="77777777" w:rsidR="00660D75" w:rsidRDefault="00660D75" w:rsidP="00A145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išina lastnih in drugih sredstev je višja od 50 % </w:t>
            </w:r>
          </w:p>
          <w:p w14:paraId="33E13E23" w14:textId="77777777" w:rsidR="00660D75" w:rsidRDefault="00660D75" w:rsidP="00A145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od 50 do 70 % = 3 točk, nad 70 % =  5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988AC" w14:textId="77777777" w:rsidR="00660D75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/5</w:t>
            </w:r>
          </w:p>
        </w:tc>
      </w:tr>
      <w:tr w:rsidR="00660D75" w:rsidRPr="00A75900" w14:paraId="30543AE2" w14:textId="77777777" w:rsidTr="00A14584">
        <w:trPr>
          <w:jc w:val="center"/>
        </w:trPr>
        <w:tc>
          <w:tcPr>
            <w:tcW w:w="7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2184B" w14:textId="77777777" w:rsidR="00660D75" w:rsidRPr="00503EE1" w:rsidRDefault="00660D75" w:rsidP="00A1458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03EE1">
              <w:rPr>
                <w:rFonts w:ascii="Arial" w:hAnsi="Arial" w:cs="Arial"/>
                <w:b/>
                <w:sz w:val="20"/>
                <w:szCs w:val="20"/>
              </w:rPr>
              <w:t>SKUPAJ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AC92A" w14:textId="77777777" w:rsidR="00660D75" w:rsidRPr="00A05471" w:rsidRDefault="00660D75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8</w:t>
            </w:r>
          </w:p>
        </w:tc>
      </w:tr>
    </w:tbl>
    <w:p w14:paraId="2A63B5C9" w14:textId="77777777" w:rsidR="00660D75" w:rsidRDefault="00660D75" w:rsidP="00660D75">
      <w:pPr>
        <w:spacing w:line="276" w:lineRule="auto"/>
        <w:ind w:firstLine="708"/>
        <w:rPr>
          <w:rFonts w:ascii="Arial" w:hAnsi="Arial" w:cs="Arial"/>
          <w:sz w:val="16"/>
          <w:szCs w:val="16"/>
        </w:rPr>
      </w:pPr>
    </w:p>
    <w:p w14:paraId="4E41B703" w14:textId="77777777" w:rsidR="00660D75" w:rsidRPr="00A75900" w:rsidRDefault="00660D75" w:rsidP="00660D75">
      <w:pPr>
        <w:spacing w:line="276" w:lineRule="auto"/>
        <w:ind w:firstLine="708"/>
        <w:rPr>
          <w:rFonts w:ascii="Arial" w:hAnsi="Arial" w:cs="Arial"/>
          <w:sz w:val="16"/>
          <w:szCs w:val="16"/>
        </w:rPr>
      </w:pPr>
    </w:p>
    <w:tbl>
      <w:tblPr>
        <w:tblW w:w="8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737"/>
        <w:gridCol w:w="1343"/>
      </w:tblGrid>
      <w:tr w:rsidR="00660D75" w:rsidRPr="00A75900" w14:paraId="39A9D531" w14:textId="77777777" w:rsidTr="00A14584">
        <w:trPr>
          <w:jc w:val="center"/>
        </w:trPr>
        <w:tc>
          <w:tcPr>
            <w:tcW w:w="6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A16C382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5. Specifični kriteriji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6572EC3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60D75" w:rsidRPr="00A75900" w14:paraId="135BA561" w14:textId="77777777" w:rsidTr="00A14584">
        <w:trPr>
          <w:jc w:val="center"/>
        </w:trPr>
        <w:tc>
          <w:tcPr>
            <w:tcW w:w="6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49749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ijavitelj ima/nima odobrenih javnih del s strani MONM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CA73C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A75900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sz w:val="20"/>
                <w:szCs w:val="20"/>
              </w:rPr>
              <w:t>ima</w:t>
            </w:r>
          </w:p>
          <w:p w14:paraId="517868DC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 – nima</w:t>
            </w:r>
          </w:p>
        </w:tc>
      </w:tr>
      <w:tr w:rsidR="00660D75" w:rsidRPr="00A75900" w14:paraId="2E3CB22B" w14:textId="77777777" w:rsidTr="00A14584">
        <w:trPr>
          <w:jc w:val="center"/>
        </w:trPr>
        <w:tc>
          <w:tcPr>
            <w:tcW w:w="6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42B77" w14:textId="77777777" w:rsidR="00660D75" w:rsidRPr="00A75900" w:rsidRDefault="00660D75" w:rsidP="00A1458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ijavitelj ima/nima brezplačne uporabe občinskih prostorov oz. subvencionirane najemnine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45B07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5900">
              <w:rPr>
                <w:rFonts w:ascii="Arial" w:hAnsi="Arial" w:cs="Arial"/>
                <w:sz w:val="20"/>
                <w:szCs w:val="20"/>
              </w:rPr>
              <w:t xml:space="preserve">0 – </w:t>
            </w:r>
            <w:r>
              <w:rPr>
                <w:rFonts w:ascii="Arial" w:hAnsi="Arial" w:cs="Arial"/>
                <w:sz w:val="20"/>
                <w:szCs w:val="20"/>
              </w:rPr>
              <w:t>ima</w:t>
            </w:r>
          </w:p>
          <w:p w14:paraId="260523D7" w14:textId="77777777" w:rsidR="00660D75" w:rsidRPr="00A75900" w:rsidRDefault="00660D75" w:rsidP="00A14584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 – nima</w:t>
            </w:r>
          </w:p>
        </w:tc>
      </w:tr>
      <w:tr w:rsidR="00660D75" w:rsidRPr="00A75900" w14:paraId="219BD695" w14:textId="77777777" w:rsidTr="00A14584">
        <w:trPr>
          <w:jc w:val="center"/>
        </w:trPr>
        <w:tc>
          <w:tcPr>
            <w:tcW w:w="6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DC6A1" w14:textId="09BFD711" w:rsidR="00660D75" w:rsidRPr="00BB6E19" w:rsidRDefault="00660D75" w:rsidP="00A1458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6E19">
              <w:rPr>
                <w:rFonts w:ascii="Arial" w:hAnsi="Arial" w:cs="Arial"/>
                <w:b/>
                <w:sz w:val="20"/>
                <w:szCs w:val="20"/>
              </w:rPr>
              <w:t>SKUPAJ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9F72A" w14:textId="0324F910" w:rsidR="00660D75" w:rsidRPr="00BB6E19" w:rsidRDefault="00FE5ADE" w:rsidP="00A14584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</w:tr>
    </w:tbl>
    <w:p w14:paraId="3D0DFA18" w14:textId="77777777" w:rsidR="00660D75" w:rsidRPr="00A75900" w:rsidRDefault="00660D75" w:rsidP="00660D75">
      <w:pPr>
        <w:tabs>
          <w:tab w:val="left" w:pos="7380"/>
        </w:tabs>
        <w:spacing w:line="276" w:lineRule="auto"/>
        <w:rPr>
          <w:rFonts w:ascii="Arial" w:hAnsi="Arial" w:cs="Arial"/>
          <w:sz w:val="20"/>
          <w:szCs w:val="20"/>
        </w:rPr>
      </w:pPr>
      <w:r w:rsidRPr="00A75900">
        <w:rPr>
          <w:rFonts w:ascii="Arial" w:hAnsi="Arial" w:cs="Arial"/>
          <w:sz w:val="20"/>
          <w:szCs w:val="20"/>
        </w:rPr>
        <w:tab/>
      </w:r>
    </w:p>
    <w:p w14:paraId="5C40417C" w14:textId="38F29560" w:rsidR="00660D75" w:rsidRDefault="00660D75" w:rsidP="00660D75">
      <w:pPr>
        <w:rPr>
          <w:rFonts w:ascii="Arial" w:hAnsi="Arial" w:cs="Arial"/>
          <w:sz w:val="20"/>
          <w:szCs w:val="20"/>
        </w:rPr>
      </w:pPr>
      <w:r w:rsidRPr="00A75900">
        <w:rPr>
          <w:rFonts w:ascii="Arial" w:hAnsi="Arial" w:cs="Arial"/>
          <w:sz w:val="20"/>
          <w:szCs w:val="20"/>
        </w:rPr>
        <w:t xml:space="preserve">Najvišje možno število doseženih točk je </w:t>
      </w:r>
      <w:r>
        <w:rPr>
          <w:rFonts w:ascii="Arial" w:hAnsi="Arial" w:cs="Arial"/>
          <w:b/>
          <w:sz w:val="20"/>
          <w:szCs w:val="20"/>
        </w:rPr>
        <w:t>1</w:t>
      </w:r>
      <w:r w:rsidR="004F756E">
        <w:rPr>
          <w:rFonts w:ascii="Arial" w:hAnsi="Arial" w:cs="Arial"/>
          <w:b/>
          <w:sz w:val="20"/>
          <w:szCs w:val="20"/>
        </w:rPr>
        <w:t>1</w:t>
      </w:r>
      <w:r w:rsidR="00FE5ADE">
        <w:rPr>
          <w:rFonts w:ascii="Arial" w:hAnsi="Arial" w:cs="Arial"/>
          <w:b/>
          <w:sz w:val="20"/>
          <w:szCs w:val="20"/>
        </w:rPr>
        <w:t>5</w:t>
      </w:r>
      <w:r w:rsidRPr="00A75900">
        <w:rPr>
          <w:rFonts w:ascii="Arial" w:hAnsi="Arial" w:cs="Arial"/>
          <w:b/>
          <w:sz w:val="20"/>
          <w:szCs w:val="20"/>
        </w:rPr>
        <w:t>.</w:t>
      </w:r>
      <w:r w:rsidRPr="00A75900">
        <w:rPr>
          <w:rFonts w:ascii="Arial" w:hAnsi="Arial" w:cs="Arial"/>
          <w:sz w:val="20"/>
          <w:szCs w:val="20"/>
        </w:rPr>
        <w:t xml:space="preserve"> V predlog za sofinanciranje bodo uvrščene vloge, ki bodo na podlagi ocenjevanja v sku</w:t>
      </w:r>
      <w:r>
        <w:rPr>
          <w:rFonts w:ascii="Arial" w:hAnsi="Arial" w:cs="Arial"/>
          <w:sz w:val="20"/>
          <w:szCs w:val="20"/>
        </w:rPr>
        <w:t xml:space="preserve">pnem seštevku dosegle najmanj </w:t>
      </w:r>
      <w:r w:rsidR="000A5862">
        <w:rPr>
          <w:rFonts w:ascii="Arial" w:hAnsi="Arial" w:cs="Arial"/>
          <w:b/>
          <w:sz w:val="20"/>
          <w:szCs w:val="20"/>
        </w:rPr>
        <w:t>60</w:t>
      </w:r>
      <w:r>
        <w:rPr>
          <w:rFonts w:ascii="Arial" w:hAnsi="Arial" w:cs="Arial"/>
          <w:sz w:val="20"/>
          <w:szCs w:val="20"/>
        </w:rPr>
        <w:t xml:space="preserve"> točk.</w:t>
      </w:r>
    </w:p>
    <w:p w14:paraId="281D18ED" w14:textId="77777777" w:rsidR="00660D75" w:rsidRDefault="00660D75" w:rsidP="00660D75"/>
    <w:p w14:paraId="449F5FD1" w14:textId="77777777" w:rsidR="001352D0" w:rsidRPr="00344E63" w:rsidRDefault="001352D0" w:rsidP="001352D0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44E63">
        <w:rPr>
          <w:rFonts w:ascii="Arial" w:hAnsi="Arial" w:cs="Arial"/>
          <w:sz w:val="20"/>
          <w:szCs w:val="20"/>
        </w:rPr>
        <w:t>Dokazila:</w:t>
      </w:r>
    </w:p>
    <w:p w14:paraId="312BACF8" w14:textId="77777777" w:rsidR="001352D0" w:rsidRPr="00344E63" w:rsidRDefault="001352D0" w:rsidP="001352D0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44E63">
        <w:rPr>
          <w:rFonts w:ascii="Arial" w:hAnsi="Arial" w:cs="Arial"/>
          <w:sz w:val="20"/>
          <w:szCs w:val="20"/>
        </w:rPr>
        <w:t>*Fotokopija odločbe o pridobljenem statusu</w:t>
      </w:r>
    </w:p>
    <w:p w14:paraId="739769FA" w14:textId="77777777" w:rsidR="001352D0" w:rsidRPr="00344E63" w:rsidRDefault="001352D0" w:rsidP="001352D0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44E63">
        <w:rPr>
          <w:rFonts w:ascii="Arial" w:hAnsi="Arial" w:cs="Arial"/>
          <w:sz w:val="20"/>
          <w:szCs w:val="20"/>
        </w:rPr>
        <w:t xml:space="preserve">**Izpis iz Vpisnika prostovoljskih organizacij </w:t>
      </w:r>
    </w:p>
    <w:p w14:paraId="2F807A49" w14:textId="68977D2F" w:rsidR="006B26D5" w:rsidRDefault="00660D75" w:rsidP="001352D0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**Pisni dogovor o sodelovanju z drugo organizacijo</w:t>
      </w:r>
    </w:p>
    <w:p w14:paraId="7D60943A" w14:textId="77777777" w:rsidR="00344E63" w:rsidRDefault="00344E63" w:rsidP="000C7E5F">
      <w:pPr>
        <w:tabs>
          <w:tab w:val="left" w:pos="774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00A04BB" w14:textId="468A9CBA" w:rsidR="00A76757" w:rsidRPr="000A5862" w:rsidRDefault="004E47F3" w:rsidP="000A5862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1464FC">
        <w:rPr>
          <w:rFonts w:ascii="Arial" w:hAnsi="Arial" w:cs="Arial"/>
          <w:iCs/>
          <w:sz w:val="22"/>
          <w:szCs w:val="22"/>
        </w:rPr>
        <w:t xml:space="preserve">Mestna občina Novo mesto bo posamezne projekte sofinancirala največ do višine 50 % in glede na razpoložljiva sredstva. Višina sredstev, ki jih bo prejel posamezen </w:t>
      </w:r>
      <w:r w:rsidR="00941C27">
        <w:rPr>
          <w:rFonts w:ascii="Arial" w:hAnsi="Arial" w:cs="Arial"/>
          <w:iCs/>
          <w:sz w:val="22"/>
          <w:szCs w:val="22"/>
        </w:rPr>
        <w:t>projekt</w:t>
      </w:r>
      <w:r w:rsidRPr="001464FC">
        <w:rPr>
          <w:rFonts w:ascii="Arial" w:hAnsi="Arial" w:cs="Arial"/>
          <w:iCs/>
          <w:sz w:val="22"/>
          <w:szCs w:val="22"/>
        </w:rPr>
        <w:t xml:space="preserve">, bo izračunana na podlagi točk, ki jih bo v postopku ocenjevanja in na podlagi zgoraj navedenih meril dobil posamezen </w:t>
      </w:r>
      <w:r w:rsidR="00941C27">
        <w:rPr>
          <w:rFonts w:ascii="Arial" w:hAnsi="Arial" w:cs="Arial"/>
          <w:iCs/>
          <w:sz w:val="22"/>
          <w:szCs w:val="22"/>
        </w:rPr>
        <w:t>projekt</w:t>
      </w:r>
      <w:r w:rsidR="002D09B9">
        <w:rPr>
          <w:rFonts w:ascii="Arial" w:hAnsi="Arial" w:cs="Arial"/>
          <w:iCs/>
          <w:sz w:val="22"/>
          <w:szCs w:val="22"/>
        </w:rPr>
        <w:t xml:space="preserve">, </w:t>
      </w:r>
      <w:r w:rsidR="002D09B9" w:rsidRPr="000743F5">
        <w:rPr>
          <w:rFonts w:ascii="Arial" w:hAnsi="Arial" w:cs="Arial"/>
          <w:sz w:val="22"/>
          <w:szCs w:val="22"/>
          <w:lang w:eastAsia="en-US"/>
        </w:rPr>
        <w:t>vrednosti celotnega programa, absolutne višine zaprošenih sredstev ter strokovne ocene komisije.</w:t>
      </w:r>
    </w:p>
    <w:p w14:paraId="30490E1F" w14:textId="77777777" w:rsidR="002D09B9" w:rsidRPr="0048769D" w:rsidRDefault="002D09B9" w:rsidP="002D09B9">
      <w:pPr>
        <w:tabs>
          <w:tab w:val="left" w:pos="7740"/>
        </w:tabs>
        <w:spacing w:line="276" w:lineRule="auto"/>
        <w:jc w:val="both"/>
        <w:rPr>
          <w:rFonts w:ascii="Arial" w:hAnsi="Arial" w:cs="Arial"/>
          <w:i/>
          <w:iCs/>
          <w:sz w:val="22"/>
          <w:szCs w:val="22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288"/>
      </w:tblGrid>
      <w:tr w:rsidR="00BD31A7" w:rsidRPr="00A965EF" w14:paraId="42BB6F03" w14:textId="77777777" w:rsidTr="00BD31A7">
        <w:tc>
          <w:tcPr>
            <w:tcW w:w="9288" w:type="dxa"/>
          </w:tcPr>
          <w:p w14:paraId="3598DB5F" w14:textId="4CDCE11A" w:rsidR="00BD31A7" w:rsidRPr="0048769D" w:rsidRDefault="00BD31A7" w:rsidP="00BD31A7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A965EF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ijavitelj: </w:t>
            </w:r>
            <w:r w:rsidRPr="0048769D">
              <w:rPr>
                <w:rFonts w:ascii="Arial" w:hAnsi="Arial" w:cs="Arial"/>
                <w:sz w:val="22"/>
                <w:szCs w:val="22"/>
                <w:lang w:eastAsia="en-US"/>
              </w:rPr>
              <w:t>__________________________________________________________</w:t>
            </w:r>
            <w:r w:rsidR="006A6735">
              <w:rPr>
                <w:rFonts w:ascii="Arial" w:hAnsi="Arial" w:cs="Arial"/>
                <w:sz w:val="22"/>
                <w:szCs w:val="22"/>
                <w:lang w:eastAsia="en-US"/>
              </w:rPr>
              <w:t>_____________</w:t>
            </w:r>
            <w:r w:rsidRPr="0048769D">
              <w:rPr>
                <w:rFonts w:ascii="Arial" w:hAnsi="Arial" w:cs="Arial"/>
                <w:sz w:val="22"/>
                <w:szCs w:val="22"/>
                <w:lang w:eastAsia="en-US"/>
              </w:rPr>
              <w:t xml:space="preserve">, </w:t>
            </w:r>
          </w:p>
          <w:p w14:paraId="4424A44D" w14:textId="77777777" w:rsidR="00BD31A7" w:rsidRPr="0048769D" w:rsidRDefault="00BD31A7" w:rsidP="00BD31A7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48769D">
              <w:rPr>
                <w:rFonts w:ascii="Arial" w:hAnsi="Arial" w:cs="Arial"/>
                <w:sz w:val="18"/>
                <w:szCs w:val="18"/>
                <w:lang w:eastAsia="en-US"/>
              </w:rPr>
              <w:t xml:space="preserve">(navedba imena in priimka/naziva in sedeža/naslova 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prijavitelja</w:t>
            </w:r>
            <w:r w:rsidRPr="0048769D">
              <w:rPr>
                <w:rFonts w:ascii="Arial" w:hAnsi="Arial" w:cs="Arial"/>
                <w:sz w:val="18"/>
                <w:szCs w:val="18"/>
                <w:lang w:eastAsia="en-US"/>
              </w:rPr>
              <w:t>)</w:t>
            </w:r>
          </w:p>
          <w:p w14:paraId="4CC0012D" w14:textId="77777777" w:rsidR="00BD31A7" w:rsidRPr="0048769D" w:rsidRDefault="00BD31A7" w:rsidP="00BD31A7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CFA0811" w14:textId="77777777" w:rsidR="00BD31A7" w:rsidRPr="0048769D" w:rsidRDefault="00BD31A7" w:rsidP="00BD31A7">
            <w:pPr>
              <w:spacing w:after="120" w:line="276" w:lineRule="auto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48769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javljam, da sem se seznanil s splošnimi in prednostnimi kriteriji za izbiro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prijaviteljev</w:t>
            </w:r>
            <w:r w:rsidRPr="0048769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programov oziroma projektov. </w:t>
            </w:r>
          </w:p>
          <w:p w14:paraId="1F146386" w14:textId="77777777" w:rsidR="00BD31A7" w:rsidRPr="0048769D" w:rsidRDefault="00BD31A7" w:rsidP="00BD31A7">
            <w:pPr>
              <w:spacing w:after="120" w:line="276" w:lineRule="auto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C3ABC28" w14:textId="77777777" w:rsidR="00BD31A7" w:rsidRPr="0048769D" w:rsidRDefault="00BD31A7" w:rsidP="00BD31A7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8769D">
              <w:rPr>
                <w:rFonts w:ascii="Arial" w:hAnsi="Arial" w:cs="Arial"/>
                <w:sz w:val="22"/>
                <w:szCs w:val="22"/>
              </w:rPr>
              <w:t>Datum:</w:t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  <w:t>____________________</w:t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  <w:t>Žig:</w:t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  <w:t>Podpis odgovorne osebe:</w:t>
            </w:r>
          </w:p>
          <w:p w14:paraId="5AEC9FCD" w14:textId="04660D36" w:rsidR="00BD31A7" w:rsidRPr="00A965EF" w:rsidRDefault="00183D9B" w:rsidP="00183D9B">
            <w:pPr>
              <w:tabs>
                <w:tab w:val="left" w:pos="6096"/>
              </w:tabs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  <w:t>______________________</w:t>
            </w:r>
          </w:p>
        </w:tc>
      </w:tr>
    </w:tbl>
    <w:p w14:paraId="7312E6C2" w14:textId="77777777" w:rsidR="006A6735" w:rsidRDefault="006A6735" w:rsidP="006D0DCC">
      <w:pPr>
        <w:spacing w:after="160" w:line="276" w:lineRule="auto"/>
        <w:outlineLvl w:val="0"/>
        <w:rPr>
          <w:rFonts w:ascii="Arial" w:hAnsi="Arial" w:cs="Arial"/>
          <w:b/>
          <w:sz w:val="22"/>
          <w:szCs w:val="22"/>
        </w:rPr>
      </w:pPr>
    </w:p>
    <w:p w14:paraId="19A9513F" w14:textId="77777777" w:rsidR="00B05898" w:rsidRDefault="00B05898" w:rsidP="006D0DCC">
      <w:pPr>
        <w:spacing w:after="160" w:line="276" w:lineRule="auto"/>
        <w:outlineLvl w:val="0"/>
        <w:rPr>
          <w:rFonts w:ascii="Arial" w:hAnsi="Arial" w:cs="Arial"/>
          <w:b/>
          <w:sz w:val="22"/>
          <w:szCs w:val="22"/>
        </w:rPr>
      </w:pPr>
    </w:p>
    <w:p w14:paraId="2E3B7CE5" w14:textId="3AA9D5BE" w:rsidR="004E47F3" w:rsidRPr="00C86EA2" w:rsidRDefault="004E47F3" w:rsidP="005A1327">
      <w:pPr>
        <w:pStyle w:val="Odstavekseznama"/>
        <w:numPr>
          <w:ilvl w:val="0"/>
          <w:numId w:val="17"/>
        </w:numPr>
        <w:spacing w:after="160" w:line="276" w:lineRule="auto"/>
        <w:outlineLvl w:val="0"/>
        <w:rPr>
          <w:rFonts w:ascii="Arial" w:hAnsi="Arial" w:cs="Arial"/>
          <w:b/>
          <w:sz w:val="22"/>
          <w:szCs w:val="22"/>
          <w:u w:val="single"/>
        </w:rPr>
      </w:pPr>
      <w:r w:rsidRPr="00C86EA2">
        <w:rPr>
          <w:rFonts w:ascii="Arial" w:hAnsi="Arial" w:cs="Arial"/>
          <w:b/>
          <w:sz w:val="22"/>
          <w:szCs w:val="22"/>
          <w:u w:val="single"/>
        </w:rPr>
        <w:lastRenderedPageBreak/>
        <w:t>VSEBINSKA IN FINANČNA OPREDELITEV PROJEKTA</w:t>
      </w:r>
    </w:p>
    <w:p w14:paraId="2F6A770B" w14:textId="77777777" w:rsidR="004E47F3" w:rsidRPr="002504CF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265A5B5" w14:textId="6BB5F212" w:rsidR="004E47F3" w:rsidRPr="00C00123" w:rsidRDefault="00C00123" w:rsidP="00C0012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AZIV PROJEKT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4E47F3" w:rsidRPr="00CE7E1A" w14:paraId="6072B899" w14:textId="77777777" w:rsidTr="00143384">
        <w:tc>
          <w:tcPr>
            <w:tcW w:w="9212" w:type="dxa"/>
          </w:tcPr>
          <w:p w14:paraId="0CBD97BC" w14:textId="77777777" w:rsidR="004E47F3" w:rsidRPr="00CE7E1A" w:rsidRDefault="004E47F3" w:rsidP="009B0FD7">
            <w:pPr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405DF389" w14:textId="77777777" w:rsidR="0038465E" w:rsidRPr="00CE7E1A" w:rsidRDefault="0038465E" w:rsidP="009B0FD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7D8D6181" w14:textId="170E9C50" w:rsidR="004E47F3" w:rsidRPr="005A1327" w:rsidRDefault="00C00123" w:rsidP="00C00123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2"/>
          <w:szCs w:val="22"/>
        </w:rPr>
        <w:t>KRAJ IZVEDBE PROJEKTA</w:t>
      </w:r>
      <w:r w:rsidR="00647B53" w:rsidRPr="00C00123">
        <w:rPr>
          <w:rFonts w:ascii="Arial" w:hAnsi="Arial" w:cs="Arial"/>
          <w:b/>
          <w:sz w:val="22"/>
          <w:szCs w:val="22"/>
        </w:rPr>
        <w:t xml:space="preserve"> </w:t>
      </w:r>
      <w:r w:rsidR="00647B53" w:rsidRPr="005A1327">
        <w:rPr>
          <w:rFonts w:ascii="Arial" w:hAnsi="Arial" w:cs="Arial"/>
          <w:sz w:val="18"/>
          <w:szCs w:val="18"/>
        </w:rPr>
        <w:t>(</w:t>
      </w:r>
      <w:r w:rsidR="00CE7E1A" w:rsidRPr="005A1327">
        <w:rPr>
          <w:rFonts w:ascii="Arial" w:hAnsi="Arial" w:cs="Arial"/>
          <w:sz w:val="18"/>
          <w:szCs w:val="18"/>
        </w:rPr>
        <w:t>kot dokazilo priložite kopijo pogodbe o najemu/uporabi prostorov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4E47F3" w:rsidRPr="00CE7E1A" w14:paraId="6DBD91E4" w14:textId="77777777" w:rsidTr="00143384">
        <w:tc>
          <w:tcPr>
            <w:tcW w:w="9212" w:type="dxa"/>
          </w:tcPr>
          <w:p w14:paraId="12AC0EB9" w14:textId="77777777" w:rsidR="004E47F3" w:rsidRPr="00CE7E1A" w:rsidRDefault="004E47F3" w:rsidP="009B0FD7">
            <w:pPr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57A9908D" w14:textId="77777777" w:rsidR="00C00123" w:rsidRDefault="00C00123" w:rsidP="00C00123">
      <w:pPr>
        <w:pStyle w:val="Odstavekseznama"/>
        <w:spacing w:line="276" w:lineRule="auto"/>
        <w:ind w:left="720"/>
        <w:rPr>
          <w:rFonts w:ascii="Arial" w:hAnsi="Arial" w:cs="Arial"/>
          <w:b/>
          <w:sz w:val="22"/>
          <w:szCs w:val="22"/>
        </w:rPr>
      </w:pPr>
    </w:p>
    <w:p w14:paraId="385854B4" w14:textId="7FB04E81" w:rsidR="005A1327" w:rsidRPr="005A1327" w:rsidRDefault="00BB1626" w:rsidP="005A1327">
      <w:pPr>
        <w:spacing w:line="276" w:lineRule="auto"/>
        <w:rPr>
          <w:rFonts w:ascii="Arial" w:hAnsi="Arial" w:cs="Arial"/>
          <w:sz w:val="18"/>
          <w:szCs w:val="18"/>
        </w:rPr>
      </w:pPr>
      <w:r w:rsidRPr="005A1327">
        <w:rPr>
          <w:rFonts w:ascii="Arial" w:hAnsi="Arial" w:cs="Arial"/>
          <w:b/>
          <w:sz w:val="22"/>
          <w:szCs w:val="22"/>
        </w:rPr>
        <w:t>O</w:t>
      </w:r>
      <w:r w:rsidR="005A1327">
        <w:rPr>
          <w:rFonts w:ascii="Arial" w:hAnsi="Arial" w:cs="Arial"/>
          <w:b/>
          <w:sz w:val="22"/>
          <w:szCs w:val="22"/>
        </w:rPr>
        <w:t>PIS PROJEKTA</w:t>
      </w:r>
      <w:r w:rsidR="00E54069" w:rsidRPr="005A1327">
        <w:rPr>
          <w:rFonts w:ascii="Arial" w:hAnsi="Arial" w:cs="Arial"/>
          <w:sz w:val="18"/>
          <w:szCs w:val="18"/>
        </w:rPr>
        <w:t xml:space="preserve"> </w:t>
      </w:r>
      <w:r w:rsidRPr="005A1327">
        <w:rPr>
          <w:rFonts w:ascii="Arial" w:hAnsi="Arial" w:cs="Arial"/>
          <w:sz w:val="18"/>
          <w:szCs w:val="18"/>
        </w:rPr>
        <w:t>(Na kratko opišite projekt,</w:t>
      </w:r>
      <w:r w:rsidR="004F756E">
        <w:rPr>
          <w:rFonts w:ascii="Arial" w:hAnsi="Arial" w:cs="Arial"/>
          <w:sz w:val="18"/>
          <w:szCs w:val="18"/>
        </w:rPr>
        <w:t xml:space="preserve"> kaj je njegov namen,</w:t>
      </w:r>
      <w:r w:rsidRPr="005A1327">
        <w:rPr>
          <w:rFonts w:ascii="Arial" w:hAnsi="Arial" w:cs="Arial"/>
          <w:sz w:val="18"/>
          <w:szCs w:val="18"/>
        </w:rPr>
        <w:t xml:space="preserve"> </w:t>
      </w:r>
      <w:r w:rsidR="005A1327">
        <w:rPr>
          <w:rFonts w:ascii="Arial" w:hAnsi="Arial" w:cs="Arial"/>
          <w:sz w:val="18"/>
          <w:szCs w:val="18"/>
        </w:rPr>
        <w:t xml:space="preserve">katero področje naslavlja, utemeljitev, </w:t>
      </w:r>
      <w:r w:rsidR="00507A2A" w:rsidRPr="005A1327">
        <w:rPr>
          <w:rFonts w:ascii="Arial" w:hAnsi="Arial" w:cs="Arial"/>
          <w:sz w:val="18"/>
          <w:szCs w:val="18"/>
        </w:rPr>
        <w:t>zakaj ga boste izvedli in kakšen bo njegov potek</w:t>
      </w:r>
      <w:r w:rsidRPr="005A1327">
        <w:rPr>
          <w:rFonts w:ascii="Arial" w:hAnsi="Arial" w:cs="Arial"/>
          <w:sz w:val="18"/>
          <w:szCs w:val="1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BB1626" w:rsidRPr="002504CF" w14:paraId="0B83C122" w14:textId="77777777" w:rsidTr="009D57B6">
        <w:trPr>
          <w:trHeight w:val="504"/>
        </w:trPr>
        <w:tc>
          <w:tcPr>
            <w:tcW w:w="9212" w:type="dxa"/>
          </w:tcPr>
          <w:p w14:paraId="016A66F9" w14:textId="77777777" w:rsidR="00BB1626" w:rsidRPr="002504CF" w:rsidRDefault="00BB1626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</w:rPr>
            </w:pPr>
          </w:p>
          <w:p w14:paraId="69FD0305" w14:textId="77777777" w:rsidR="00BB1626" w:rsidRDefault="00BB1626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</w:rPr>
            </w:pPr>
          </w:p>
          <w:p w14:paraId="2A69C93C" w14:textId="77777777" w:rsidR="00BB1626" w:rsidRDefault="00BB1626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</w:rPr>
            </w:pPr>
          </w:p>
          <w:p w14:paraId="3759CFC0" w14:textId="77777777" w:rsidR="00BB1626" w:rsidRPr="002504CF" w:rsidRDefault="00BB1626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</w:rPr>
            </w:pPr>
          </w:p>
        </w:tc>
      </w:tr>
    </w:tbl>
    <w:p w14:paraId="1C92CAFF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4B85D9F" w14:textId="26C69964" w:rsidR="005A1327" w:rsidRPr="005A1327" w:rsidRDefault="005A1327" w:rsidP="005A1327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5A1327">
        <w:rPr>
          <w:rFonts w:ascii="Arial" w:hAnsi="Arial" w:cs="Arial"/>
          <w:b/>
          <w:sz w:val="22"/>
          <w:szCs w:val="22"/>
        </w:rPr>
        <w:t>CILJ</w:t>
      </w:r>
      <w:r>
        <w:rPr>
          <w:rFonts w:ascii="Arial" w:hAnsi="Arial" w:cs="Arial"/>
          <w:b/>
          <w:sz w:val="22"/>
          <w:szCs w:val="22"/>
        </w:rPr>
        <w:t>NE SKUPINE PR</w:t>
      </w:r>
      <w:r w:rsidRPr="005A1327">
        <w:rPr>
          <w:rFonts w:ascii="Arial" w:hAnsi="Arial" w:cs="Arial"/>
          <w:b/>
          <w:sz w:val="22"/>
          <w:szCs w:val="22"/>
        </w:rPr>
        <w:t xml:space="preserve">OJEKTA </w:t>
      </w:r>
      <w:r w:rsidRPr="005A1327">
        <w:rPr>
          <w:rFonts w:ascii="Arial" w:hAnsi="Arial" w:cs="Arial"/>
          <w:sz w:val="18"/>
          <w:szCs w:val="18"/>
        </w:rPr>
        <w:t>(</w:t>
      </w:r>
      <w:r>
        <w:rPr>
          <w:rFonts w:ascii="Arial" w:hAnsi="Arial" w:cs="Arial"/>
          <w:sz w:val="18"/>
          <w:szCs w:val="18"/>
        </w:rPr>
        <w:t>navedite ciljne skupine vaših dejavnosti in katere njihove potrebe naslavljate</w:t>
      </w:r>
      <w:r w:rsidRPr="005A1327">
        <w:rPr>
          <w:rFonts w:ascii="Arial" w:hAnsi="Arial" w:cs="Arial"/>
          <w:sz w:val="18"/>
          <w:szCs w:val="1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5A1327" w:rsidRPr="002504CF" w14:paraId="4AC1A4D9" w14:textId="77777777" w:rsidTr="00A12EE1">
        <w:tc>
          <w:tcPr>
            <w:tcW w:w="9212" w:type="dxa"/>
          </w:tcPr>
          <w:p w14:paraId="3FEC73AE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6D1EA8A9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4C393C0D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0847567A" w14:textId="77777777" w:rsidR="005A1327" w:rsidRDefault="005A1327" w:rsidP="005A132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33CD2F75" w14:textId="77777777" w:rsidR="005A1327" w:rsidRDefault="005A1327" w:rsidP="005A132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12F394C" w14:textId="3140BA2B" w:rsidR="005A1327" w:rsidRPr="005A1327" w:rsidRDefault="005A1327" w:rsidP="005A1327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5A1327">
        <w:rPr>
          <w:rFonts w:ascii="Arial" w:hAnsi="Arial" w:cs="Arial"/>
          <w:b/>
          <w:sz w:val="22"/>
          <w:szCs w:val="22"/>
        </w:rPr>
        <w:t>CILJI PROJEKTA</w:t>
      </w:r>
      <w:r w:rsidR="00647B53" w:rsidRPr="005A1327">
        <w:rPr>
          <w:rFonts w:ascii="Arial" w:hAnsi="Arial" w:cs="Arial"/>
          <w:b/>
          <w:sz w:val="22"/>
          <w:szCs w:val="22"/>
        </w:rPr>
        <w:t xml:space="preserve"> </w:t>
      </w:r>
      <w:r w:rsidR="00647B53" w:rsidRPr="005A1327">
        <w:rPr>
          <w:rFonts w:ascii="Arial" w:hAnsi="Arial" w:cs="Arial"/>
          <w:sz w:val="18"/>
          <w:szCs w:val="18"/>
        </w:rPr>
        <w:t>(</w:t>
      </w:r>
      <w:r w:rsidR="00ED51E0" w:rsidRPr="005A1327">
        <w:rPr>
          <w:rFonts w:ascii="Arial" w:hAnsi="Arial" w:cs="Arial"/>
          <w:sz w:val="18"/>
          <w:szCs w:val="18"/>
        </w:rPr>
        <w:t>opišite cilje projekta in kako jih boste s projektom dosegli</w:t>
      </w:r>
      <w:r w:rsidR="00512615" w:rsidRPr="005A1327">
        <w:rPr>
          <w:rFonts w:ascii="Arial" w:hAnsi="Arial" w:cs="Arial"/>
          <w:sz w:val="18"/>
          <w:szCs w:val="1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4E47F3" w:rsidRPr="002504CF" w14:paraId="216692AA" w14:textId="77777777" w:rsidTr="000C7E5F">
        <w:tc>
          <w:tcPr>
            <w:tcW w:w="9212" w:type="dxa"/>
          </w:tcPr>
          <w:p w14:paraId="3CD19A5E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501BD33A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1B5EDD90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23F97AF8" w14:textId="75E2EB96" w:rsidR="00512615" w:rsidRDefault="00512615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4EF42E7" w14:textId="6CD0F8AB" w:rsidR="004E47F3" w:rsidRPr="005A1327" w:rsidRDefault="00512615" w:rsidP="005A1327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5A1327">
        <w:rPr>
          <w:rFonts w:ascii="Arial" w:hAnsi="Arial" w:cs="Arial"/>
          <w:b/>
          <w:sz w:val="22"/>
          <w:szCs w:val="22"/>
        </w:rPr>
        <w:t>K</w:t>
      </w:r>
      <w:r w:rsidR="005A1327">
        <w:rPr>
          <w:rFonts w:ascii="Arial" w:hAnsi="Arial" w:cs="Arial"/>
          <w:b/>
          <w:sz w:val="22"/>
          <w:szCs w:val="22"/>
        </w:rPr>
        <w:t xml:space="preserve">AKO BOSTE IZMERILI DOSEGANJE CILJEV OZ. USPEŠNOST PROJEKTA? </w:t>
      </w:r>
      <w:r w:rsidRPr="005A1327">
        <w:rPr>
          <w:rFonts w:ascii="Arial" w:hAnsi="Arial" w:cs="Arial"/>
          <w:sz w:val="18"/>
          <w:szCs w:val="18"/>
        </w:rPr>
        <w:t>(npr.: ankete,</w:t>
      </w:r>
      <w:r w:rsidR="00C12453" w:rsidRPr="005A1327">
        <w:rPr>
          <w:rFonts w:ascii="Arial" w:hAnsi="Arial" w:cs="Arial"/>
          <w:sz w:val="18"/>
          <w:szCs w:val="18"/>
        </w:rPr>
        <w:t xml:space="preserve"> meritve, priznanja, družbeni mediji ...</w:t>
      </w:r>
      <w:r w:rsidRPr="005A1327">
        <w:rPr>
          <w:rFonts w:ascii="Arial" w:hAnsi="Arial" w:cs="Arial"/>
          <w:sz w:val="18"/>
          <w:szCs w:val="1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4E47F3" w:rsidRPr="002504CF" w14:paraId="640B64C5" w14:textId="77777777" w:rsidTr="00143384">
        <w:tc>
          <w:tcPr>
            <w:tcW w:w="9212" w:type="dxa"/>
          </w:tcPr>
          <w:p w14:paraId="59E66458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2D16F03F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69A9AC12" w14:textId="77777777" w:rsidR="00344E63" w:rsidRDefault="00344E63" w:rsidP="00B8789E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9640FD2" w14:textId="77777777" w:rsidR="005A1327" w:rsidRDefault="005A1327" w:rsidP="00B8789E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9797913" w14:textId="0A9C3EC3" w:rsidR="005A1327" w:rsidRPr="005A1327" w:rsidRDefault="005A1327" w:rsidP="005A132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ČASOVNI NAČRT IZVEDBE PROJEKTA</w:t>
      </w:r>
    </w:p>
    <w:p w14:paraId="7A6B1DA7" w14:textId="7A5D9171" w:rsidR="005A1327" w:rsidRPr="005A1327" w:rsidRDefault="005A1327" w:rsidP="005A1327">
      <w:pPr>
        <w:spacing w:line="276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>Skupno število dni trajanja projekta</w:t>
      </w:r>
      <w:r w:rsidRPr="00C637A1">
        <w:rPr>
          <w:rFonts w:ascii="Arial" w:hAnsi="Arial" w:cs="Arial"/>
          <w:b/>
          <w:sz w:val="22"/>
          <w:szCs w:val="22"/>
        </w:rPr>
        <w:t xml:space="preserve"> </w:t>
      </w:r>
      <w:r w:rsidRPr="006E7D37">
        <w:rPr>
          <w:rFonts w:ascii="Arial" w:hAnsi="Arial" w:cs="Arial"/>
          <w:sz w:val="18"/>
          <w:szCs w:val="18"/>
        </w:rPr>
        <w:t>(</w:t>
      </w:r>
      <w:r>
        <w:rPr>
          <w:rFonts w:ascii="Arial" w:hAnsi="Arial" w:cs="Arial"/>
          <w:sz w:val="18"/>
          <w:szCs w:val="18"/>
        </w:rPr>
        <w:t>priprave in aktivnosti</w:t>
      </w:r>
      <w:r w:rsidRPr="006E7D37">
        <w:rPr>
          <w:rFonts w:ascii="Arial" w:hAnsi="Arial" w:cs="Arial"/>
          <w:sz w:val="18"/>
          <w:szCs w:val="1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5A1327" w:rsidRPr="00C637A1" w14:paraId="6BD0CF43" w14:textId="77777777" w:rsidTr="00A12EE1">
        <w:trPr>
          <w:trHeight w:val="572"/>
        </w:trPr>
        <w:tc>
          <w:tcPr>
            <w:tcW w:w="9212" w:type="dxa"/>
          </w:tcPr>
          <w:p w14:paraId="27185710" w14:textId="77777777" w:rsidR="005A1327" w:rsidRPr="00C637A1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44AC1DFF" w14:textId="77777777" w:rsidR="005A1327" w:rsidRDefault="005A1327" w:rsidP="005A132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288"/>
      </w:tblGrid>
      <w:tr w:rsidR="005A1327" w:rsidRPr="00E00556" w14:paraId="326F19C9" w14:textId="77777777" w:rsidTr="00A12EE1">
        <w:tc>
          <w:tcPr>
            <w:tcW w:w="9288" w:type="dxa"/>
          </w:tcPr>
          <w:p w14:paraId="1A07A5C4" w14:textId="77777777" w:rsidR="005A1327" w:rsidRPr="00E00556" w:rsidRDefault="005A1327" w:rsidP="00A12EE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br/>
            </w:r>
            <w:r w:rsidRPr="00E00556">
              <w:rPr>
                <w:rFonts w:ascii="Arial" w:hAnsi="Arial" w:cs="Arial"/>
                <w:sz w:val="22"/>
                <w:szCs w:val="22"/>
              </w:rPr>
              <w:t>Projekt poteka v času od ________ do ________ (najkasneje do 31. 12. 201</w:t>
            </w:r>
            <w:r>
              <w:rPr>
                <w:rFonts w:ascii="Arial" w:hAnsi="Arial" w:cs="Arial"/>
                <w:sz w:val="22"/>
                <w:szCs w:val="22"/>
              </w:rPr>
              <w:t>9</w:t>
            </w:r>
            <w:r w:rsidRPr="00E00556">
              <w:rPr>
                <w:rFonts w:ascii="Arial" w:hAnsi="Arial" w:cs="Arial"/>
                <w:sz w:val="22"/>
                <w:szCs w:val="22"/>
              </w:rPr>
              <w:t xml:space="preserve">) </w:t>
            </w:r>
          </w:p>
        </w:tc>
      </w:tr>
    </w:tbl>
    <w:p w14:paraId="6B3CF5BB" w14:textId="77777777" w:rsidR="005A1327" w:rsidRPr="002504CF" w:rsidRDefault="005A1327" w:rsidP="005A132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CABEC3D" w14:textId="77777777" w:rsidR="005A1327" w:rsidRDefault="005A1327" w:rsidP="005A1327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125C03">
        <w:rPr>
          <w:rFonts w:ascii="Arial" w:hAnsi="Arial" w:cs="Arial"/>
          <w:sz w:val="18"/>
          <w:szCs w:val="18"/>
        </w:rPr>
        <w:t>V tabeli označite ustrezna polja s konkretnim datumom ali v primeru celomesečne aktivnosti označite z X. Po potrebi dodajte vrstice.</w:t>
      </w:r>
    </w:p>
    <w:p w14:paraId="0A92A9D1" w14:textId="77777777" w:rsidR="005A1327" w:rsidRPr="00125C03" w:rsidRDefault="005A1327" w:rsidP="005A1327">
      <w:pPr>
        <w:spacing w:line="276" w:lineRule="auto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-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03"/>
        <w:gridCol w:w="567"/>
        <w:gridCol w:w="567"/>
        <w:gridCol w:w="567"/>
        <w:gridCol w:w="425"/>
        <w:gridCol w:w="425"/>
        <w:gridCol w:w="425"/>
        <w:gridCol w:w="426"/>
        <w:gridCol w:w="425"/>
        <w:gridCol w:w="425"/>
        <w:gridCol w:w="425"/>
        <w:gridCol w:w="448"/>
        <w:gridCol w:w="545"/>
      </w:tblGrid>
      <w:tr w:rsidR="005A1327" w:rsidRPr="002504CF" w14:paraId="31F731CE" w14:textId="77777777" w:rsidTr="00A12EE1">
        <w:trPr>
          <w:cantSplit/>
          <w:trHeight w:hRule="exact" w:val="567"/>
        </w:trPr>
        <w:tc>
          <w:tcPr>
            <w:tcW w:w="3403" w:type="dxa"/>
            <w:vAlign w:val="center"/>
          </w:tcPr>
          <w:p w14:paraId="37897F9B" w14:textId="77777777" w:rsidR="005A1327" w:rsidRPr="00914EE3" w:rsidRDefault="005A1327" w:rsidP="00A12EE1">
            <w:pPr>
              <w:pStyle w:val="Naslov5"/>
              <w:spacing w:line="276" w:lineRule="auto"/>
              <w:jc w:val="both"/>
              <w:rPr>
                <w:rFonts w:ascii="Arial" w:hAnsi="Arial" w:cs="Arial"/>
                <w:i w:val="0"/>
                <w:sz w:val="22"/>
                <w:szCs w:val="22"/>
              </w:rPr>
            </w:pPr>
            <w:r w:rsidRPr="00914EE3">
              <w:rPr>
                <w:rFonts w:ascii="Arial" w:hAnsi="Arial" w:cs="Arial"/>
                <w:i w:val="0"/>
                <w:sz w:val="22"/>
                <w:szCs w:val="22"/>
              </w:rPr>
              <w:t>Naziv posameznih aktivnosti</w:t>
            </w:r>
          </w:p>
        </w:tc>
        <w:tc>
          <w:tcPr>
            <w:tcW w:w="5670" w:type="dxa"/>
            <w:gridSpan w:val="12"/>
            <w:vAlign w:val="center"/>
          </w:tcPr>
          <w:p w14:paraId="30F13E7E" w14:textId="77777777" w:rsidR="005A1327" w:rsidRPr="002504CF" w:rsidRDefault="005A1327" w:rsidP="00A12EE1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504CF">
              <w:rPr>
                <w:rFonts w:ascii="Arial" w:hAnsi="Arial" w:cs="Arial"/>
                <w:b/>
                <w:sz w:val="22"/>
                <w:szCs w:val="22"/>
              </w:rPr>
              <w:t>datum izvedbe aktivnosti za projekt</w:t>
            </w:r>
          </w:p>
        </w:tc>
      </w:tr>
      <w:tr w:rsidR="005A1327" w:rsidRPr="002504CF" w14:paraId="251E0B25" w14:textId="77777777" w:rsidTr="00A12EE1">
        <w:trPr>
          <w:cantSplit/>
          <w:trHeight w:hRule="exact" w:val="970"/>
        </w:trPr>
        <w:tc>
          <w:tcPr>
            <w:tcW w:w="3403" w:type="dxa"/>
            <w:vAlign w:val="center"/>
          </w:tcPr>
          <w:p w14:paraId="733E70FE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lastRenderedPageBreak/>
              <w:t>Navedite datum začetka in konca posamezne aktivnosti za izvedbo projekta</w:t>
            </w:r>
          </w:p>
        </w:tc>
        <w:tc>
          <w:tcPr>
            <w:tcW w:w="567" w:type="dxa"/>
            <w:vAlign w:val="center"/>
          </w:tcPr>
          <w:p w14:paraId="3D81B33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67" w:type="dxa"/>
            <w:vAlign w:val="center"/>
          </w:tcPr>
          <w:p w14:paraId="33C51109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67" w:type="dxa"/>
            <w:vAlign w:val="center"/>
          </w:tcPr>
          <w:p w14:paraId="2A2B47C2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5" w:type="dxa"/>
            <w:vAlign w:val="center"/>
          </w:tcPr>
          <w:p w14:paraId="596CADE0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425" w:type="dxa"/>
            <w:vAlign w:val="center"/>
          </w:tcPr>
          <w:p w14:paraId="39574065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425" w:type="dxa"/>
            <w:vAlign w:val="center"/>
          </w:tcPr>
          <w:p w14:paraId="634E2A3F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426" w:type="dxa"/>
            <w:vAlign w:val="center"/>
          </w:tcPr>
          <w:p w14:paraId="48B79EA2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425" w:type="dxa"/>
            <w:vAlign w:val="center"/>
          </w:tcPr>
          <w:p w14:paraId="474D8E55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425" w:type="dxa"/>
            <w:vAlign w:val="center"/>
          </w:tcPr>
          <w:p w14:paraId="055A38C9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425" w:type="dxa"/>
            <w:vAlign w:val="center"/>
          </w:tcPr>
          <w:p w14:paraId="71412BB1" w14:textId="77777777" w:rsidR="005A1327" w:rsidRPr="002504CF" w:rsidRDefault="005A1327" w:rsidP="00A12EE1">
            <w:pPr>
              <w:spacing w:line="276" w:lineRule="auto"/>
              <w:ind w:right="-38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448" w:type="dxa"/>
            <w:vAlign w:val="center"/>
          </w:tcPr>
          <w:p w14:paraId="6C3619BD" w14:textId="77777777" w:rsidR="005A1327" w:rsidRPr="002504CF" w:rsidRDefault="005A1327" w:rsidP="00A12EE1">
            <w:pPr>
              <w:spacing w:line="276" w:lineRule="auto"/>
              <w:ind w:right="-74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545" w:type="dxa"/>
            <w:vAlign w:val="center"/>
          </w:tcPr>
          <w:p w14:paraId="72864BFD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12</w:t>
            </w:r>
          </w:p>
        </w:tc>
      </w:tr>
      <w:tr w:rsidR="005A1327" w:rsidRPr="002504CF" w14:paraId="313E1447" w14:textId="77777777" w:rsidTr="00A12EE1">
        <w:trPr>
          <w:cantSplit/>
          <w:trHeight w:hRule="exact" w:val="475"/>
        </w:trPr>
        <w:tc>
          <w:tcPr>
            <w:tcW w:w="3403" w:type="dxa"/>
            <w:tcBorders>
              <w:top w:val="double" w:sz="6" w:space="0" w:color="auto"/>
              <w:bottom w:val="double" w:sz="6" w:space="0" w:color="auto"/>
            </w:tcBorders>
            <w:vAlign w:val="center"/>
          </w:tcPr>
          <w:p w14:paraId="0C9E4304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E7DA940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5D2C9F4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29A56FB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16079DA6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3D37A134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1A300EB3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6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40B0B574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562E0778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3EE168C0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87C65A4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48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075420E5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</w:tcBorders>
            <w:vAlign w:val="center"/>
          </w:tcPr>
          <w:p w14:paraId="417E9C4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A1327" w:rsidRPr="002504CF" w14:paraId="472E4845" w14:textId="77777777" w:rsidTr="00A12EE1">
        <w:trPr>
          <w:cantSplit/>
          <w:trHeight w:hRule="exact" w:val="422"/>
        </w:trPr>
        <w:tc>
          <w:tcPr>
            <w:tcW w:w="3403" w:type="dxa"/>
            <w:tcBorders>
              <w:top w:val="double" w:sz="6" w:space="0" w:color="auto"/>
              <w:bottom w:val="double" w:sz="6" w:space="0" w:color="auto"/>
            </w:tcBorders>
            <w:vAlign w:val="center"/>
          </w:tcPr>
          <w:p w14:paraId="359CC262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59D9F43B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197B51FA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B04B5CB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EBEFBA5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FC8CD0C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456F129C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6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5129CEED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4BF43549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72AD0D8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73ECF65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48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4B36303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</w:tcBorders>
            <w:vAlign w:val="center"/>
          </w:tcPr>
          <w:p w14:paraId="50EA4A39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A1327" w:rsidRPr="002504CF" w14:paraId="47375FAB" w14:textId="77777777" w:rsidTr="00A12EE1">
        <w:trPr>
          <w:cantSplit/>
          <w:trHeight w:hRule="exact" w:val="429"/>
        </w:trPr>
        <w:tc>
          <w:tcPr>
            <w:tcW w:w="3403" w:type="dxa"/>
            <w:tcBorders>
              <w:top w:val="double" w:sz="6" w:space="0" w:color="auto"/>
              <w:bottom w:val="double" w:sz="6" w:space="0" w:color="auto"/>
            </w:tcBorders>
            <w:vAlign w:val="center"/>
          </w:tcPr>
          <w:p w14:paraId="5597578E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A06D048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27130FF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B71947C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3F5A1776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7E42EF7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8E9B41F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6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8AFE7E5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3F6025D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698874A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048B081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48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4C2048A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</w:tcBorders>
            <w:vAlign w:val="center"/>
          </w:tcPr>
          <w:p w14:paraId="02350617" w14:textId="77777777" w:rsidR="005A1327" w:rsidRPr="002504CF" w:rsidRDefault="005A1327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325E0F9F" w14:textId="77777777" w:rsidR="005A1327" w:rsidRDefault="005A1327" w:rsidP="005A1327">
      <w:pPr>
        <w:spacing w:after="160" w:line="259" w:lineRule="auto"/>
        <w:rPr>
          <w:rFonts w:ascii="Arial" w:hAnsi="Arial" w:cs="Arial"/>
          <w:sz w:val="22"/>
          <w:szCs w:val="22"/>
        </w:rPr>
      </w:pPr>
    </w:p>
    <w:p w14:paraId="44D2BD88" w14:textId="64FF07F4" w:rsidR="005A1327" w:rsidRPr="00C86EA2" w:rsidRDefault="005A1327" w:rsidP="005A1327">
      <w:pPr>
        <w:pStyle w:val="Odstavekseznama"/>
        <w:numPr>
          <w:ilvl w:val="0"/>
          <w:numId w:val="17"/>
        </w:num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C86EA2">
        <w:rPr>
          <w:rFonts w:ascii="Arial" w:hAnsi="Arial" w:cs="Arial"/>
          <w:b/>
          <w:sz w:val="22"/>
          <w:szCs w:val="22"/>
          <w:u w:val="single"/>
        </w:rPr>
        <w:t>DOSTOPNOST PROJEKTA</w:t>
      </w:r>
    </w:p>
    <w:p w14:paraId="26E103F1" w14:textId="77777777" w:rsidR="005A1327" w:rsidRPr="005A1327" w:rsidRDefault="005A1327" w:rsidP="005A1327">
      <w:pPr>
        <w:pStyle w:val="Odstavekseznama"/>
        <w:spacing w:line="276" w:lineRule="auto"/>
        <w:ind w:left="720"/>
        <w:jc w:val="both"/>
        <w:rPr>
          <w:rFonts w:ascii="Arial" w:hAnsi="Arial" w:cs="Arial"/>
          <w:b/>
          <w:sz w:val="22"/>
          <w:szCs w:val="22"/>
        </w:rPr>
      </w:pPr>
    </w:p>
    <w:p w14:paraId="20C27462" w14:textId="0C09106D" w:rsidR="00C86EA2" w:rsidRPr="00C86EA2" w:rsidRDefault="005A1327" w:rsidP="00C86EA2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>NAČIN OBVEŠČANJA CILJNIH SKUPIN</w:t>
      </w:r>
      <w:r w:rsidR="00C86EA2">
        <w:rPr>
          <w:rFonts w:ascii="Arial" w:hAnsi="Arial" w:cs="Arial"/>
          <w:b/>
          <w:sz w:val="22"/>
          <w:szCs w:val="22"/>
        </w:rPr>
        <w:t xml:space="preserve"> </w:t>
      </w:r>
      <w:r w:rsidR="00C86EA2">
        <w:rPr>
          <w:rFonts w:ascii="Arial" w:hAnsi="Arial" w:cs="Arial"/>
          <w:sz w:val="18"/>
          <w:szCs w:val="18"/>
        </w:rPr>
        <w:t>(navedite, kako boste obveščali uporabnike, opišite pristop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C86EA2" w:rsidRPr="00C637A1" w14:paraId="66B18ED2" w14:textId="77777777" w:rsidTr="00A12EE1">
        <w:tc>
          <w:tcPr>
            <w:tcW w:w="9212" w:type="dxa"/>
          </w:tcPr>
          <w:p w14:paraId="5EF79C5B" w14:textId="77777777" w:rsidR="00C86EA2" w:rsidRPr="00C637A1" w:rsidRDefault="00C86EA2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5C363735" w14:textId="77777777" w:rsidR="00C86EA2" w:rsidRPr="00C637A1" w:rsidRDefault="00C86EA2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26F0D887" w14:textId="77777777" w:rsidR="00C86EA2" w:rsidRPr="00C637A1" w:rsidRDefault="00C86EA2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00AF7895" w14:textId="77777777" w:rsidR="00C86EA2" w:rsidRPr="00C637A1" w:rsidRDefault="00C86EA2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3DB09196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63B392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REDVIDENO ŠTEVILO MLADIH UPORABNIKOV, KI JIM JE PROJEKT NAMENJEN</w:t>
      </w:r>
    </w:p>
    <w:p w14:paraId="5449C36C" w14:textId="77777777" w:rsidR="00C86EA2" w:rsidRDefault="00C86EA2" w:rsidP="00C86EA2">
      <w:pPr>
        <w:spacing w:line="276" w:lineRule="auto"/>
        <w:ind w:left="284" w:hanging="284"/>
        <w:jc w:val="both"/>
        <w:rPr>
          <w:rFonts w:ascii="Arial" w:hAnsi="Arial" w:cs="Arial"/>
          <w:sz w:val="18"/>
          <w:szCs w:val="18"/>
        </w:rPr>
      </w:pPr>
    </w:p>
    <w:p w14:paraId="2CDAE83E" w14:textId="77777777" w:rsidR="00C86EA2" w:rsidRDefault="00C86EA2" w:rsidP="00C86EA2">
      <w:pPr>
        <w:pStyle w:val="Odstavekseznam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o 15</w:t>
      </w:r>
    </w:p>
    <w:p w14:paraId="650C5C7A" w14:textId="77777777" w:rsidR="00C86EA2" w:rsidRDefault="00C86EA2" w:rsidP="00C86EA2">
      <w:pPr>
        <w:pStyle w:val="Odstavekseznam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d 15 do 50</w:t>
      </w:r>
    </w:p>
    <w:p w14:paraId="264498E0" w14:textId="77777777" w:rsidR="00C86EA2" w:rsidRPr="000C7E5F" w:rsidRDefault="00C86EA2" w:rsidP="00C86EA2">
      <w:pPr>
        <w:pStyle w:val="Odstavekseznam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ad 50</w:t>
      </w:r>
    </w:p>
    <w:p w14:paraId="30A99A13" w14:textId="77777777" w:rsidR="00C86EA2" w:rsidRDefault="00C86EA2" w:rsidP="00C86EA2">
      <w:pPr>
        <w:spacing w:line="276" w:lineRule="auto"/>
        <w:ind w:left="284" w:hanging="284"/>
        <w:jc w:val="both"/>
        <w:rPr>
          <w:rFonts w:ascii="Arial" w:hAnsi="Arial" w:cs="Arial"/>
          <w:b/>
          <w:sz w:val="22"/>
          <w:szCs w:val="22"/>
        </w:rPr>
      </w:pPr>
    </w:p>
    <w:p w14:paraId="2D8EDA49" w14:textId="77777777" w:rsidR="00C86EA2" w:rsidRDefault="00C86EA2" w:rsidP="00C86EA2">
      <w:pPr>
        <w:spacing w:line="276" w:lineRule="auto"/>
        <w:ind w:left="284" w:hanging="284"/>
        <w:jc w:val="both"/>
        <w:rPr>
          <w:rFonts w:ascii="Arial" w:hAnsi="Arial" w:cs="Arial"/>
          <w:b/>
          <w:sz w:val="22"/>
          <w:szCs w:val="22"/>
        </w:rPr>
      </w:pPr>
    </w:p>
    <w:p w14:paraId="74C6AB6A" w14:textId="765BEC8A" w:rsidR="00C86EA2" w:rsidRPr="00C86EA2" w:rsidRDefault="00C86EA2" w:rsidP="00C86EA2">
      <w:pPr>
        <w:spacing w:line="276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PROJEKT JE ZA UPORABNIKE BREZPLAČEN </w:t>
      </w:r>
      <w:r>
        <w:rPr>
          <w:rFonts w:ascii="Arial" w:hAnsi="Arial" w:cs="Arial"/>
          <w:sz w:val="18"/>
          <w:szCs w:val="18"/>
        </w:rPr>
        <w:t>(ustrezno obkrožite)</w:t>
      </w:r>
    </w:p>
    <w:p w14:paraId="75A04EC2" w14:textId="392800BD" w:rsidR="00C86EA2" w:rsidRDefault="00C86EA2" w:rsidP="00C86EA2">
      <w:pPr>
        <w:spacing w:line="276" w:lineRule="auto"/>
        <w:ind w:left="284" w:firstLine="424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A</w:t>
      </w:r>
    </w:p>
    <w:p w14:paraId="1ED3A9DB" w14:textId="4EB125C1" w:rsidR="00C86EA2" w:rsidRDefault="00C86EA2" w:rsidP="00C86EA2">
      <w:pPr>
        <w:spacing w:line="276" w:lineRule="auto"/>
        <w:ind w:left="284" w:firstLine="424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E</w:t>
      </w:r>
    </w:p>
    <w:p w14:paraId="64FDD676" w14:textId="77777777" w:rsidR="00C86EA2" w:rsidRPr="00C637A1" w:rsidRDefault="00C86EA2" w:rsidP="00C86EA2">
      <w:pPr>
        <w:spacing w:line="276" w:lineRule="auto"/>
        <w:jc w:val="both"/>
        <w:rPr>
          <w:rFonts w:ascii="Arial" w:hAnsi="Arial" w:cs="Arial"/>
        </w:rPr>
      </w:pPr>
    </w:p>
    <w:p w14:paraId="5C58EFB2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79196952" w14:textId="3F8E6DB5" w:rsidR="00C86EA2" w:rsidRP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C86EA2">
        <w:rPr>
          <w:rFonts w:ascii="Arial" w:hAnsi="Arial" w:cs="Arial"/>
          <w:b/>
          <w:sz w:val="22"/>
          <w:szCs w:val="22"/>
        </w:rPr>
        <w:t>V PRIMERU, DA PROJEKT NI BREZPLAČEN, NAVEDITE:</w:t>
      </w:r>
    </w:p>
    <w:p w14:paraId="0206652C" w14:textId="77777777" w:rsidR="00E54069" w:rsidRPr="00C637A1" w:rsidRDefault="00E54069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06"/>
        <w:gridCol w:w="4606"/>
      </w:tblGrid>
      <w:tr w:rsidR="00E54069" w:rsidRPr="00E54069" w14:paraId="1CA00C09" w14:textId="77777777" w:rsidTr="009D57B6">
        <w:tc>
          <w:tcPr>
            <w:tcW w:w="46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63EC5A" w14:textId="29C0BAA7" w:rsidR="00E54069" w:rsidRPr="00E54069" w:rsidRDefault="00E54069" w:rsidP="009D57B6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54069">
              <w:rPr>
                <w:rFonts w:ascii="Arial" w:hAnsi="Arial" w:cs="Arial"/>
                <w:b/>
                <w:sz w:val="22"/>
                <w:szCs w:val="22"/>
              </w:rPr>
              <w:t>Cena brez subvencije</w:t>
            </w:r>
            <w:r w:rsidR="004F756E">
              <w:rPr>
                <w:rFonts w:ascii="Arial" w:hAnsi="Arial" w:cs="Arial"/>
                <w:b/>
                <w:sz w:val="22"/>
                <w:szCs w:val="22"/>
              </w:rPr>
              <w:t>/uporabnik</w:t>
            </w:r>
          </w:p>
        </w:tc>
        <w:tc>
          <w:tcPr>
            <w:tcW w:w="46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6F0858" w14:textId="77777777" w:rsidR="00E54069" w:rsidRPr="00E54069" w:rsidRDefault="00E54069" w:rsidP="009D57B6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54069">
              <w:rPr>
                <w:rFonts w:ascii="Arial" w:hAnsi="Arial" w:cs="Arial"/>
                <w:b/>
                <w:sz w:val="22"/>
                <w:szCs w:val="22"/>
              </w:rPr>
              <w:t>Cena v primeru polnega sofinanciranja</w:t>
            </w:r>
          </w:p>
        </w:tc>
      </w:tr>
      <w:tr w:rsidR="00E54069" w:rsidRPr="00E54069" w14:paraId="4C6FBD80" w14:textId="77777777" w:rsidTr="009D57B6">
        <w:trPr>
          <w:trHeight w:val="683"/>
        </w:trPr>
        <w:tc>
          <w:tcPr>
            <w:tcW w:w="4606" w:type="dxa"/>
            <w:tcBorders>
              <w:top w:val="single" w:sz="4" w:space="0" w:color="auto"/>
            </w:tcBorders>
          </w:tcPr>
          <w:p w14:paraId="42FA76AF" w14:textId="77777777" w:rsidR="00E54069" w:rsidRPr="00E54069" w:rsidRDefault="00E54069" w:rsidP="009D57B6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606" w:type="dxa"/>
            <w:tcBorders>
              <w:top w:val="single" w:sz="4" w:space="0" w:color="auto"/>
            </w:tcBorders>
          </w:tcPr>
          <w:p w14:paraId="1DA7E102" w14:textId="77777777" w:rsidR="00E54069" w:rsidRPr="00E54069" w:rsidRDefault="00E54069" w:rsidP="009D57B6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B851721" w14:textId="77777777" w:rsidR="00C86EA2" w:rsidRPr="00E54069" w:rsidRDefault="00C86EA2" w:rsidP="00E54069">
      <w:pPr>
        <w:tabs>
          <w:tab w:val="left" w:pos="360"/>
        </w:tabs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05E5E33D" w14:textId="77777777" w:rsidR="00E54069" w:rsidRDefault="00E54069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630E463" w14:textId="6217DCC5" w:rsidR="00C86EA2" w:rsidRPr="00C86EA2" w:rsidRDefault="00C86EA2" w:rsidP="00C86EA2">
      <w:pPr>
        <w:pStyle w:val="Odstavekseznama"/>
        <w:numPr>
          <w:ilvl w:val="0"/>
          <w:numId w:val="17"/>
        </w:num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C86EA2">
        <w:rPr>
          <w:rFonts w:ascii="Arial" w:hAnsi="Arial" w:cs="Arial"/>
          <w:b/>
          <w:sz w:val="22"/>
          <w:szCs w:val="22"/>
          <w:u w:val="single"/>
        </w:rPr>
        <w:t>ZAGOTOVILO ZA KVALITETNO IZVEDBO PROJEKTA</w:t>
      </w:r>
    </w:p>
    <w:p w14:paraId="5F4B5288" w14:textId="77777777" w:rsidR="00E54069" w:rsidRPr="00C637A1" w:rsidRDefault="00E54069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6C662AA" w14:textId="5111F75B" w:rsidR="00C86EA2" w:rsidRPr="00C86EA2" w:rsidRDefault="00C86EA2" w:rsidP="00C86EA2">
      <w:pPr>
        <w:tabs>
          <w:tab w:val="left" w:pos="360"/>
        </w:tabs>
        <w:spacing w:line="276" w:lineRule="auto"/>
        <w:ind w:right="-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NAVEDITE VSE SVOJE IZKUŠNJE NA PODROČJU DELA Z MLADIMI, ALI STE ŽE PODOBEN PROJEKT VODILI  </w:t>
      </w:r>
      <w:r w:rsidRPr="00C86EA2">
        <w:rPr>
          <w:rFonts w:ascii="Arial" w:hAnsi="Arial" w:cs="Arial"/>
          <w:sz w:val="18"/>
          <w:szCs w:val="18"/>
        </w:rPr>
        <w:t>(Navedite morebitna priznanja, nagrade, potrdila, ki ste jih kot organizacija prejeli za svoje delo z mladimi</w:t>
      </w:r>
      <w:r>
        <w:rPr>
          <w:rFonts w:ascii="Arial" w:hAnsi="Arial" w:cs="Arial"/>
          <w:sz w:val="18"/>
          <w:szCs w:val="18"/>
        </w:rPr>
        <w:t xml:space="preserve">, </w:t>
      </w:r>
      <w:r w:rsidRPr="00C86EA2">
        <w:rPr>
          <w:rFonts w:ascii="Arial" w:hAnsi="Arial" w:cs="Arial"/>
          <w:sz w:val="18"/>
          <w:szCs w:val="18"/>
        </w:rPr>
        <w:t>obvezno priložite kopije dokazil.)</w:t>
      </w:r>
    </w:p>
    <w:p w14:paraId="43C3F1B8" w14:textId="77777777" w:rsidR="00C86EA2" w:rsidRPr="000C7E5F" w:rsidRDefault="00C86EA2" w:rsidP="00C86EA2">
      <w:pPr>
        <w:tabs>
          <w:tab w:val="left" w:pos="360"/>
        </w:tabs>
        <w:spacing w:line="276" w:lineRule="auto"/>
        <w:ind w:right="-142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C86EA2" w:rsidRPr="002504CF" w14:paraId="7120A2BD" w14:textId="77777777" w:rsidTr="00A12EE1">
        <w:tc>
          <w:tcPr>
            <w:tcW w:w="9212" w:type="dxa"/>
          </w:tcPr>
          <w:p w14:paraId="4F1CF124" w14:textId="77777777" w:rsidR="00C86EA2" w:rsidRPr="002504CF" w:rsidRDefault="00C86EA2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  <w:p w14:paraId="394B3AAC" w14:textId="77777777" w:rsidR="00C86EA2" w:rsidRDefault="00C86EA2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  <w:p w14:paraId="16169F72" w14:textId="77777777" w:rsidR="00C86EA2" w:rsidRDefault="00C86EA2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  <w:p w14:paraId="245BCEFE" w14:textId="77777777" w:rsidR="00C86EA2" w:rsidRPr="002504CF" w:rsidRDefault="00C86EA2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</w:tc>
      </w:tr>
    </w:tbl>
    <w:p w14:paraId="0C101CE8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2A44AC5A" w14:textId="77777777" w:rsidR="00CE0753" w:rsidRDefault="00CE0753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7CEF8C69" w14:textId="794B9E18" w:rsidR="00C86EA2" w:rsidRPr="00CE0753" w:rsidRDefault="00C86EA2" w:rsidP="00C86EA2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PRIJAVITELJ IMA STATUS DELOVANJA V JAVNEM INTERESU NA PODROČJU MLADINE </w:t>
      </w:r>
      <w:r w:rsidR="00CE0753" w:rsidRPr="00CE0753">
        <w:rPr>
          <w:rFonts w:ascii="Arial" w:hAnsi="Arial" w:cs="Arial"/>
          <w:sz w:val="18"/>
          <w:szCs w:val="18"/>
        </w:rPr>
        <w:t>(ustrezno obkrožite)</w:t>
      </w:r>
    </w:p>
    <w:p w14:paraId="1F399C34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002A2859" w14:textId="0C3A9815" w:rsidR="00C86EA2" w:rsidRPr="00C86EA2" w:rsidRDefault="00C86EA2" w:rsidP="00C86EA2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DA </w:t>
      </w:r>
      <w:r>
        <w:rPr>
          <w:rFonts w:ascii="Arial" w:hAnsi="Arial" w:cs="Arial"/>
          <w:sz w:val="18"/>
          <w:szCs w:val="18"/>
        </w:rPr>
        <w:t>(priložite kopijo odločbe)</w:t>
      </w:r>
    </w:p>
    <w:p w14:paraId="3CF10954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NA </w:t>
      </w:r>
    </w:p>
    <w:p w14:paraId="3A53BE78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B7A0D43" w14:textId="0761E237" w:rsidR="00CE0753" w:rsidRPr="00D23AE3" w:rsidRDefault="00CE0753" w:rsidP="00CE0753">
      <w:pPr>
        <w:tabs>
          <w:tab w:val="left" w:pos="360"/>
        </w:tabs>
        <w:spacing w:line="276" w:lineRule="auto"/>
        <w:ind w:left="284" w:hanging="284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STROKOVNA USPOSOBLJENOST </w:t>
      </w:r>
      <w:r>
        <w:rPr>
          <w:rFonts w:ascii="Arial" w:hAnsi="Arial" w:cs="Arial"/>
          <w:sz w:val="18"/>
          <w:szCs w:val="18"/>
        </w:rPr>
        <w:t xml:space="preserve">(izvajalci projekta imajo ustrezne strokovne izkušnje in reference za vodenje in izvajanje predvidenih aktivnosti) </w:t>
      </w:r>
    </w:p>
    <w:p w14:paraId="445BB5AE" w14:textId="77777777" w:rsidR="00CE0753" w:rsidRPr="00C00123" w:rsidRDefault="00CE0753" w:rsidP="00CE0753">
      <w:pPr>
        <w:pStyle w:val="Odstavekseznama"/>
        <w:spacing w:line="276" w:lineRule="auto"/>
        <w:ind w:left="720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95"/>
        <w:gridCol w:w="1807"/>
        <w:gridCol w:w="1417"/>
        <w:gridCol w:w="1821"/>
        <w:gridCol w:w="1694"/>
        <w:gridCol w:w="1511"/>
      </w:tblGrid>
      <w:tr w:rsidR="00CE0753" w14:paraId="0724A67F" w14:textId="77777777" w:rsidTr="00A12EE1">
        <w:tc>
          <w:tcPr>
            <w:tcW w:w="995" w:type="dxa"/>
          </w:tcPr>
          <w:p w14:paraId="0D55B53F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00123">
              <w:rPr>
                <w:rFonts w:ascii="Arial" w:hAnsi="Arial" w:cs="Arial"/>
                <w:b/>
                <w:sz w:val="20"/>
                <w:szCs w:val="20"/>
              </w:rPr>
              <w:t>Z</w:t>
            </w:r>
            <w:r>
              <w:rPr>
                <w:rFonts w:ascii="Arial" w:hAnsi="Arial" w:cs="Arial"/>
                <w:b/>
                <w:sz w:val="20"/>
                <w:szCs w:val="20"/>
              </w:rPr>
              <w:t>ap</w:t>
            </w:r>
            <w:proofErr w:type="spellEnd"/>
            <w:r w:rsidRPr="00C00123">
              <w:rPr>
                <w:rFonts w:ascii="Arial" w:hAnsi="Arial" w:cs="Arial"/>
                <w:b/>
                <w:sz w:val="20"/>
                <w:szCs w:val="20"/>
              </w:rPr>
              <w:t>. št.</w:t>
            </w:r>
          </w:p>
        </w:tc>
        <w:tc>
          <w:tcPr>
            <w:tcW w:w="1807" w:type="dxa"/>
          </w:tcPr>
          <w:p w14:paraId="2C16EDFB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>Ime in priimek</w:t>
            </w:r>
          </w:p>
        </w:tc>
        <w:tc>
          <w:tcPr>
            <w:tcW w:w="1417" w:type="dxa"/>
          </w:tcPr>
          <w:p w14:paraId="06B48397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>Izobrazba</w:t>
            </w:r>
          </w:p>
        </w:tc>
        <w:tc>
          <w:tcPr>
            <w:tcW w:w="1821" w:type="dxa"/>
          </w:tcPr>
          <w:p w14:paraId="5628DD52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>Navedba dela, vloga v projektu</w:t>
            </w:r>
          </w:p>
        </w:tc>
        <w:tc>
          <w:tcPr>
            <w:tcW w:w="1511" w:type="dxa"/>
          </w:tcPr>
          <w:p w14:paraId="78BF65BB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kovna usposobljenost oz. primerljive izkušnje na področju</w:t>
            </w:r>
          </w:p>
        </w:tc>
        <w:tc>
          <w:tcPr>
            <w:tcW w:w="1511" w:type="dxa"/>
          </w:tcPr>
          <w:p w14:paraId="61AEBA0E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 xml:space="preserve">Način dela v projektu* </w:t>
            </w:r>
            <w:r w:rsidRPr="00C00123">
              <w:rPr>
                <w:rFonts w:ascii="Arial" w:hAnsi="Arial" w:cs="Arial"/>
                <w:sz w:val="20"/>
                <w:szCs w:val="20"/>
              </w:rPr>
              <w:t>(vpišite številko)</w:t>
            </w:r>
          </w:p>
        </w:tc>
      </w:tr>
      <w:tr w:rsidR="00CE0753" w14:paraId="6A293F49" w14:textId="77777777" w:rsidTr="00A12EE1">
        <w:tc>
          <w:tcPr>
            <w:tcW w:w="995" w:type="dxa"/>
          </w:tcPr>
          <w:p w14:paraId="24140FD5" w14:textId="77777777" w:rsidR="00CE0753" w:rsidRPr="00C00123" w:rsidRDefault="00CE0753" w:rsidP="00A12EE1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>Vodja projekta</w:t>
            </w:r>
          </w:p>
        </w:tc>
        <w:tc>
          <w:tcPr>
            <w:tcW w:w="1807" w:type="dxa"/>
          </w:tcPr>
          <w:p w14:paraId="30B032F9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2A05711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1" w:type="dxa"/>
          </w:tcPr>
          <w:p w14:paraId="0C391480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1" w:type="dxa"/>
          </w:tcPr>
          <w:p w14:paraId="04D42694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1" w:type="dxa"/>
          </w:tcPr>
          <w:p w14:paraId="59D8B875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753" w14:paraId="665DB38C" w14:textId="77777777" w:rsidTr="00A12EE1">
        <w:tc>
          <w:tcPr>
            <w:tcW w:w="995" w:type="dxa"/>
          </w:tcPr>
          <w:p w14:paraId="4B6DCB1B" w14:textId="77777777" w:rsidR="00CE0753" w:rsidRPr="00C00123" w:rsidRDefault="00CE0753" w:rsidP="00A12EE1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stali</w:t>
            </w:r>
          </w:p>
        </w:tc>
        <w:tc>
          <w:tcPr>
            <w:tcW w:w="1807" w:type="dxa"/>
          </w:tcPr>
          <w:p w14:paraId="4E15A0C0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EC4CCB4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1" w:type="dxa"/>
          </w:tcPr>
          <w:p w14:paraId="4EEDDEE5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1" w:type="dxa"/>
          </w:tcPr>
          <w:p w14:paraId="168CD84D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1" w:type="dxa"/>
          </w:tcPr>
          <w:p w14:paraId="3452C509" w14:textId="77777777" w:rsidR="00CE0753" w:rsidRPr="00C00123" w:rsidRDefault="00CE0753" w:rsidP="00A12EE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753" w14:paraId="6C9D9FB2" w14:textId="77777777" w:rsidTr="00A12EE1">
        <w:tc>
          <w:tcPr>
            <w:tcW w:w="995" w:type="dxa"/>
          </w:tcPr>
          <w:p w14:paraId="33BDF46D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807" w:type="dxa"/>
          </w:tcPr>
          <w:p w14:paraId="1956C906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316AB356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821" w:type="dxa"/>
          </w:tcPr>
          <w:p w14:paraId="656EC102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11" w:type="dxa"/>
          </w:tcPr>
          <w:p w14:paraId="64EF509A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11" w:type="dxa"/>
          </w:tcPr>
          <w:p w14:paraId="4BF40CD8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CE0753" w14:paraId="376A9650" w14:textId="77777777" w:rsidTr="00A12EE1">
        <w:tc>
          <w:tcPr>
            <w:tcW w:w="995" w:type="dxa"/>
          </w:tcPr>
          <w:p w14:paraId="760458B6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807" w:type="dxa"/>
          </w:tcPr>
          <w:p w14:paraId="1FCC316F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79137C7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821" w:type="dxa"/>
          </w:tcPr>
          <w:p w14:paraId="1915BFF0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11" w:type="dxa"/>
          </w:tcPr>
          <w:p w14:paraId="72710A5D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11" w:type="dxa"/>
          </w:tcPr>
          <w:p w14:paraId="75A78A1E" w14:textId="77777777" w:rsidR="00CE0753" w:rsidRPr="005D608B" w:rsidRDefault="00CE0753" w:rsidP="00A12EE1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0F1546D1" w14:textId="77777777" w:rsidR="00CE0753" w:rsidRPr="00424F05" w:rsidRDefault="00CE0753" w:rsidP="00CE0753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424F05">
        <w:rPr>
          <w:rFonts w:ascii="Arial" w:hAnsi="Arial" w:cs="Arial"/>
          <w:sz w:val="18"/>
          <w:szCs w:val="18"/>
        </w:rPr>
        <w:t>*Način dela v programu:</w:t>
      </w:r>
    </w:p>
    <w:p w14:paraId="3E4A8BE7" w14:textId="77777777" w:rsidR="00CE0753" w:rsidRDefault="00CE0753" w:rsidP="00CE0753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424F05">
        <w:rPr>
          <w:rFonts w:ascii="Arial" w:hAnsi="Arial" w:cs="Arial"/>
          <w:sz w:val="18"/>
          <w:szCs w:val="18"/>
        </w:rPr>
        <w:t>1. Redno zaposlen za poln delovni čas, 2. Redno zaposlen za krajši delovni čas, 3. Delo po pogodbi, 4. Javno delo, 5. Š</w:t>
      </w:r>
      <w:r>
        <w:rPr>
          <w:rFonts w:ascii="Arial" w:hAnsi="Arial" w:cs="Arial"/>
          <w:sz w:val="18"/>
          <w:szCs w:val="18"/>
        </w:rPr>
        <w:t>tudentsko delo, 6. Prostovoljec</w:t>
      </w:r>
    </w:p>
    <w:p w14:paraId="4CE5FDCD" w14:textId="77777777" w:rsidR="00CE0753" w:rsidRPr="007F7503" w:rsidRDefault="00CE0753" w:rsidP="00CE0753">
      <w:pPr>
        <w:spacing w:line="276" w:lineRule="auto"/>
        <w:jc w:val="both"/>
        <w:rPr>
          <w:rFonts w:ascii="Arial" w:hAnsi="Arial" w:cs="Arial"/>
          <w:bCs/>
          <w:sz w:val="18"/>
          <w:szCs w:val="18"/>
        </w:rPr>
      </w:pPr>
      <w:r w:rsidRPr="007F7503">
        <w:rPr>
          <w:rFonts w:ascii="Arial" w:hAnsi="Arial" w:cs="Arial"/>
          <w:bCs/>
          <w:sz w:val="18"/>
          <w:szCs w:val="18"/>
        </w:rPr>
        <w:t>Redno zaposleni v javnih službah ne morejo uveljavljati svojih rednih ur zaposlitve kot upraviče</w:t>
      </w:r>
      <w:r>
        <w:rPr>
          <w:rFonts w:ascii="Arial" w:hAnsi="Arial" w:cs="Arial"/>
          <w:bCs/>
          <w:sz w:val="18"/>
          <w:szCs w:val="18"/>
        </w:rPr>
        <w:t>n strošek v tem javnem razpisu.</w:t>
      </w:r>
    </w:p>
    <w:p w14:paraId="2E4675FE" w14:textId="77777777" w:rsidR="00CE0753" w:rsidRPr="002E2B64" w:rsidRDefault="00CE0753" w:rsidP="00CE0753">
      <w:pPr>
        <w:spacing w:line="276" w:lineRule="auto"/>
        <w:jc w:val="both"/>
        <w:rPr>
          <w:rFonts w:ascii="Arial" w:hAnsi="Arial" w:cs="Arial"/>
          <w:bCs/>
          <w:sz w:val="18"/>
          <w:szCs w:val="18"/>
        </w:rPr>
      </w:pPr>
      <w:r w:rsidRPr="007F7503">
        <w:rPr>
          <w:rFonts w:ascii="Arial" w:hAnsi="Arial" w:cs="Arial"/>
          <w:bCs/>
          <w:sz w:val="18"/>
          <w:szCs w:val="18"/>
        </w:rPr>
        <w:t>**Prostovoljske organizacije so po Zakonu o prostovoljstvu (Uradni list RS, št. 10/2011, 16/2011) pravne osebe zasebnega prava, ki so vpisane v vpisnik prostovoljskih organizacij (38. člen), katerih delovanje je z zakonom opredeljeno kot nepridobitno in katerih osnovna dejavnost ni v nasprotju z opredelitvijo prostovoljstva, določenega v 2. členu zakona. Samo te organizacije so upravičene do upoštevanja stroškov prostovoljnega dela v tem javnem razpisu.</w:t>
      </w:r>
    </w:p>
    <w:p w14:paraId="39BED4C4" w14:textId="77777777" w:rsidR="00C86EA2" w:rsidRDefault="00C86EA2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8442E44" w14:textId="2164E6E6" w:rsidR="00CE0753" w:rsidRPr="00CE0753" w:rsidRDefault="00CE0753" w:rsidP="00CE0753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PRIJAVITELJ RAZPOLAGA Z USTREZNO OPREMO IN PROSTORI ZA IZVEDBO, OZ. IMA NAČRT, KAKO JIH ZAGOTOVITI </w:t>
      </w:r>
      <w:r>
        <w:rPr>
          <w:rFonts w:ascii="Arial" w:hAnsi="Arial" w:cs="Arial"/>
          <w:sz w:val="18"/>
          <w:szCs w:val="18"/>
        </w:rPr>
        <w:t>(navedite, kje boste izvajali projekt, oz. vaš načrt za zagotavljanje prostorov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2"/>
      </w:tblGrid>
      <w:tr w:rsidR="00CE0753" w:rsidRPr="002504CF" w14:paraId="2A030935" w14:textId="77777777" w:rsidTr="00A12EE1">
        <w:tc>
          <w:tcPr>
            <w:tcW w:w="9212" w:type="dxa"/>
          </w:tcPr>
          <w:p w14:paraId="1AAFDF6A" w14:textId="77777777" w:rsidR="00CE0753" w:rsidRPr="002504CF" w:rsidRDefault="00CE0753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  <w:p w14:paraId="681AB0E2" w14:textId="77777777" w:rsidR="00CE0753" w:rsidRDefault="00CE0753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  <w:p w14:paraId="6300C3F6" w14:textId="77777777" w:rsidR="00CE0753" w:rsidRDefault="00CE0753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  <w:p w14:paraId="2F6AA9DB" w14:textId="77777777" w:rsidR="00CE0753" w:rsidRPr="002504CF" w:rsidRDefault="00CE0753" w:rsidP="00A12EE1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</w:tc>
      </w:tr>
    </w:tbl>
    <w:p w14:paraId="082C97E8" w14:textId="77777777" w:rsidR="00C5516D" w:rsidRDefault="00C5516D" w:rsidP="00C5516D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408D8A32" w14:textId="2991E24C" w:rsidR="00C5516D" w:rsidRPr="00C5516D" w:rsidRDefault="00C5516D" w:rsidP="00C5516D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SODELOVANJE Z DRUGIMI ORGANIZACIJAMI </w:t>
      </w:r>
      <w:r>
        <w:rPr>
          <w:rFonts w:ascii="Arial" w:hAnsi="Arial" w:cs="Arial"/>
          <w:sz w:val="18"/>
          <w:szCs w:val="18"/>
        </w:rPr>
        <w:t>(</w:t>
      </w:r>
      <w:r w:rsidRPr="00C5516D">
        <w:rPr>
          <w:rFonts w:ascii="Arial" w:hAnsi="Arial" w:cs="Arial"/>
          <w:sz w:val="18"/>
          <w:szCs w:val="18"/>
        </w:rPr>
        <w:t>Priložite izjavo o sodelovanju z drugo organizacijo</w:t>
      </w:r>
      <w:r>
        <w:rPr>
          <w:rFonts w:ascii="Arial" w:hAnsi="Arial" w:cs="Arial"/>
          <w:sz w:val="18"/>
          <w:szCs w:val="18"/>
        </w:rPr>
        <w:t>)</w:t>
      </w:r>
    </w:p>
    <w:p w14:paraId="10FB86E5" w14:textId="12A46D93" w:rsidR="00C5516D" w:rsidRPr="00C5516D" w:rsidRDefault="00C5516D" w:rsidP="00C5516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E6CE0">
        <w:rPr>
          <w:rFonts w:ascii="Arial" w:hAnsi="Arial" w:cs="Arial"/>
          <w:sz w:val="22"/>
          <w:szCs w:val="22"/>
        </w:rPr>
        <w:t>Vpišite organizacije, s katerimi boste sodelovali</w:t>
      </w:r>
      <w:r>
        <w:rPr>
          <w:rFonts w:ascii="Arial" w:hAnsi="Arial" w:cs="Arial"/>
          <w:sz w:val="22"/>
          <w:szCs w:val="22"/>
        </w:rPr>
        <w:t xml:space="preserve"> in opredelite njihovo vlogo v projektu</w:t>
      </w:r>
      <w:r w:rsidRPr="00EE6CE0">
        <w:rPr>
          <w:rFonts w:ascii="Arial" w:hAnsi="Arial" w:cs="Arial"/>
          <w:sz w:val="22"/>
          <w:szCs w:val="22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C5516D" w14:paraId="162797EB" w14:textId="77777777" w:rsidTr="00A12EE1">
        <w:tc>
          <w:tcPr>
            <w:tcW w:w="9212" w:type="dxa"/>
          </w:tcPr>
          <w:p w14:paraId="776839DA" w14:textId="77777777" w:rsidR="00C5516D" w:rsidRPr="00EE6CE0" w:rsidRDefault="00C5516D" w:rsidP="00A12EE1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480487E" w14:textId="77777777" w:rsidR="00C5516D" w:rsidRPr="00EE6CE0" w:rsidRDefault="00C5516D" w:rsidP="00A12EE1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u w:val="single"/>
              </w:rPr>
            </w:pPr>
          </w:p>
          <w:p w14:paraId="786A03FA" w14:textId="77777777" w:rsidR="00C5516D" w:rsidRPr="00EE6CE0" w:rsidRDefault="00C5516D" w:rsidP="00A12EE1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</w:tr>
    </w:tbl>
    <w:p w14:paraId="1F64DA79" w14:textId="77777777" w:rsidR="005B5046" w:rsidRDefault="005B5046" w:rsidP="0025276A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375931EF" w14:textId="7E7A6ACA" w:rsidR="0025276A" w:rsidRPr="0025276A" w:rsidRDefault="0025276A" w:rsidP="0025276A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PRIJAVITELJ VKLJUČUJE V PROJEKT TUDI PROSTOVOLJCE </w:t>
      </w:r>
      <w:r w:rsidRPr="0025276A">
        <w:rPr>
          <w:rFonts w:ascii="Arial" w:hAnsi="Arial" w:cs="Arial"/>
          <w:sz w:val="18"/>
          <w:szCs w:val="18"/>
        </w:rPr>
        <w:t xml:space="preserve">(Opišite način vključevanja prostovoljcev v projekt in njihove aktivnosti v programu </w:t>
      </w:r>
      <w:r w:rsidRPr="0025276A">
        <w:rPr>
          <w:rFonts w:ascii="Arial" w:hAnsi="Arial" w:cs="Arial"/>
          <w:sz w:val="18"/>
          <w:szCs w:val="18"/>
          <w:vertAlign w:val="superscript"/>
        </w:rPr>
        <w:t>1</w:t>
      </w:r>
      <w:r w:rsidRPr="0025276A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, </w:t>
      </w:r>
      <w:r w:rsidRPr="0025276A">
        <w:rPr>
          <w:rFonts w:ascii="Arial" w:hAnsi="Arial" w:cs="Arial"/>
          <w:sz w:val="18"/>
          <w:szCs w:val="18"/>
        </w:rPr>
        <w:t>vpisane prostovoljce morate ovrednotiti tudi v finančni konstrukciji, priložite dokazilo, da je vaša organizacija registrirana v registru prostovoljskih društev):</w:t>
      </w:r>
    </w:p>
    <w:p w14:paraId="73DD636E" w14:textId="77777777" w:rsidR="0025276A" w:rsidRPr="0038465E" w:rsidRDefault="0025276A" w:rsidP="0025276A">
      <w:pPr>
        <w:spacing w:line="276" w:lineRule="auto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30"/>
        <w:gridCol w:w="4244"/>
        <w:gridCol w:w="2888"/>
      </w:tblGrid>
      <w:tr w:rsidR="0025276A" w:rsidRPr="002504CF" w14:paraId="0FE540DC" w14:textId="77777777" w:rsidTr="00A12EE1">
        <w:tc>
          <w:tcPr>
            <w:tcW w:w="1930" w:type="dxa"/>
          </w:tcPr>
          <w:p w14:paraId="0F3C695A" w14:textId="77777777" w:rsidR="0025276A" w:rsidRPr="002504CF" w:rsidRDefault="0025276A" w:rsidP="00A12EE1">
            <w:pPr>
              <w:spacing w:before="60" w:after="60"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lastRenderedPageBreak/>
              <w:t>Število vključenih prostovoljcev</w:t>
            </w:r>
          </w:p>
        </w:tc>
        <w:tc>
          <w:tcPr>
            <w:tcW w:w="4244" w:type="dxa"/>
          </w:tcPr>
          <w:p w14:paraId="1BA254E0" w14:textId="77777777" w:rsidR="0025276A" w:rsidRPr="002504CF" w:rsidRDefault="0025276A" w:rsidP="00A12EE1">
            <w:pPr>
              <w:spacing w:before="60" w:after="60"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Naloge v projektu / aktivnosti</w:t>
            </w:r>
          </w:p>
        </w:tc>
        <w:tc>
          <w:tcPr>
            <w:tcW w:w="2888" w:type="dxa"/>
          </w:tcPr>
          <w:p w14:paraId="3D9ECB2D" w14:textId="77777777" w:rsidR="0025276A" w:rsidRPr="002504CF" w:rsidRDefault="0025276A" w:rsidP="00A12EE1">
            <w:pPr>
              <w:spacing w:before="60" w:after="60"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 xml:space="preserve">Vrsta dela </w:t>
            </w:r>
            <w:r w:rsidRPr="00716C74">
              <w:rPr>
                <w:rFonts w:ascii="Arial" w:hAnsi="Arial" w:cs="Arial"/>
                <w:sz w:val="18"/>
                <w:szCs w:val="18"/>
              </w:rPr>
              <w:t>(organizacijsko, strokovno ali pomožno)</w:t>
            </w:r>
            <w:r w:rsidRPr="002504CF">
              <w:rPr>
                <w:rStyle w:val="Sprotnaopomba-sklic"/>
                <w:rFonts w:ascii="Arial" w:hAnsi="Arial" w:cs="Arial"/>
                <w:sz w:val="22"/>
                <w:szCs w:val="22"/>
              </w:rPr>
              <w:footnoteReference w:id="1"/>
            </w:r>
          </w:p>
        </w:tc>
      </w:tr>
      <w:tr w:rsidR="0025276A" w:rsidRPr="002504CF" w14:paraId="276A18ED" w14:textId="77777777" w:rsidTr="00A12EE1">
        <w:tc>
          <w:tcPr>
            <w:tcW w:w="1930" w:type="dxa"/>
          </w:tcPr>
          <w:p w14:paraId="68F604A5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44" w:type="dxa"/>
          </w:tcPr>
          <w:p w14:paraId="411D2E25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88" w:type="dxa"/>
          </w:tcPr>
          <w:p w14:paraId="1780131E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25276A" w:rsidRPr="002504CF" w14:paraId="326399DC" w14:textId="77777777" w:rsidTr="00A12EE1">
        <w:tc>
          <w:tcPr>
            <w:tcW w:w="1930" w:type="dxa"/>
          </w:tcPr>
          <w:p w14:paraId="2C4B0A53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44" w:type="dxa"/>
          </w:tcPr>
          <w:p w14:paraId="55D7DDE7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88" w:type="dxa"/>
          </w:tcPr>
          <w:p w14:paraId="5568D942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25276A" w:rsidRPr="002504CF" w14:paraId="1D605704" w14:textId="77777777" w:rsidTr="00A12EE1">
        <w:tc>
          <w:tcPr>
            <w:tcW w:w="1930" w:type="dxa"/>
          </w:tcPr>
          <w:p w14:paraId="32126171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44" w:type="dxa"/>
          </w:tcPr>
          <w:p w14:paraId="063101B3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88" w:type="dxa"/>
          </w:tcPr>
          <w:p w14:paraId="211AD4BF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25276A" w:rsidRPr="002504CF" w14:paraId="6E4FD2DD" w14:textId="77777777" w:rsidTr="00A12EE1">
        <w:tc>
          <w:tcPr>
            <w:tcW w:w="1930" w:type="dxa"/>
          </w:tcPr>
          <w:p w14:paraId="13F6EDB4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44" w:type="dxa"/>
          </w:tcPr>
          <w:p w14:paraId="0309BD2E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88" w:type="dxa"/>
          </w:tcPr>
          <w:p w14:paraId="27AB3653" w14:textId="77777777" w:rsidR="0025276A" w:rsidRPr="002504CF" w:rsidRDefault="0025276A" w:rsidP="00A12EE1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3264A807" w14:textId="77777777" w:rsidR="00CE0753" w:rsidRDefault="00CE0753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5A8ED953" w14:textId="77777777" w:rsidR="00CE0753" w:rsidRDefault="00CE0753" w:rsidP="00C86EA2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490C5B5F" w14:textId="7A7A639D" w:rsidR="00C5516D" w:rsidRPr="00C5516D" w:rsidRDefault="00C5516D" w:rsidP="00C5516D">
      <w:pPr>
        <w:pStyle w:val="Odstavekseznama"/>
        <w:numPr>
          <w:ilvl w:val="0"/>
          <w:numId w:val="17"/>
        </w:num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C5516D">
        <w:rPr>
          <w:rFonts w:ascii="Arial" w:hAnsi="Arial" w:cs="Arial"/>
          <w:b/>
          <w:sz w:val="22"/>
          <w:szCs w:val="22"/>
          <w:u w:val="single"/>
        </w:rPr>
        <w:t>FINANČNA KONSTRUKCIJA IN STROŠKOVNA UČINKOVITOST</w:t>
      </w:r>
    </w:p>
    <w:p w14:paraId="27B3C8F8" w14:textId="77777777" w:rsidR="00E5387D" w:rsidRDefault="00E5387D" w:rsidP="00507A2A">
      <w:p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1A7025F6" w14:textId="032D1D83" w:rsidR="00507A2A" w:rsidRPr="00507A2A" w:rsidRDefault="00507A2A" w:rsidP="00507A2A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507A2A">
        <w:rPr>
          <w:rFonts w:ascii="Arial" w:hAnsi="Arial" w:cs="Arial"/>
          <w:b/>
          <w:sz w:val="22"/>
          <w:szCs w:val="22"/>
        </w:rPr>
        <w:t>F</w:t>
      </w:r>
      <w:r w:rsidR="00E5387D">
        <w:rPr>
          <w:rFonts w:ascii="Arial" w:hAnsi="Arial" w:cs="Arial"/>
          <w:b/>
          <w:sz w:val="22"/>
          <w:szCs w:val="22"/>
        </w:rPr>
        <w:t>INANČNI RAZREZ STROŠKOV PROJEKTA</w:t>
      </w:r>
    </w:p>
    <w:p w14:paraId="3C746D7E" w14:textId="77777777" w:rsidR="00E54069" w:rsidRDefault="00E54069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2"/>
        <w:gridCol w:w="2553"/>
        <w:gridCol w:w="1845"/>
      </w:tblGrid>
      <w:tr w:rsidR="00507A2A" w:rsidRPr="00507A2A" w14:paraId="2FB31891" w14:textId="77777777" w:rsidTr="005B5046">
        <w:tc>
          <w:tcPr>
            <w:tcW w:w="4784" w:type="dxa"/>
          </w:tcPr>
          <w:p w14:paraId="014E4B31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VRSTA STROŠKA</w:t>
            </w:r>
          </w:p>
        </w:tc>
        <w:tc>
          <w:tcPr>
            <w:tcW w:w="2551" w:type="dxa"/>
          </w:tcPr>
          <w:p w14:paraId="33A7585D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OPIS</w:t>
            </w:r>
          </w:p>
        </w:tc>
        <w:tc>
          <w:tcPr>
            <w:tcW w:w="1845" w:type="dxa"/>
          </w:tcPr>
          <w:p w14:paraId="35F5BF27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ZNESEK V €</w:t>
            </w:r>
          </w:p>
        </w:tc>
      </w:tr>
      <w:tr w:rsidR="00507A2A" w:rsidRPr="00507A2A" w14:paraId="2C829B30" w14:textId="77777777" w:rsidTr="00507A2A">
        <w:tc>
          <w:tcPr>
            <w:tcW w:w="9180" w:type="dxa"/>
            <w:gridSpan w:val="3"/>
            <w:shd w:val="clear" w:color="auto" w:fill="D9D9D9" w:themeFill="background1" w:themeFillShade="D9"/>
          </w:tcPr>
          <w:p w14:paraId="04C2494C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1. Stroški dela</w:t>
            </w:r>
          </w:p>
        </w:tc>
      </w:tr>
      <w:tr w:rsidR="00507A2A" w:rsidRPr="00507A2A" w14:paraId="51F87E3B" w14:textId="77777777" w:rsidTr="005B5046">
        <w:tc>
          <w:tcPr>
            <w:tcW w:w="4784" w:type="dxa"/>
          </w:tcPr>
          <w:p w14:paraId="29884B38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>Redno zaposleni</w:t>
            </w:r>
          </w:p>
        </w:tc>
        <w:tc>
          <w:tcPr>
            <w:tcW w:w="2551" w:type="dxa"/>
          </w:tcPr>
          <w:p w14:paraId="6CBA6175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4539B599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692CB8AF" w14:textId="77777777" w:rsidTr="005B5046">
        <w:tc>
          <w:tcPr>
            <w:tcW w:w="4784" w:type="dxa"/>
          </w:tcPr>
          <w:p w14:paraId="450F7A7F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 xml:space="preserve">Plačilo vseh ostalih oblik dela (avtorski honorarji, </w:t>
            </w:r>
            <w:proofErr w:type="spellStart"/>
            <w:r w:rsidRPr="00507A2A">
              <w:rPr>
                <w:rFonts w:ascii="Arial" w:hAnsi="Arial" w:cs="Arial"/>
                <w:sz w:val="22"/>
                <w:szCs w:val="22"/>
              </w:rPr>
              <w:t>podjemna</w:t>
            </w:r>
            <w:proofErr w:type="spellEnd"/>
            <w:r w:rsidRPr="00507A2A">
              <w:rPr>
                <w:rFonts w:ascii="Arial" w:hAnsi="Arial" w:cs="Arial"/>
                <w:sz w:val="22"/>
                <w:szCs w:val="22"/>
              </w:rPr>
              <w:t xml:space="preserve"> pogodba, študentsko delo)</w:t>
            </w:r>
          </w:p>
        </w:tc>
        <w:tc>
          <w:tcPr>
            <w:tcW w:w="2551" w:type="dxa"/>
          </w:tcPr>
          <w:p w14:paraId="7DDB2489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5B15AA22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290605CA" w14:textId="77777777" w:rsidTr="00507A2A">
        <w:tc>
          <w:tcPr>
            <w:tcW w:w="9180" w:type="dxa"/>
            <w:gridSpan w:val="3"/>
            <w:shd w:val="clear" w:color="auto" w:fill="D9D9D9" w:themeFill="background1" w:themeFillShade="D9"/>
            <w:vAlign w:val="center"/>
          </w:tcPr>
          <w:p w14:paraId="73B605B6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>*Prostovoljno delo:</w:t>
            </w:r>
          </w:p>
        </w:tc>
      </w:tr>
      <w:tr w:rsidR="00507A2A" w:rsidRPr="00507A2A" w14:paraId="4936CA80" w14:textId="77777777" w:rsidTr="005B5046">
        <w:tc>
          <w:tcPr>
            <w:tcW w:w="4784" w:type="dxa"/>
            <w:vAlign w:val="center"/>
          </w:tcPr>
          <w:p w14:paraId="6718D4CC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3EA87BB6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 xml:space="preserve">št. oseb:           ; št. ur:        vrednost ure:      </w:t>
            </w:r>
            <w:proofErr w:type="spellStart"/>
            <w:r w:rsidRPr="00507A2A">
              <w:rPr>
                <w:rFonts w:ascii="Arial" w:hAnsi="Arial" w:cs="Arial"/>
                <w:sz w:val="22"/>
                <w:szCs w:val="22"/>
              </w:rPr>
              <w:t>eur</w:t>
            </w:r>
            <w:proofErr w:type="spellEnd"/>
          </w:p>
        </w:tc>
        <w:tc>
          <w:tcPr>
            <w:tcW w:w="1845" w:type="dxa"/>
            <w:vAlign w:val="center"/>
          </w:tcPr>
          <w:p w14:paraId="609EDAA5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07A2A" w:rsidRPr="00507A2A" w14:paraId="6E343F39" w14:textId="77777777" w:rsidTr="005B5046">
        <w:tc>
          <w:tcPr>
            <w:tcW w:w="4784" w:type="dxa"/>
            <w:vAlign w:val="center"/>
          </w:tcPr>
          <w:p w14:paraId="5603732E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 xml:space="preserve">2. Potni stroški </w:t>
            </w:r>
            <w:r w:rsidRPr="00507A2A">
              <w:rPr>
                <w:rFonts w:ascii="Arial" w:hAnsi="Arial" w:cs="Arial"/>
                <w:sz w:val="22"/>
                <w:szCs w:val="22"/>
              </w:rPr>
              <w:t>(povračilo stroškov zaposlenim in prostovoljcem)</w:t>
            </w:r>
          </w:p>
        </w:tc>
        <w:tc>
          <w:tcPr>
            <w:tcW w:w="2551" w:type="dxa"/>
            <w:vAlign w:val="center"/>
          </w:tcPr>
          <w:p w14:paraId="5D668E04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  <w:vAlign w:val="center"/>
          </w:tcPr>
          <w:p w14:paraId="42631548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07A2A" w:rsidRPr="00507A2A" w14:paraId="1808DE5D" w14:textId="77777777" w:rsidTr="005B5046">
        <w:tc>
          <w:tcPr>
            <w:tcW w:w="4784" w:type="dxa"/>
            <w:vAlign w:val="center"/>
          </w:tcPr>
          <w:p w14:paraId="656A6644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3DE22295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>Št. km x cena/km</w:t>
            </w:r>
          </w:p>
        </w:tc>
        <w:tc>
          <w:tcPr>
            <w:tcW w:w="1845" w:type="dxa"/>
            <w:vAlign w:val="center"/>
          </w:tcPr>
          <w:p w14:paraId="27558CD7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07A2A" w:rsidRPr="00507A2A" w14:paraId="5BEBF284" w14:textId="77777777" w:rsidTr="005B5046">
        <w:tc>
          <w:tcPr>
            <w:tcW w:w="4784" w:type="dxa"/>
            <w:vAlign w:val="center"/>
          </w:tcPr>
          <w:p w14:paraId="2747497D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74DB009F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  <w:vAlign w:val="center"/>
          </w:tcPr>
          <w:p w14:paraId="10B3C728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07A2A" w:rsidRPr="00507A2A" w14:paraId="5013E3AC" w14:textId="77777777" w:rsidTr="005B5046">
        <w:tc>
          <w:tcPr>
            <w:tcW w:w="4784" w:type="dxa"/>
            <w:vAlign w:val="center"/>
          </w:tcPr>
          <w:p w14:paraId="05C39982" w14:textId="4AF314C7" w:rsidR="00507A2A" w:rsidRPr="00507A2A" w:rsidRDefault="00507A2A" w:rsidP="005B5046">
            <w:pPr>
              <w:ind w:right="-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 xml:space="preserve">3. Stroški storitev </w:t>
            </w:r>
            <w:r w:rsidRPr="00507A2A">
              <w:rPr>
                <w:rFonts w:ascii="Arial" w:hAnsi="Arial" w:cs="Arial"/>
                <w:sz w:val="22"/>
                <w:szCs w:val="22"/>
              </w:rPr>
              <w:t xml:space="preserve">(npr. najem opreme in prostorov za izvedbo </w:t>
            </w:r>
            <w:r w:rsidR="005B5046">
              <w:rPr>
                <w:rFonts w:ascii="Arial" w:hAnsi="Arial" w:cs="Arial"/>
                <w:sz w:val="22"/>
                <w:szCs w:val="22"/>
              </w:rPr>
              <w:t>projekta</w:t>
            </w:r>
            <w:r w:rsidRPr="00507A2A">
              <w:rPr>
                <w:rFonts w:ascii="Arial" w:hAnsi="Arial" w:cs="Arial"/>
                <w:sz w:val="22"/>
                <w:szCs w:val="22"/>
              </w:rPr>
              <w:t>, stroški izvedbe pogostitev, nočitve, oblikovanje promocijskih materialov, tisk, zakup medijskega/oglasnega prostora, stroški prevozov za udeležence, ostalo (navedite)</w:t>
            </w:r>
          </w:p>
        </w:tc>
        <w:tc>
          <w:tcPr>
            <w:tcW w:w="2551" w:type="dxa"/>
            <w:vAlign w:val="center"/>
          </w:tcPr>
          <w:p w14:paraId="3BE4C4C0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  <w:vAlign w:val="center"/>
          </w:tcPr>
          <w:p w14:paraId="525CE040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07A2A" w:rsidRPr="00507A2A" w14:paraId="3BD2E6FD" w14:textId="77777777" w:rsidTr="005B5046">
        <w:tc>
          <w:tcPr>
            <w:tcW w:w="4784" w:type="dxa"/>
          </w:tcPr>
          <w:p w14:paraId="261210F5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1E2147D2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7DCCFB55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1A3699F5" w14:textId="77777777" w:rsidTr="005B5046">
        <w:tc>
          <w:tcPr>
            <w:tcW w:w="4784" w:type="dxa"/>
          </w:tcPr>
          <w:p w14:paraId="24F43C2C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48B529AB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690C5C1C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7592984D" w14:textId="77777777" w:rsidTr="005B5046">
        <w:tc>
          <w:tcPr>
            <w:tcW w:w="4784" w:type="dxa"/>
          </w:tcPr>
          <w:p w14:paraId="3BBD022D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5D095EB3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4B82D783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0042D29F" w14:textId="77777777" w:rsidTr="005B5046">
        <w:tc>
          <w:tcPr>
            <w:tcW w:w="4784" w:type="dxa"/>
          </w:tcPr>
          <w:p w14:paraId="13E9A867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05EE3696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1EB0D0B1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38FEACC2" w14:textId="77777777" w:rsidTr="005B5046">
        <w:tc>
          <w:tcPr>
            <w:tcW w:w="4784" w:type="dxa"/>
          </w:tcPr>
          <w:p w14:paraId="67932833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137A25D7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500A5F81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5CCB484C" w14:textId="77777777" w:rsidTr="005B5046">
        <w:tc>
          <w:tcPr>
            <w:tcW w:w="4784" w:type="dxa"/>
          </w:tcPr>
          <w:p w14:paraId="1D36609A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4A24AA6B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7BAAA6BB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7B15782C" w14:textId="77777777" w:rsidTr="005B5046">
        <w:tc>
          <w:tcPr>
            <w:tcW w:w="4784" w:type="dxa"/>
          </w:tcPr>
          <w:p w14:paraId="7DA168E4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4. Stroški materiala in opreme</w:t>
            </w:r>
            <w:r w:rsidRPr="00507A2A">
              <w:rPr>
                <w:rFonts w:ascii="Arial" w:hAnsi="Arial" w:cs="Arial"/>
                <w:sz w:val="22"/>
                <w:szCs w:val="22"/>
              </w:rPr>
              <w:t xml:space="preserve"> (npr. potrošni materiali, nakup osnovnih sredstev, ostalo (navedite))</w:t>
            </w:r>
          </w:p>
        </w:tc>
        <w:tc>
          <w:tcPr>
            <w:tcW w:w="2551" w:type="dxa"/>
          </w:tcPr>
          <w:p w14:paraId="3441F880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61E72223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06139033" w14:textId="77777777" w:rsidTr="005B5046">
        <w:tc>
          <w:tcPr>
            <w:tcW w:w="4784" w:type="dxa"/>
          </w:tcPr>
          <w:p w14:paraId="01B01990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51" w:type="dxa"/>
          </w:tcPr>
          <w:p w14:paraId="5BD15A3D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097FC775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05BBF902" w14:textId="77777777" w:rsidTr="005B5046">
        <w:tc>
          <w:tcPr>
            <w:tcW w:w="4784" w:type="dxa"/>
          </w:tcPr>
          <w:p w14:paraId="378FACF3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51" w:type="dxa"/>
          </w:tcPr>
          <w:p w14:paraId="1DEAB781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508E7F71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411BD96A" w14:textId="77777777" w:rsidTr="005B5046">
        <w:tc>
          <w:tcPr>
            <w:tcW w:w="4784" w:type="dxa"/>
          </w:tcPr>
          <w:p w14:paraId="174C64DF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551" w:type="dxa"/>
          </w:tcPr>
          <w:p w14:paraId="68C679C1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2139CA8A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5046" w:rsidRPr="00507A2A" w14:paraId="4B79AC8A" w14:textId="5E6749E1" w:rsidTr="005B5046">
        <w:tc>
          <w:tcPr>
            <w:tcW w:w="4784" w:type="dxa"/>
            <w:shd w:val="clear" w:color="auto" w:fill="D9D9D9" w:themeFill="background1" w:themeFillShade="D9"/>
          </w:tcPr>
          <w:p w14:paraId="647083B5" w14:textId="30B249D9" w:rsidR="005B5046" w:rsidRPr="005B5046" w:rsidRDefault="005B5046" w:rsidP="00B05898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B5046">
              <w:rPr>
                <w:rFonts w:ascii="Arial" w:hAnsi="Arial" w:cs="Arial"/>
                <w:b/>
                <w:sz w:val="22"/>
                <w:szCs w:val="22"/>
              </w:rPr>
              <w:t xml:space="preserve">5. Posredni stroški </w:t>
            </w:r>
            <w:r w:rsidRPr="005B5046">
              <w:rPr>
                <w:rFonts w:ascii="Arial" w:hAnsi="Arial" w:cs="Arial"/>
                <w:sz w:val="22"/>
                <w:szCs w:val="22"/>
              </w:rPr>
              <w:t>(stroški rednega delovanja)</w:t>
            </w:r>
            <w:r w:rsidR="0028435B">
              <w:rPr>
                <w:rFonts w:ascii="Arial" w:hAnsi="Arial" w:cs="Arial"/>
                <w:sz w:val="22"/>
                <w:szCs w:val="22"/>
              </w:rPr>
              <w:t xml:space="preserve"> -</w:t>
            </w:r>
            <w:r w:rsidRPr="005B5046">
              <w:rPr>
                <w:rFonts w:ascii="Arial" w:hAnsi="Arial" w:cs="Arial"/>
                <w:sz w:val="22"/>
                <w:szCs w:val="22"/>
              </w:rPr>
              <w:t xml:space="preserve"> najve</w:t>
            </w:r>
            <w:r w:rsidR="00B05898">
              <w:rPr>
                <w:rFonts w:ascii="Arial" w:hAnsi="Arial" w:cs="Arial"/>
                <w:sz w:val="22"/>
                <w:szCs w:val="22"/>
              </w:rPr>
              <w:t>č do 10 % celotne vrednosti projekta</w:t>
            </w:r>
          </w:p>
        </w:tc>
        <w:tc>
          <w:tcPr>
            <w:tcW w:w="2554" w:type="dxa"/>
            <w:shd w:val="clear" w:color="auto" w:fill="D9D9D9" w:themeFill="background1" w:themeFillShade="D9"/>
          </w:tcPr>
          <w:p w14:paraId="355B6E6F" w14:textId="77777777" w:rsidR="005B5046" w:rsidRDefault="005B5046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6610E40" w14:textId="77777777" w:rsidR="0028435B" w:rsidRPr="005B5046" w:rsidRDefault="0028435B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</w:tcPr>
          <w:p w14:paraId="3B8A1EF8" w14:textId="77777777" w:rsidR="005B5046" w:rsidRPr="005B5046" w:rsidRDefault="005B5046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6F1A4F6D" w14:textId="77777777" w:rsidTr="005B5046">
        <w:tc>
          <w:tcPr>
            <w:tcW w:w="4784" w:type="dxa"/>
          </w:tcPr>
          <w:p w14:paraId="15DD18A8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 xml:space="preserve">Najem poslovnih prostorov, telefon, internet, </w:t>
            </w:r>
            <w:r w:rsidRPr="00507A2A">
              <w:rPr>
                <w:rFonts w:ascii="Arial" w:hAnsi="Arial" w:cs="Arial"/>
                <w:sz w:val="22"/>
                <w:szCs w:val="22"/>
              </w:rPr>
              <w:lastRenderedPageBreak/>
              <w:t>pošta, elektrika, voda, administracija, računovodske storitve itd.</w:t>
            </w:r>
          </w:p>
        </w:tc>
        <w:tc>
          <w:tcPr>
            <w:tcW w:w="2551" w:type="dxa"/>
          </w:tcPr>
          <w:p w14:paraId="5E07956F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5" w:type="dxa"/>
          </w:tcPr>
          <w:p w14:paraId="63FCAA33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11F83080" w14:textId="77777777" w:rsidTr="005B5046">
        <w:tc>
          <w:tcPr>
            <w:tcW w:w="4784" w:type="dxa"/>
          </w:tcPr>
          <w:p w14:paraId="5F65EDD3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1" w:type="dxa"/>
          </w:tcPr>
          <w:p w14:paraId="6461A0C6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>Skupaj:</w:t>
            </w:r>
          </w:p>
        </w:tc>
        <w:tc>
          <w:tcPr>
            <w:tcW w:w="1845" w:type="dxa"/>
          </w:tcPr>
          <w:p w14:paraId="1061C611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4D1EB1A" w14:textId="77777777" w:rsidR="00E5387D" w:rsidRDefault="00E5387D" w:rsidP="00507A2A">
      <w:pPr>
        <w:tabs>
          <w:tab w:val="left" w:pos="1418"/>
        </w:tabs>
        <w:spacing w:line="276" w:lineRule="auto"/>
        <w:ind w:right="284"/>
        <w:jc w:val="both"/>
        <w:rPr>
          <w:rFonts w:ascii="Arial" w:hAnsi="Arial" w:cs="Arial"/>
          <w:b/>
          <w:sz w:val="22"/>
          <w:szCs w:val="22"/>
        </w:rPr>
      </w:pPr>
    </w:p>
    <w:p w14:paraId="10A0BEA9" w14:textId="77777777" w:rsidR="00E5387D" w:rsidRDefault="00E5387D" w:rsidP="00507A2A">
      <w:pPr>
        <w:tabs>
          <w:tab w:val="left" w:pos="1418"/>
        </w:tabs>
        <w:spacing w:line="276" w:lineRule="auto"/>
        <w:ind w:right="284"/>
        <w:jc w:val="both"/>
        <w:rPr>
          <w:rFonts w:ascii="Arial" w:hAnsi="Arial" w:cs="Arial"/>
          <w:b/>
          <w:sz w:val="22"/>
          <w:szCs w:val="22"/>
        </w:rPr>
      </w:pPr>
    </w:p>
    <w:p w14:paraId="59994A6C" w14:textId="164CAFAB" w:rsidR="00E54069" w:rsidRDefault="00E5387D" w:rsidP="00E5387D">
      <w:pPr>
        <w:tabs>
          <w:tab w:val="left" w:pos="1418"/>
        </w:tabs>
        <w:spacing w:line="276" w:lineRule="auto"/>
        <w:ind w:right="284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VIRI FINANCIRANJA PROJEKTA</w:t>
      </w:r>
    </w:p>
    <w:p w14:paraId="16FBF463" w14:textId="77777777" w:rsidR="00E5387D" w:rsidRDefault="00E5387D" w:rsidP="00E5387D">
      <w:pPr>
        <w:tabs>
          <w:tab w:val="left" w:pos="1418"/>
        </w:tabs>
        <w:spacing w:line="276" w:lineRule="auto"/>
        <w:ind w:right="284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2758"/>
        <w:gridCol w:w="1778"/>
      </w:tblGrid>
      <w:tr w:rsidR="00507A2A" w:rsidRPr="00507A2A" w14:paraId="296634DC" w14:textId="77777777" w:rsidTr="00507A2A">
        <w:tc>
          <w:tcPr>
            <w:tcW w:w="4361" w:type="dxa"/>
          </w:tcPr>
          <w:p w14:paraId="603F551C" w14:textId="77777777" w:rsidR="00507A2A" w:rsidRPr="00507A2A" w:rsidRDefault="00507A2A" w:rsidP="00A14584">
            <w:pPr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 xml:space="preserve">VIR SOFINANCIRANJA </w:t>
            </w:r>
          </w:p>
        </w:tc>
        <w:tc>
          <w:tcPr>
            <w:tcW w:w="2758" w:type="dxa"/>
          </w:tcPr>
          <w:p w14:paraId="78B0FB05" w14:textId="77777777" w:rsidR="00507A2A" w:rsidRPr="00507A2A" w:rsidRDefault="00507A2A" w:rsidP="00A14584">
            <w:pPr>
              <w:ind w:right="-1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zaprošena sredstva v €</w:t>
            </w:r>
          </w:p>
        </w:tc>
        <w:tc>
          <w:tcPr>
            <w:tcW w:w="1778" w:type="dxa"/>
          </w:tcPr>
          <w:p w14:paraId="389AE594" w14:textId="77777777" w:rsidR="00507A2A" w:rsidRPr="00507A2A" w:rsidRDefault="00507A2A" w:rsidP="00507A2A">
            <w:pPr>
              <w:ind w:right="-1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delež v %</w:t>
            </w:r>
          </w:p>
        </w:tc>
      </w:tr>
      <w:tr w:rsidR="00507A2A" w:rsidRPr="00507A2A" w14:paraId="2B04D1CB" w14:textId="77777777" w:rsidTr="00507A2A">
        <w:tc>
          <w:tcPr>
            <w:tcW w:w="4361" w:type="dxa"/>
          </w:tcPr>
          <w:p w14:paraId="5106AA72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sz w:val="22"/>
                <w:szCs w:val="22"/>
              </w:rPr>
              <w:t>Mestna občina Novo mesto (do 50 %)</w:t>
            </w:r>
          </w:p>
        </w:tc>
        <w:tc>
          <w:tcPr>
            <w:tcW w:w="2758" w:type="dxa"/>
          </w:tcPr>
          <w:p w14:paraId="07C5BF0B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78" w:type="dxa"/>
          </w:tcPr>
          <w:p w14:paraId="483EC47D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2398914F" w14:textId="77777777" w:rsidTr="00507A2A">
        <w:tc>
          <w:tcPr>
            <w:tcW w:w="4361" w:type="dxa"/>
          </w:tcPr>
          <w:p w14:paraId="423AE10A" w14:textId="1A775784" w:rsidR="00507A2A" w:rsidRPr="00E5387D" w:rsidRDefault="00507A2A" w:rsidP="00E5387D">
            <w:pPr>
              <w:ind w:right="-1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507A2A">
              <w:rPr>
                <w:rFonts w:ascii="Arial" w:hAnsi="Arial" w:cs="Arial"/>
                <w:bCs/>
                <w:sz w:val="22"/>
                <w:szCs w:val="22"/>
              </w:rPr>
              <w:t>Ostali javni viri (sredstva proračuna RS, EU, drugih lokalnih skupnosti: navedite vire in zneske)</w:t>
            </w:r>
          </w:p>
        </w:tc>
        <w:tc>
          <w:tcPr>
            <w:tcW w:w="2758" w:type="dxa"/>
          </w:tcPr>
          <w:p w14:paraId="67D823E2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78" w:type="dxa"/>
          </w:tcPr>
          <w:p w14:paraId="69E57A7A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270F4592" w14:textId="77777777" w:rsidTr="00507A2A">
        <w:tc>
          <w:tcPr>
            <w:tcW w:w="4361" w:type="dxa"/>
          </w:tcPr>
          <w:p w14:paraId="5EDFED88" w14:textId="053DC1F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507A2A">
              <w:rPr>
                <w:rFonts w:ascii="Arial" w:hAnsi="Arial" w:cs="Arial"/>
                <w:bCs/>
                <w:sz w:val="22"/>
                <w:szCs w:val="22"/>
              </w:rPr>
              <w:t>Sponzorji in donatorji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507A2A">
              <w:rPr>
                <w:rFonts w:ascii="Arial" w:hAnsi="Arial" w:cs="Arial"/>
                <w:bCs/>
                <w:sz w:val="22"/>
                <w:szCs w:val="22"/>
              </w:rPr>
              <w:t>(navedite posamezno)</w:t>
            </w:r>
          </w:p>
        </w:tc>
        <w:tc>
          <w:tcPr>
            <w:tcW w:w="2758" w:type="dxa"/>
          </w:tcPr>
          <w:p w14:paraId="4FA86747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78" w:type="dxa"/>
          </w:tcPr>
          <w:p w14:paraId="0A8EE5B7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4F0819A1" w14:textId="77777777" w:rsidTr="00507A2A">
        <w:tc>
          <w:tcPr>
            <w:tcW w:w="4361" w:type="dxa"/>
          </w:tcPr>
          <w:p w14:paraId="0FECAC56" w14:textId="77777777" w:rsidR="00507A2A" w:rsidRPr="00507A2A" w:rsidRDefault="00507A2A" w:rsidP="00507A2A">
            <w:pPr>
              <w:ind w:right="-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07A2A">
              <w:rPr>
                <w:rFonts w:ascii="Arial" w:hAnsi="Arial" w:cs="Arial"/>
                <w:bCs/>
                <w:sz w:val="22"/>
                <w:szCs w:val="22"/>
              </w:rPr>
              <w:t>Lastna sredstva (č</w:t>
            </w:r>
            <w:r w:rsidRPr="00507A2A">
              <w:rPr>
                <w:rFonts w:ascii="Arial" w:hAnsi="Arial" w:cs="Arial"/>
                <w:sz w:val="22"/>
                <w:szCs w:val="22"/>
              </w:rPr>
              <w:t>lanarine, prispevki uporabnikov, prihodki od lastne dejavnosti, prostovoljsko delo)</w:t>
            </w:r>
          </w:p>
        </w:tc>
        <w:tc>
          <w:tcPr>
            <w:tcW w:w="2758" w:type="dxa"/>
          </w:tcPr>
          <w:p w14:paraId="059C1EDC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78" w:type="dxa"/>
          </w:tcPr>
          <w:p w14:paraId="51589990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59C21543" w14:textId="77777777" w:rsidTr="00507A2A">
        <w:trPr>
          <w:trHeight w:val="424"/>
        </w:trPr>
        <w:tc>
          <w:tcPr>
            <w:tcW w:w="4361" w:type="dxa"/>
          </w:tcPr>
          <w:p w14:paraId="6E5EC030" w14:textId="01BF1438" w:rsidR="00507A2A" w:rsidRPr="00507A2A" w:rsidRDefault="00507A2A" w:rsidP="00E5387D">
            <w:pPr>
              <w:ind w:right="-1"/>
              <w:rPr>
                <w:rFonts w:ascii="Arial" w:hAnsi="Arial" w:cs="Arial"/>
                <w:bCs/>
                <w:sz w:val="22"/>
                <w:szCs w:val="22"/>
              </w:rPr>
            </w:pPr>
            <w:r w:rsidRPr="00507A2A">
              <w:rPr>
                <w:rFonts w:ascii="Arial" w:hAnsi="Arial" w:cs="Arial"/>
                <w:bCs/>
                <w:sz w:val="22"/>
                <w:szCs w:val="22"/>
              </w:rPr>
              <w:t>Drugi viri (navedite)</w:t>
            </w:r>
          </w:p>
        </w:tc>
        <w:tc>
          <w:tcPr>
            <w:tcW w:w="2758" w:type="dxa"/>
          </w:tcPr>
          <w:p w14:paraId="43FFF53D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78" w:type="dxa"/>
          </w:tcPr>
          <w:p w14:paraId="4D6FEC1E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07A2A" w:rsidRPr="00507A2A" w14:paraId="5AA52B95" w14:textId="77777777" w:rsidTr="00507A2A">
        <w:tc>
          <w:tcPr>
            <w:tcW w:w="4361" w:type="dxa"/>
          </w:tcPr>
          <w:p w14:paraId="05B6876E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2758" w:type="dxa"/>
          </w:tcPr>
          <w:p w14:paraId="46764381" w14:textId="77777777" w:rsidR="00507A2A" w:rsidRPr="00507A2A" w:rsidRDefault="00507A2A" w:rsidP="00A14584">
            <w:pPr>
              <w:ind w:right="-1"/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78" w:type="dxa"/>
          </w:tcPr>
          <w:p w14:paraId="42087CB6" w14:textId="77777777" w:rsidR="00507A2A" w:rsidRPr="00507A2A" w:rsidRDefault="00507A2A" w:rsidP="00A14584">
            <w:pPr>
              <w:ind w:right="-1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07A2A">
              <w:rPr>
                <w:rFonts w:ascii="Arial" w:hAnsi="Arial" w:cs="Arial"/>
                <w:b/>
                <w:sz w:val="22"/>
                <w:szCs w:val="22"/>
              </w:rPr>
              <w:t>100%</w:t>
            </w:r>
          </w:p>
        </w:tc>
      </w:tr>
    </w:tbl>
    <w:p w14:paraId="6E84DE76" w14:textId="77777777" w:rsidR="00507A2A" w:rsidRDefault="00507A2A" w:rsidP="00E54069">
      <w:pPr>
        <w:spacing w:line="276" w:lineRule="auto"/>
        <w:ind w:right="-1"/>
        <w:jc w:val="both"/>
        <w:rPr>
          <w:rFonts w:ascii="Arial" w:hAnsi="Arial" w:cs="Arial"/>
          <w:b/>
          <w:sz w:val="22"/>
          <w:szCs w:val="22"/>
        </w:rPr>
      </w:pPr>
    </w:p>
    <w:p w14:paraId="61E91026" w14:textId="77777777" w:rsidR="00507A2A" w:rsidRDefault="00507A2A" w:rsidP="00507A2A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F651066" w14:textId="6FA06A6A" w:rsidR="00E5387D" w:rsidRPr="00E5387D" w:rsidRDefault="00E5387D" w:rsidP="00E5387D">
      <w:pPr>
        <w:pStyle w:val="Odstavekseznama"/>
        <w:numPr>
          <w:ilvl w:val="0"/>
          <w:numId w:val="17"/>
        </w:num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E5387D">
        <w:rPr>
          <w:rFonts w:ascii="Arial" w:hAnsi="Arial" w:cs="Arial"/>
          <w:b/>
          <w:sz w:val="22"/>
          <w:szCs w:val="22"/>
          <w:u w:val="single"/>
        </w:rPr>
        <w:t>SPECIFIČNI KRITERIJI</w:t>
      </w:r>
    </w:p>
    <w:p w14:paraId="22698E13" w14:textId="77777777" w:rsidR="00914EE3" w:rsidRDefault="00914EE3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5ADB3575" w14:textId="06E7200D" w:rsidR="00E5387D" w:rsidRPr="00E5387D" w:rsidRDefault="00E5387D" w:rsidP="00914EE3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PRIJAVITELJ IMA/NIMA ODOBRENIH JAVNIH DEL S STRANI MONM </w:t>
      </w:r>
      <w:r>
        <w:rPr>
          <w:rFonts w:ascii="Arial" w:hAnsi="Arial" w:cs="Arial"/>
          <w:sz w:val="18"/>
          <w:szCs w:val="18"/>
        </w:rPr>
        <w:t>(ustrezno obkrožite)</w:t>
      </w:r>
    </w:p>
    <w:p w14:paraId="6BC54A04" w14:textId="77777777" w:rsidR="00E5387D" w:rsidRDefault="00E5387D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269EABE3" w14:textId="4066E36F" w:rsidR="00E5387D" w:rsidRPr="00E5387D" w:rsidRDefault="00E5387D" w:rsidP="00914EE3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5387D">
        <w:rPr>
          <w:rFonts w:ascii="Arial" w:hAnsi="Arial" w:cs="Arial"/>
          <w:sz w:val="22"/>
          <w:szCs w:val="22"/>
        </w:rPr>
        <w:t>IMA</w:t>
      </w:r>
    </w:p>
    <w:p w14:paraId="78FDEC80" w14:textId="398D588D" w:rsidR="00E5387D" w:rsidRPr="00E5387D" w:rsidRDefault="00E5387D" w:rsidP="00914EE3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5387D">
        <w:rPr>
          <w:rFonts w:ascii="Arial" w:hAnsi="Arial" w:cs="Arial"/>
          <w:sz w:val="22"/>
          <w:szCs w:val="22"/>
        </w:rPr>
        <w:t>NIMA</w:t>
      </w:r>
    </w:p>
    <w:p w14:paraId="462FF9C2" w14:textId="77777777" w:rsidR="00E5387D" w:rsidRDefault="00E5387D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16F660F7" w14:textId="0D943CBD" w:rsidR="00E5387D" w:rsidRPr="00E5387D" w:rsidRDefault="00E5387D" w:rsidP="00E5387D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PRIJAVITELJ IMA/NIMA BREZPLAČNE UPORABE OBČINSKIH PROSTOROV OZ. SUBVENCIONIRANE NAJEMNINE </w:t>
      </w:r>
      <w:r>
        <w:rPr>
          <w:rFonts w:ascii="Arial" w:hAnsi="Arial" w:cs="Arial"/>
          <w:sz w:val="18"/>
          <w:szCs w:val="18"/>
        </w:rPr>
        <w:t>(ustrezno obkrožite)</w:t>
      </w:r>
    </w:p>
    <w:p w14:paraId="04F2A466" w14:textId="77777777" w:rsidR="00E5387D" w:rsidRDefault="00E5387D" w:rsidP="00E5387D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B998729" w14:textId="77777777" w:rsidR="00E5387D" w:rsidRPr="00E5387D" w:rsidRDefault="00E5387D" w:rsidP="00E5387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5387D">
        <w:rPr>
          <w:rFonts w:ascii="Arial" w:hAnsi="Arial" w:cs="Arial"/>
          <w:sz w:val="22"/>
          <w:szCs w:val="22"/>
        </w:rPr>
        <w:t>IMA</w:t>
      </w:r>
    </w:p>
    <w:p w14:paraId="7BE3333E" w14:textId="77777777" w:rsidR="00E5387D" w:rsidRPr="00E5387D" w:rsidRDefault="00E5387D" w:rsidP="00E5387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5387D">
        <w:rPr>
          <w:rFonts w:ascii="Arial" w:hAnsi="Arial" w:cs="Arial"/>
          <w:sz w:val="22"/>
          <w:szCs w:val="22"/>
        </w:rPr>
        <w:t>NIMA</w:t>
      </w:r>
    </w:p>
    <w:p w14:paraId="7E8AE13A" w14:textId="77777777" w:rsidR="00E5387D" w:rsidRDefault="00E5387D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30859F96" w14:textId="77777777" w:rsidR="00E5387D" w:rsidRPr="00E5387D" w:rsidRDefault="00E5387D" w:rsidP="00E5387D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PRIJAVITELJ IMA ODLOČBO O DELOVANJU V JAVNEM INTERESU NA PODROČJU MLADINE </w:t>
      </w:r>
      <w:r>
        <w:rPr>
          <w:rFonts w:ascii="Arial" w:hAnsi="Arial" w:cs="Arial"/>
          <w:sz w:val="18"/>
          <w:szCs w:val="18"/>
        </w:rPr>
        <w:t>(ustrezno obkrožite)</w:t>
      </w:r>
    </w:p>
    <w:p w14:paraId="1147FA43" w14:textId="77777777" w:rsidR="00E5387D" w:rsidRDefault="00E5387D" w:rsidP="00E5387D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11589BBB" w14:textId="77777777" w:rsidR="00E5387D" w:rsidRPr="00E5387D" w:rsidRDefault="00E5387D" w:rsidP="00E5387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5387D">
        <w:rPr>
          <w:rFonts w:ascii="Arial" w:hAnsi="Arial" w:cs="Arial"/>
          <w:sz w:val="22"/>
          <w:szCs w:val="22"/>
        </w:rPr>
        <w:t>IMA</w:t>
      </w:r>
    </w:p>
    <w:p w14:paraId="0F5B220A" w14:textId="77777777" w:rsidR="00E5387D" w:rsidRPr="00E5387D" w:rsidRDefault="00E5387D" w:rsidP="00E5387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5387D">
        <w:rPr>
          <w:rFonts w:ascii="Arial" w:hAnsi="Arial" w:cs="Arial"/>
          <w:sz w:val="22"/>
          <w:szCs w:val="22"/>
        </w:rPr>
        <w:t>NIMA</w:t>
      </w:r>
    </w:p>
    <w:p w14:paraId="7BDF5351" w14:textId="30348E18" w:rsidR="00E5387D" w:rsidRDefault="00E5387D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418C3978" w14:textId="77777777" w:rsidR="00E5387D" w:rsidRDefault="00E5387D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03B6BAEC" w14:textId="77777777" w:rsidR="00D44A27" w:rsidRDefault="00D44A27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142D9C8B" w14:textId="77777777" w:rsidR="00D44A27" w:rsidRDefault="00D44A27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34DB4BCD" w14:textId="77777777" w:rsidR="00D44A27" w:rsidRDefault="00D44A27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5BF7C000" w14:textId="77777777" w:rsidR="00D44A27" w:rsidRDefault="00D44A27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4A8DB99C" w14:textId="77777777" w:rsidR="00D44A27" w:rsidRDefault="00D44A27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3A1667F2" w14:textId="77777777" w:rsidR="00D44A27" w:rsidRDefault="00D44A27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089E7354" w14:textId="77777777" w:rsidR="00D44A27" w:rsidRDefault="00D44A27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3B8591ED" w14:textId="77777777" w:rsidR="00E5387D" w:rsidRDefault="00E5387D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152AB1B" w14:textId="77777777" w:rsidR="00D44A27" w:rsidRPr="001144EC" w:rsidRDefault="00D44A27" w:rsidP="00D44A27">
      <w:pPr>
        <w:jc w:val="center"/>
        <w:rPr>
          <w:rFonts w:ascii="Arial" w:hAnsi="Arial" w:cs="Arial"/>
          <w:b/>
          <w:sz w:val="28"/>
        </w:rPr>
      </w:pPr>
      <w:r w:rsidRPr="001144EC">
        <w:rPr>
          <w:rFonts w:ascii="Arial" w:hAnsi="Arial" w:cs="Arial"/>
          <w:b/>
          <w:sz w:val="28"/>
        </w:rPr>
        <w:lastRenderedPageBreak/>
        <w:t>IZJAVA O VERODOSTOJNOSTI IN RESNIČNOSTI PODATKOV IN SOGLAŠANJE Z DOLOČILI RAZPISNE DOKUMENTACIJE</w:t>
      </w:r>
    </w:p>
    <w:p w14:paraId="3B7B0A91" w14:textId="77777777" w:rsidR="00D44A27" w:rsidRPr="001144EC" w:rsidRDefault="00D44A27" w:rsidP="00D44A27">
      <w:pPr>
        <w:rPr>
          <w:rFonts w:ascii="Arial" w:hAnsi="Arial" w:cs="Arial"/>
        </w:rPr>
      </w:pPr>
    </w:p>
    <w:p w14:paraId="7A513BC2" w14:textId="77777777" w:rsidR="00D44A27" w:rsidRPr="001144EC" w:rsidRDefault="00D44A27" w:rsidP="00D44A27">
      <w:pPr>
        <w:rPr>
          <w:rFonts w:ascii="Arial" w:hAnsi="Arial" w:cs="Arial"/>
        </w:rPr>
      </w:pPr>
    </w:p>
    <w:p w14:paraId="196E6E93" w14:textId="77777777" w:rsidR="00D44A27" w:rsidRPr="001144EC" w:rsidRDefault="00D44A27" w:rsidP="00D44A27">
      <w:pPr>
        <w:rPr>
          <w:rFonts w:ascii="Arial" w:hAnsi="Arial" w:cs="Arial"/>
        </w:rPr>
      </w:pPr>
    </w:p>
    <w:p w14:paraId="3C94C2DD" w14:textId="77777777" w:rsidR="00D44A27" w:rsidRPr="001144EC" w:rsidRDefault="00D44A27" w:rsidP="00D44A27">
      <w:pPr>
        <w:rPr>
          <w:rFonts w:ascii="Arial" w:hAnsi="Arial" w:cs="Arial"/>
        </w:rPr>
      </w:pPr>
    </w:p>
    <w:p w14:paraId="32045A60" w14:textId="77777777" w:rsidR="00D44A27" w:rsidRPr="001144EC" w:rsidRDefault="00D44A27" w:rsidP="00D44A27">
      <w:pPr>
        <w:rPr>
          <w:rFonts w:ascii="Arial" w:hAnsi="Arial" w:cs="Arial"/>
        </w:rPr>
      </w:pPr>
    </w:p>
    <w:p w14:paraId="6C0BD04A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  <w:r w:rsidRPr="001144EC">
        <w:rPr>
          <w:rFonts w:ascii="Arial" w:hAnsi="Arial" w:cs="Arial"/>
          <w:sz w:val="22"/>
          <w:szCs w:val="22"/>
        </w:rPr>
        <w:t>Spodaj podpisani _______________________________ (odgovorna oseba) pod kazensko in materialno odgovornostjo izjavljamo, da proti nam ni bila izdana pravnomočna sodna ali upravna odločba, s katero bi nam bilo prepovedano opravljati dejavnost, ki je predmet javnega razpisa.</w:t>
      </w:r>
    </w:p>
    <w:p w14:paraId="1C42A8A9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</w:p>
    <w:p w14:paraId="444D25F3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  <w:r w:rsidRPr="001144EC">
        <w:rPr>
          <w:rFonts w:ascii="Arial" w:hAnsi="Arial" w:cs="Arial"/>
          <w:sz w:val="22"/>
          <w:szCs w:val="22"/>
        </w:rPr>
        <w:t>S podpisom in žigom na tej izjavi potrjujemo, da sprejemamo pogoje in merila, navedene v javnem razpisu in pripadajoči razpisni dokumentaciji, ter da so vse navedbe v vlogi resnične in ustrezajo dejanskemu stanju, vse priložene fotokopije pa ustrezajo originalom.</w:t>
      </w:r>
    </w:p>
    <w:p w14:paraId="5EB5AADA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</w:p>
    <w:p w14:paraId="7A684349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  <w:r w:rsidRPr="001144EC">
        <w:rPr>
          <w:rFonts w:ascii="Arial" w:hAnsi="Arial" w:cs="Arial"/>
          <w:sz w:val="22"/>
          <w:szCs w:val="22"/>
        </w:rPr>
        <w:t>V skladu z razpisnimi pogoji soglašamo s preverjanjem namenske porabe odobrenih proračunskih sredstev.</w:t>
      </w:r>
    </w:p>
    <w:p w14:paraId="0CEA3C69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</w:p>
    <w:p w14:paraId="111C4969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  <w:r w:rsidRPr="001144EC">
        <w:rPr>
          <w:rFonts w:ascii="Arial" w:hAnsi="Arial" w:cs="Arial"/>
          <w:sz w:val="22"/>
          <w:szCs w:val="22"/>
        </w:rPr>
        <w:t>Mestna občina Novo mesto si v primeru, da ugotovi nepravilnosti, pridržuje vse pravice, da poseže po sankcijah proti društvu, ki so v njeni pristojnosti.</w:t>
      </w:r>
    </w:p>
    <w:p w14:paraId="0538FCA4" w14:textId="77777777" w:rsidR="00D44A27" w:rsidRPr="001144EC" w:rsidRDefault="00D44A27" w:rsidP="00D44A27">
      <w:pPr>
        <w:jc w:val="both"/>
        <w:rPr>
          <w:rFonts w:ascii="Arial" w:hAnsi="Arial" w:cs="Arial"/>
          <w:sz w:val="22"/>
          <w:szCs w:val="22"/>
        </w:rPr>
      </w:pPr>
    </w:p>
    <w:p w14:paraId="7640DB98" w14:textId="77777777" w:rsidR="00D44A27" w:rsidRPr="001144EC" w:rsidRDefault="00D44A27" w:rsidP="00D44A27">
      <w:pPr>
        <w:jc w:val="both"/>
        <w:rPr>
          <w:rFonts w:ascii="Arial" w:hAnsi="Arial" w:cs="Arial"/>
        </w:rPr>
      </w:pPr>
    </w:p>
    <w:p w14:paraId="31354304" w14:textId="77777777" w:rsidR="00D44A27" w:rsidRPr="001144EC" w:rsidRDefault="00D44A27" w:rsidP="00D44A27">
      <w:pPr>
        <w:jc w:val="both"/>
        <w:rPr>
          <w:rFonts w:ascii="Arial" w:hAnsi="Arial" w:cs="Arial"/>
        </w:rPr>
      </w:pPr>
    </w:p>
    <w:p w14:paraId="6358C066" w14:textId="77777777" w:rsidR="00D44A27" w:rsidRPr="001144EC" w:rsidRDefault="00D44A27" w:rsidP="00D44A27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5EDA01FD" w14:textId="77777777" w:rsidR="00D44A27" w:rsidRPr="001144EC" w:rsidRDefault="00D44A27" w:rsidP="00D44A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6C8B2731" w14:textId="77777777" w:rsidR="00D44A27" w:rsidRPr="001144EC" w:rsidRDefault="00D44A27" w:rsidP="00D44A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316B6C4D" w14:textId="77777777" w:rsidR="00D44A27" w:rsidRPr="001144EC" w:rsidRDefault="00D44A27" w:rsidP="00D44A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1144EC">
        <w:rPr>
          <w:rFonts w:ascii="Arial" w:hAnsi="Arial" w:cs="Arial"/>
          <w:sz w:val="22"/>
          <w:szCs w:val="22"/>
        </w:rPr>
        <w:t>Datum:</w:t>
      </w:r>
      <w:r w:rsidRPr="001144EC">
        <w:rPr>
          <w:rFonts w:ascii="Arial" w:hAnsi="Arial" w:cs="Arial"/>
          <w:sz w:val="22"/>
          <w:szCs w:val="22"/>
        </w:rPr>
        <w:tab/>
        <w:t>_______________</w:t>
      </w:r>
      <w:r w:rsidRPr="001144EC">
        <w:rPr>
          <w:rFonts w:ascii="Arial" w:hAnsi="Arial" w:cs="Arial"/>
          <w:sz w:val="22"/>
          <w:szCs w:val="22"/>
        </w:rPr>
        <w:tab/>
        <w:t>Ime in priimek:</w:t>
      </w:r>
      <w:r w:rsidRPr="001144EC">
        <w:rPr>
          <w:rFonts w:ascii="Arial" w:hAnsi="Arial" w:cs="Arial"/>
          <w:sz w:val="22"/>
          <w:szCs w:val="22"/>
        </w:rPr>
        <w:tab/>
        <w:t>________________________</w:t>
      </w:r>
    </w:p>
    <w:p w14:paraId="0126963A" w14:textId="77777777" w:rsidR="00D44A27" w:rsidRPr="001144EC" w:rsidRDefault="00D44A27" w:rsidP="00D44A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405DD0CA" w14:textId="77777777" w:rsidR="00D44A27" w:rsidRPr="001144EC" w:rsidRDefault="00D44A27" w:rsidP="00D44A27">
      <w:pPr>
        <w:tabs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1144EC">
        <w:rPr>
          <w:rFonts w:ascii="Arial" w:hAnsi="Arial" w:cs="Arial"/>
          <w:sz w:val="22"/>
          <w:szCs w:val="22"/>
        </w:rPr>
        <w:tab/>
        <w:t>ŽIG</w:t>
      </w:r>
      <w:r>
        <w:rPr>
          <w:rFonts w:ascii="Arial" w:hAnsi="Arial" w:cs="Arial"/>
          <w:sz w:val="22"/>
          <w:szCs w:val="22"/>
        </w:rPr>
        <w:tab/>
        <w:t>Podpis:</w:t>
      </w:r>
      <w:r>
        <w:rPr>
          <w:rFonts w:ascii="Arial" w:hAnsi="Arial" w:cs="Arial"/>
          <w:sz w:val="22"/>
          <w:szCs w:val="22"/>
        </w:rPr>
        <w:tab/>
        <w:t>________________________</w:t>
      </w:r>
    </w:p>
    <w:p w14:paraId="6A1FA52E" w14:textId="77777777" w:rsidR="00D44A27" w:rsidRPr="001144EC" w:rsidRDefault="00D44A27" w:rsidP="00D44A27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5B10CC2C" w14:textId="77777777" w:rsidR="00D44A27" w:rsidRDefault="00D44A27" w:rsidP="00D44A27">
      <w:pPr>
        <w:spacing w:line="276" w:lineRule="auto"/>
        <w:jc w:val="center"/>
        <w:outlineLvl w:val="0"/>
        <w:rPr>
          <w:rFonts w:ascii="Arial" w:hAnsi="Arial" w:cs="Arial"/>
          <w:b/>
          <w:sz w:val="22"/>
          <w:szCs w:val="22"/>
          <w:u w:val="single"/>
        </w:rPr>
      </w:pPr>
    </w:p>
    <w:p w14:paraId="2E75947E" w14:textId="77777777" w:rsidR="00D44A27" w:rsidRDefault="00D44A27" w:rsidP="00D44A27">
      <w:pPr>
        <w:spacing w:line="276" w:lineRule="auto"/>
        <w:jc w:val="center"/>
        <w:outlineLvl w:val="0"/>
        <w:rPr>
          <w:rFonts w:ascii="Arial" w:hAnsi="Arial" w:cs="Arial"/>
          <w:b/>
          <w:sz w:val="22"/>
          <w:szCs w:val="22"/>
          <w:u w:val="single"/>
        </w:rPr>
      </w:pPr>
    </w:p>
    <w:p w14:paraId="6FCE7DD0" w14:textId="77777777" w:rsidR="00D44A27" w:rsidRDefault="00D44A27" w:rsidP="00D44A27">
      <w:pPr>
        <w:spacing w:line="276" w:lineRule="auto"/>
        <w:jc w:val="center"/>
        <w:outlineLvl w:val="0"/>
        <w:rPr>
          <w:rFonts w:ascii="Arial" w:hAnsi="Arial" w:cs="Arial"/>
          <w:b/>
          <w:sz w:val="22"/>
          <w:szCs w:val="22"/>
          <w:u w:val="single"/>
        </w:rPr>
      </w:pPr>
    </w:p>
    <w:p w14:paraId="5FBD7ECF" w14:textId="77777777" w:rsidR="00D44A27" w:rsidRPr="001144EC" w:rsidRDefault="00D44A27" w:rsidP="00D44A27">
      <w:pPr>
        <w:spacing w:line="276" w:lineRule="auto"/>
        <w:jc w:val="center"/>
        <w:outlineLvl w:val="0"/>
        <w:rPr>
          <w:rFonts w:ascii="Arial" w:hAnsi="Arial" w:cs="Arial"/>
          <w:b/>
          <w:sz w:val="22"/>
          <w:szCs w:val="22"/>
          <w:u w:val="single"/>
        </w:rPr>
      </w:pPr>
      <w:r w:rsidRPr="001144EC">
        <w:rPr>
          <w:rFonts w:ascii="Arial" w:hAnsi="Arial" w:cs="Arial"/>
          <w:b/>
          <w:sz w:val="22"/>
          <w:szCs w:val="22"/>
          <w:u w:val="single"/>
        </w:rPr>
        <w:t>S podpisom potrjujem resničnost zgoraj navedenih podatkov.</w:t>
      </w:r>
    </w:p>
    <w:p w14:paraId="2386757B" w14:textId="77777777" w:rsidR="0038465E" w:rsidRDefault="0038465E" w:rsidP="007F750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7855BC42" w14:textId="77777777" w:rsidR="0038465E" w:rsidRDefault="0038465E" w:rsidP="007F750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sectPr w:rsidR="0038465E" w:rsidSect="0091445B">
      <w:headerReference w:type="default" r:id="rId9"/>
      <w:footerReference w:type="even" r:id="rId10"/>
      <w:footerReference w:type="default" r:id="rId11"/>
      <w:type w:val="continuous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5F3182" w14:textId="77777777" w:rsidR="00DB3D0B" w:rsidRDefault="00DB3D0B" w:rsidP="002504CF">
      <w:r>
        <w:separator/>
      </w:r>
    </w:p>
  </w:endnote>
  <w:endnote w:type="continuationSeparator" w:id="0">
    <w:p w14:paraId="799009BF" w14:textId="77777777" w:rsidR="00DB3D0B" w:rsidRDefault="00DB3D0B" w:rsidP="00250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atineau_CE">
    <w:altName w:val="Times New Roman"/>
    <w:panose1 w:val="00000000000000000000"/>
    <w:charset w:val="EE"/>
    <w:family w:val="roman"/>
    <w:notTrueType/>
    <w:pitch w:val="variable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D8A2DC" w14:textId="77777777" w:rsidR="0048647E" w:rsidRDefault="0048647E" w:rsidP="00E6588C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79EC82B3" w14:textId="77777777" w:rsidR="0048647E" w:rsidRDefault="0048647E" w:rsidP="00814DFC">
    <w:pPr>
      <w:pStyle w:val="Nog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449462" w14:textId="3A9BA3A6" w:rsidR="0048647E" w:rsidRDefault="0048647E" w:rsidP="00E6588C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2E6EC8"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45FD49C5" w14:textId="77777777" w:rsidR="0048647E" w:rsidRDefault="0048647E" w:rsidP="00814DFC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86EE5F" w14:textId="77777777" w:rsidR="00DB3D0B" w:rsidRDefault="00DB3D0B" w:rsidP="002504CF">
      <w:r>
        <w:separator/>
      </w:r>
    </w:p>
  </w:footnote>
  <w:footnote w:type="continuationSeparator" w:id="0">
    <w:p w14:paraId="3D6B0A80" w14:textId="77777777" w:rsidR="00DB3D0B" w:rsidRDefault="00DB3D0B" w:rsidP="002504CF">
      <w:r>
        <w:continuationSeparator/>
      </w:r>
    </w:p>
  </w:footnote>
  <w:footnote w:id="1">
    <w:p w14:paraId="0759486C" w14:textId="77777777" w:rsidR="0025276A" w:rsidRDefault="0025276A" w:rsidP="0025276A">
      <w:pPr>
        <w:jc w:val="both"/>
      </w:pPr>
      <w:r w:rsidRPr="00424F05">
        <w:rPr>
          <w:rStyle w:val="Sprotnaopomba-sklic"/>
          <w:rFonts w:ascii="Arial" w:hAnsi="Arial" w:cs="Arial"/>
          <w:sz w:val="18"/>
          <w:szCs w:val="18"/>
        </w:rPr>
        <w:footnoteRef/>
      </w:r>
      <w:r w:rsidRPr="00424F05">
        <w:rPr>
          <w:rFonts w:ascii="Arial" w:hAnsi="Arial" w:cs="Arial"/>
          <w:sz w:val="18"/>
          <w:szCs w:val="18"/>
        </w:rPr>
        <w:t xml:space="preserve"> Prostovoljsko delo v programu je delo posameznic/-kov v programu brez plačila, v skladu z Zakonom o prostovoljstvu (Uradni list RS, št. 10/2011, 16/2011). Vrste prostovoljskega dela iz 23. člena Zakona o prostovoljstvu so organizacijsko delo, strokovno delo in drugo delo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33F97A" w14:textId="77777777" w:rsidR="0048647E" w:rsidRPr="006E7D37" w:rsidRDefault="0048647E" w:rsidP="007A5EFD">
    <w:pPr>
      <w:pStyle w:val="Glava"/>
      <w:jc w:val="right"/>
      <w:rPr>
        <w:rFonts w:ascii="Arial" w:hAnsi="Arial" w:cs="Arial"/>
        <w:b/>
        <w:sz w:val="20"/>
        <w:szCs w:val="20"/>
      </w:rPr>
    </w:pPr>
    <w:r w:rsidRPr="006E7D37">
      <w:rPr>
        <w:rFonts w:ascii="Arial" w:hAnsi="Arial" w:cs="Arial"/>
        <w:b/>
        <w:sz w:val="20"/>
        <w:szCs w:val="20"/>
      </w:rPr>
      <w:t>Vsebinski obrazec 3</w:t>
    </w:r>
  </w:p>
  <w:p w14:paraId="0FF6899A" w14:textId="57D6CAD0" w:rsidR="0048647E" w:rsidRPr="007A5EFD" w:rsidRDefault="0048647E" w:rsidP="007A5EFD">
    <w:pPr>
      <w:pStyle w:val="Glava"/>
      <w:jc w:val="right"/>
      <w:rPr>
        <w:rFonts w:ascii="Arial" w:hAnsi="Arial" w:cs="Arial"/>
        <w:sz w:val="20"/>
        <w:szCs w:val="20"/>
      </w:rPr>
    </w:pPr>
    <w:r w:rsidRPr="006E7D37">
      <w:rPr>
        <w:rFonts w:ascii="Arial" w:hAnsi="Arial" w:cs="Arial"/>
        <w:sz w:val="20"/>
        <w:szCs w:val="20"/>
      </w:rPr>
      <w:t xml:space="preserve">[izpolnijo prijavitelji, ki se prijavljajo za sofinanciranje na področju </w:t>
    </w:r>
    <w:r>
      <w:rPr>
        <w:rFonts w:ascii="Arial" w:hAnsi="Arial" w:cs="Arial"/>
        <w:sz w:val="20"/>
        <w:szCs w:val="20"/>
      </w:rPr>
      <w:t>MLADINE</w:t>
    </w:r>
    <w:r w:rsidRPr="006E7D37">
      <w:rPr>
        <w:rFonts w:ascii="Arial" w:hAnsi="Arial" w:cs="Arial"/>
        <w:sz w:val="20"/>
        <w:szCs w:val="20"/>
      </w:rPr>
      <w:t xml:space="preserve"> – področje </w:t>
    </w:r>
    <w:r>
      <w:rPr>
        <w:rFonts w:ascii="Arial" w:hAnsi="Arial" w:cs="Arial"/>
        <w:sz w:val="20"/>
        <w:szCs w:val="20"/>
      </w:rPr>
      <w:t>B</w:t>
    </w:r>
    <w:r w:rsidR="002E6EC8">
      <w:rPr>
        <w:rFonts w:ascii="Arial" w:hAnsi="Arial" w:cs="Arial"/>
        <w:sz w:val="20"/>
        <w:szCs w:val="20"/>
      </w:rPr>
      <w:t>.</w:t>
    </w:r>
    <w:r w:rsidR="008E1332">
      <w:rPr>
        <w:rFonts w:ascii="Arial" w:hAnsi="Arial" w:cs="Arial"/>
        <w:sz w:val="20"/>
        <w:szCs w:val="20"/>
      </w:rPr>
      <w:t>2</w:t>
    </w:r>
    <w:r w:rsidR="002E6EC8">
      <w:rPr>
        <w:rFonts w:ascii="Arial" w:hAnsi="Arial" w:cs="Arial"/>
        <w:sz w:val="20"/>
        <w:szCs w:val="20"/>
      </w:rPr>
      <w:t>.</w:t>
    </w:r>
    <w:r w:rsidRPr="006E7D37">
      <w:rPr>
        <w:rFonts w:ascii="Arial" w:hAnsi="Arial" w:cs="Arial"/>
        <w:sz w:val="20"/>
        <w:szCs w:val="20"/>
      </w:rPr>
      <w:t>]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2335A"/>
    <w:multiLevelType w:val="hybridMultilevel"/>
    <w:tmpl w:val="9E324E0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B50744"/>
    <w:multiLevelType w:val="hybridMultilevel"/>
    <w:tmpl w:val="1FC0917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797873"/>
    <w:multiLevelType w:val="hybridMultilevel"/>
    <w:tmpl w:val="C1AA165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4B0DDD"/>
    <w:multiLevelType w:val="hybridMultilevel"/>
    <w:tmpl w:val="65D03168"/>
    <w:lvl w:ilvl="0" w:tplc="2EE0CD3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AE4FDE"/>
    <w:multiLevelType w:val="hybridMultilevel"/>
    <w:tmpl w:val="9EBAD9C4"/>
    <w:lvl w:ilvl="0" w:tplc="0B980EF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378D4D74"/>
    <w:multiLevelType w:val="hybridMultilevel"/>
    <w:tmpl w:val="49DC0DD2"/>
    <w:lvl w:ilvl="0" w:tplc="0B980EF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5D3C3A"/>
    <w:multiLevelType w:val="hybridMultilevel"/>
    <w:tmpl w:val="671CF78C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262E14"/>
    <w:multiLevelType w:val="hybridMultilevel"/>
    <w:tmpl w:val="E43C67F0"/>
    <w:lvl w:ilvl="0" w:tplc="0B980EF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4B937F06"/>
    <w:multiLevelType w:val="hybridMultilevel"/>
    <w:tmpl w:val="AD505F5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E6E11C5"/>
    <w:multiLevelType w:val="hybridMultilevel"/>
    <w:tmpl w:val="1FC0917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457475F"/>
    <w:multiLevelType w:val="hybridMultilevel"/>
    <w:tmpl w:val="BE020732"/>
    <w:lvl w:ilvl="0" w:tplc="0B980EF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C392D78"/>
    <w:multiLevelType w:val="hybridMultilevel"/>
    <w:tmpl w:val="1FC0917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5B6C7B"/>
    <w:multiLevelType w:val="hybridMultilevel"/>
    <w:tmpl w:val="D33ADCA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0001DC8"/>
    <w:multiLevelType w:val="hybridMultilevel"/>
    <w:tmpl w:val="5ECC4204"/>
    <w:lvl w:ilvl="0" w:tplc="9DDA325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07B1612"/>
    <w:multiLevelType w:val="hybridMultilevel"/>
    <w:tmpl w:val="CFD4725E"/>
    <w:lvl w:ilvl="0" w:tplc="0424000F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7AD203A"/>
    <w:multiLevelType w:val="hybridMultilevel"/>
    <w:tmpl w:val="87A090AA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942858"/>
    <w:multiLevelType w:val="hybridMultilevel"/>
    <w:tmpl w:val="0240C626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5E763CD"/>
    <w:multiLevelType w:val="hybridMultilevel"/>
    <w:tmpl w:val="74C6450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10"/>
  </w:num>
  <w:num w:numId="5">
    <w:abstractNumId w:val="11"/>
  </w:num>
  <w:num w:numId="6">
    <w:abstractNumId w:val="0"/>
  </w:num>
  <w:num w:numId="7">
    <w:abstractNumId w:val="9"/>
  </w:num>
  <w:num w:numId="8">
    <w:abstractNumId w:val="16"/>
  </w:num>
  <w:num w:numId="9">
    <w:abstractNumId w:val="6"/>
  </w:num>
  <w:num w:numId="10">
    <w:abstractNumId w:val="15"/>
  </w:num>
  <w:num w:numId="11">
    <w:abstractNumId w:val="3"/>
  </w:num>
  <w:num w:numId="12">
    <w:abstractNumId w:val="12"/>
  </w:num>
  <w:num w:numId="13">
    <w:abstractNumId w:val="17"/>
  </w:num>
  <w:num w:numId="14">
    <w:abstractNumId w:val="13"/>
  </w:num>
  <w:num w:numId="15">
    <w:abstractNumId w:val="8"/>
  </w:num>
  <w:num w:numId="16">
    <w:abstractNumId w:val="14"/>
  </w:num>
  <w:num w:numId="17">
    <w:abstractNumId w:val="2"/>
  </w:num>
  <w:num w:numId="18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NDQ1NjMxsjAwsDRQ0lEKTi0uzszPAykwrQUAUPRBtywAAAA="/>
  </w:docVars>
  <w:rsids>
    <w:rsidRoot w:val="002716EE"/>
    <w:rsid w:val="00002331"/>
    <w:rsid w:val="0000354C"/>
    <w:rsid w:val="000125C9"/>
    <w:rsid w:val="000337E3"/>
    <w:rsid w:val="00040057"/>
    <w:rsid w:val="000458FE"/>
    <w:rsid w:val="00070604"/>
    <w:rsid w:val="00075762"/>
    <w:rsid w:val="00075913"/>
    <w:rsid w:val="000852B2"/>
    <w:rsid w:val="000859CC"/>
    <w:rsid w:val="00092FEB"/>
    <w:rsid w:val="000A1AD4"/>
    <w:rsid w:val="000A5862"/>
    <w:rsid w:val="000A6AC8"/>
    <w:rsid w:val="000B52D1"/>
    <w:rsid w:val="000C7E5F"/>
    <w:rsid w:val="000D312F"/>
    <w:rsid w:val="000D48D4"/>
    <w:rsid w:val="000D4B43"/>
    <w:rsid w:val="000D6720"/>
    <w:rsid w:val="00102C27"/>
    <w:rsid w:val="00114E0F"/>
    <w:rsid w:val="00122159"/>
    <w:rsid w:val="00124776"/>
    <w:rsid w:val="00125C03"/>
    <w:rsid w:val="001303CB"/>
    <w:rsid w:val="001352D0"/>
    <w:rsid w:val="00143384"/>
    <w:rsid w:val="00145A6F"/>
    <w:rsid w:val="001464FC"/>
    <w:rsid w:val="00154313"/>
    <w:rsid w:val="00166B17"/>
    <w:rsid w:val="00167D0D"/>
    <w:rsid w:val="00172CF1"/>
    <w:rsid w:val="00180B76"/>
    <w:rsid w:val="00181833"/>
    <w:rsid w:val="00183D9B"/>
    <w:rsid w:val="001900C0"/>
    <w:rsid w:val="00192067"/>
    <w:rsid w:val="00193C10"/>
    <w:rsid w:val="001A1934"/>
    <w:rsid w:val="001B15C1"/>
    <w:rsid w:val="001E0611"/>
    <w:rsid w:val="001F06EE"/>
    <w:rsid w:val="001F43C5"/>
    <w:rsid w:val="001F728D"/>
    <w:rsid w:val="00224500"/>
    <w:rsid w:val="00241995"/>
    <w:rsid w:val="002504CF"/>
    <w:rsid w:val="00252254"/>
    <w:rsid w:val="0025276A"/>
    <w:rsid w:val="002716EE"/>
    <w:rsid w:val="0027545A"/>
    <w:rsid w:val="002760FC"/>
    <w:rsid w:val="0028238B"/>
    <w:rsid w:val="0028435B"/>
    <w:rsid w:val="00293148"/>
    <w:rsid w:val="002B136A"/>
    <w:rsid w:val="002D09B9"/>
    <w:rsid w:val="002D0EAB"/>
    <w:rsid w:val="002D1479"/>
    <w:rsid w:val="002D2F93"/>
    <w:rsid w:val="002E2B64"/>
    <w:rsid w:val="002E6EC8"/>
    <w:rsid w:val="0031138E"/>
    <w:rsid w:val="003258F0"/>
    <w:rsid w:val="00333E81"/>
    <w:rsid w:val="00344E63"/>
    <w:rsid w:val="0036171A"/>
    <w:rsid w:val="00367821"/>
    <w:rsid w:val="003738A5"/>
    <w:rsid w:val="003752D7"/>
    <w:rsid w:val="0038465E"/>
    <w:rsid w:val="003873B2"/>
    <w:rsid w:val="00393F81"/>
    <w:rsid w:val="00397533"/>
    <w:rsid w:val="003A1E02"/>
    <w:rsid w:val="003B37E6"/>
    <w:rsid w:val="003C3F01"/>
    <w:rsid w:val="003C47F1"/>
    <w:rsid w:val="003D2883"/>
    <w:rsid w:val="003E3D72"/>
    <w:rsid w:val="003F0C7E"/>
    <w:rsid w:val="003F4057"/>
    <w:rsid w:val="0041182D"/>
    <w:rsid w:val="00415B22"/>
    <w:rsid w:val="00424F05"/>
    <w:rsid w:val="00437913"/>
    <w:rsid w:val="004413DC"/>
    <w:rsid w:val="004470D7"/>
    <w:rsid w:val="00453CDB"/>
    <w:rsid w:val="00473794"/>
    <w:rsid w:val="004739B7"/>
    <w:rsid w:val="00477CB6"/>
    <w:rsid w:val="0048647E"/>
    <w:rsid w:val="0048769D"/>
    <w:rsid w:val="004D13A4"/>
    <w:rsid w:val="004E47F3"/>
    <w:rsid w:val="004F4191"/>
    <w:rsid w:val="004F5B74"/>
    <w:rsid w:val="004F756E"/>
    <w:rsid w:val="00507A2A"/>
    <w:rsid w:val="00512615"/>
    <w:rsid w:val="0052317A"/>
    <w:rsid w:val="00574EAD"/>
    <w:rsid w:val="00577BAD"/>
    <w:rsid w:val="00582CCE"/>
    <w:rsid w:val="0059519A"/>
    <w:rsid w:val="005A1327"/>
    <w:rsid w:val="005B5046"/>
    <w:rsid w:val="005B614D"/>
    <w:rsid w:val="005C18AE"/>
    <w:rsid w:val="005C20F0"/>
    <w:rsid w:val="005D5C5A"/>
    <w:rsid w:val="005D608B"/>
    <w:rsid w:val="0063003E"/>
    <w:rsid w:val="00647B53"/>
    <w:rsid w:val="00660D75"/>
    <w:rsid w:val="00661B2C"/>
    <w:rsid w:val="00686853"/>
    <w:rsid w:val="00691D0C"/>
    <w:rsid w:val="0069571E"/>
    <w:rsid w:val="006A3CD4"/>
    <w:rsid w:val="006A3E09"/>
    <w:rsid w:val="006A6735"/>
    <w:rsid w:val="006A7210"/>
    <w:rsid w:val="006B26D5"/>
    <w:rsid w:val="006C4C06"/>
    <w:rsid w:val="006D0DCC"/>
    <w:rsid w:val="006E7D37"/>
    <w:rsid w:val="006F1D78"/>
    <w:rsid w:val="006F5140"/>
    <w:rsid w:val="00700254"/>
    <w:rsid w:val="0071586E"/>
    <w:rsid w:val="007168EA"/>
    <w:rsid w:val="00716C74"/>
    <w:rsid w:val="0074149B"/>
    <w:rsid w:val="00760100"/>
    <w:rsid w:val="007669E3"/>
    <w:rsid w:val="00767349"/>
    <w:rsid w:val="0077217C"/>
    <w:rsid w:val="00773EAE"/>
    <w:rsid w:val="007947BF"/>
    <w:rsid w:val="007A5EFD"/>
    <w:rsid w:val="007B5391"/>
    <w:rsid w:val="007C1201"/>
    <w:rsid w:val="007C6E03"/>
    <w:rsid w:val="007E472E"/>
    <w:rsid w:val="007F126D"/>
    <w:rsid w:val="007F7503"/>
    <w:rsid w:val="00801CD6"/>
    <w:rsid w:val="00813090"/>
    <w:rsid w:val="00813D5A"/>
    <w:rsid w:val="00814465"/>
    <w:rsid w:val="00814DFC"/>
    <w:rsid w:val="00820B48"/>
    <w:rsid w:val="0082679B"/>
    <w:rsid w:val="00826CCA"/>
    <w:rsid w:val="00827061"/>
    <w:rsid w:val="00835F9D"/>
    <w:rsid w:val="00837E2F"/>
    <w:rsid w:val="00843E15"/>
    <w:rsid w:val="00854F7F"/>
    <w:rsid w:val="00867AF9"/>
    <w:rsid w:val="008A5CB5"/>
    <w:rsid w:val="008A6154"/>
    <w:rsid w:val="008B62F1"/>
    <w:rsid w:val="008B6E65"/>
    <w:rsid w:val="008C7515"/>
    <w:rsid w:val="008D350A"/>
    <w:rsid w:val="008D6F21"/>
    <w:rsid w:val="008E1332"/>
    <w:rsid w:val="008E5583"/>
    <w:rsid w:val="008F75BE"/>
    <w:rsid w:val="00902E54"/>
    <w:rsid w:val="009047D5"/>
    <w:rsid w:val="00910CDA"/>
    <w:rsid w:val="0091445B"/>
    <w:rsid w:val="00914EA7"/>
    <w:rsid w:val="00914EE3"/>
    <w:rsid w:val="00933369"/>
    <w:rsid w:val="00935F23"/>
    <w:rsid w:val="00941C27"/>
    <w:rsid w:val="00951195"/>
    <w:rsid w:val="00992153"/>
    <w:rsid w:val="00994667"/>
    <w:rsid w:val="00995CCA"/>
    <w:rsid w:val="009A594C"/>
    <w:rsid w:val="009B0FD7"/>
    <w:rsid w:val="009B6634"/>
    <w:rsid w:val="009C4618"/>
    <w:rsid w:val="009E7D31"/>
    <w:rsid w:val="00A00601"/>
    <w:rsid w:val="00A068BE"/>
    <w:rsid w:val="00A11AAC"/>
    <w:rsid w:val="00A172F0"/>
    <w:rsid w:val="00A17457"/>
    <w:rsid w:val="00A27F93"/>
    <w:rsid w:val="00A37685"/>
    <w:rsid w:val="00A40F70"/>
    <w:rsid w:val="00A40FC5"/>
    <w:rsid w:val="00A76757"/>
    <w:rsid w:val="00A86739"/>
    <w:rsid w:val="00AA1B7D"/>
    <w:rsid w:val="00AA4BBA"/>
    <w:rsid w:val="00AC1ABE"/>
    <w:rsid w:val="00AC3B78"/>
    <w:rsid w:val="00AC7F8D"/>
    <w:rsid w:val="00AD0F5E"/>
    <w:rsid w:val="00AD3D04"/>
    <w:rsid w:val="00AF5738"/>
    <w:rsid w:val="00B05898"/>
    <w:rsid w:val="00B07C2A"/>
    <w:rsid w:val="00B10DD0"/>
    <w:rsid w:val="00B16E39"/>
    <w:rsid w:val="00B171CC"/>
    <w:rsid w:val="00B54550"/>
    <w:rsid w:val="00B6394E"/>
    <w:rsid w:val="00B64A78"/>
    <w:rsid w:val="00B6729D"/>
    <w:rsid w:val="00B77826"/>
    <w:rsid w:val="00B84D4A"/>
    <w:rsid w:val="00B8789E"/>
    <w:rsid w:val="00BA1000"/>
    <w:rsid w:val="00BB1626"/>
    <w:rsid w:val="00BB70D9"/>
    <w:rsid w:val="00BD31A7"/>
    <w:rsid w:val="00BD47A7"/>
    <w:rsid w:val="00BD52F6"/>
    <w:rsid w:val="00C00123"/>
    <w:rsid w:val="00C00CBC"/>
    <w:rsid w:val="00C12453"/>
    <w:rsid w:val="00C1505D"/>
    <w:rsid w:val="00C16792"/>
    <w:rsid w:val="00C20D5D"/>
    <w:rsid w:val="00C365FE"/>
    <w:rsid w:val="00C42DB5"/>
    <w:rsid w:val="00C52BE1"/>
    <w:rsid w:val="00C5516D"/>
    <w:rsid w:val="00C637A1"/>
    <w:rsid w:val="00C65848"/>
    <w:rsid w:val="00C76FFE"/>
    <w:rsid w:val="00C8122D"/>
    <w:rsid w:val="00C86EA2"/>
    <w:rsid w:val="00C915CD"/>
    <w:rsid w:val="00C92C6A"/>
    <w:rsid w:val="00CB19E0"/>
    <w:rsid w:val="00CB58DC"/>
    <w:rsid w:val="00CC1647"/>
    <w:rsid w:val="00CE0753"/>
    <w:rsid w:val="00CE368C"/>
    <w:rsid w:val="00CE7E1A"/>
    <w:rsid w:val="00CF2584"/>
    <w:rsid w:val="00D04158"/>
    <w:rsid w:val="00D135D9"/>
    <w:rsid w:val="00D23AE3"/>
    <w:rsid w:val="00D404BF"/>
    <w:rsid w:val="00D4339B"/>
    <w:rsid w:val="00D44A27"/>
    <w:rsid w:val="00D6525F"/>
    <w:rsid w:val="00D728F5"/>
    <w:rsid w:val="00D94C1A"/>
    <w:rsid w:val="00DA3038"/>
    <w:rsid w:val="00DA791A"/>
    <w:rsid w:val="00DB313E"/>
    <w:rsid w:val="00DB3D0B"/>
    <w:rsid w:val="00DC4BE3"/>
    <w:rsid w:val="00DC5DE0"/>
    <w:rsid w:val="00DE564C"/>
    <w:rsid w:val="00DF52E3"/>
    <w:rsid w:val="00E20C1E"/>
    <w:rsid w:val="00E21467"/>
    <w:rsid w:val="00E25C90"/>
    <w:rsid w:val="00E3713F"/>
    <w:rsid w:val="00E37270"/>
    <w:rsid w:val="00E5009A"/>
    <w:rsid w:val="00E5387D"/>
    <w:rsid w:val="00E54069"/>
    <w:rsid w:val="00E54F1E"/>
    <w:rsid w:val="00E62B77"/>
    <w:rsid w:val="00E6588C"/>
    <w:rsid w:val="00E90FB0"/>
    <w:rsid w:val="00E92682"/>
    <w:rsid w:val="00EB1560"/>
    <w:rsid w:val="00EC5156"/>
    <w:rsid w:val="00ED51E0"/>
    <w:rsid w:val="00ED613A"/>
    <w:rsid w:val="00EE6A23"/>
    <w:rsid w:val="00EE6CE0"/>
    <w:rsid w:val="00F122D3"/>
    <w:rsid w:val="00F17090"/>
    <w:rsid w:val="00F36108"/>
    <w:rsid w:val="00F41312"/>
    <w:rsid w:val="00F41765"/>
    <w:rsid w:val="00F41B58"/>
    <w:rsid w:val="00F45094"/>
    <w:rsid w:val="00F82766"/>
    <w:rsid w:val="00FB07D3"/>
    <w:rsid w:val="00FB1216"/>
    <w:rsid w:val="00FB4B11"/>
    <w:rsid w:val="00FE5ADE"/>
    <w:rsid w:val="00FF3FB1"/>
    <w:rsid w:val="00FF43ED"/>
    <w:rsid w:val="00FF5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06DEB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locked="1" w:semiHidden="0" w:uiPriority="0" w:unhideWhenUsed="0"/>
    <w:lsdException w:name="annotation text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Body Text Indent" w:locked="1" w:semiHidden="0" w:uiPriority="0" w:unhideWhenUsed="0"/>
    <w:lsdException w:name="Subtitle" w:locked="1" w:semiHidden="0" w:uiPriority="0" w:unhideWhenUsed="0" w:qFormat="1"/>
    <w:lsdException w:name="Body Text 2" w:locked="1" w:semiHidden="0" w:uiPriority="0" w:unhideWhenUsed="0"/>
    <w:lsdException w:name="Body Text Indent 3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1303CB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rsid w:val="002504CF"/>
    <w:pPr>
      <w:keepNext/>
      <w:jc w:val="center"/>
      <w:outlineLvl w:val="0"/>
    </w:pPr>
    <w:rPr>
      <w:b/>
      <w:bCs/>
      <w:i/>
      <w:iCs/>
      <w:sz w:val="28"/>
    </w:rPr>
  </w:style>
  <w:style w:type="paragraph" w:styleId="Naslov5">
    <w:name w:val="heading 5"/>
    <w:basedOn w:val="Navaden"/>
    <w:next w:val="Navaden"/>
    <w:link w:val="Naslov5Znak"/>
    <w:uiPriority w:val="99"/>
    <w:qFormat/>
    <w:rsid w:val="002504CF"/>
    <w:pPr>
      <w:spacing w:before="240" w:after="60"/>
      <w:outlineLvl w:val="4"/>
    </w:pPr>
    <w:rPr>
      <w:b/>
      <w:bCs/>
      <w:i/>
      <w:iCs/>
      <w:sz w:val="26"/>
      <w:szCs w:val="26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2504CF"/>
    <w:rPr>
      <w:rFonts w:ascii="Times New Roman" w:hAnsi="Times New Roman" w:cs="Times New Roman"/>
      <w:b/>
      <w:bCs/>
      <w:i/>
      <w:iCs/>
      <w:sz w:val="24"/>
      <w:szCs w:val="24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locked/>
    <w:rsid w:val="002504CF"/>
    <w:rPr>
      <w:rFonts w:ascii="Times New Roman" w:hAnsi="Times New Roman" w:cs="Times New Roman"/>
      <w:b/>
      <w:bCs/>
      <w:i/>
      <w:iCs/>
      <w:sz w:val="26"/>
      <w:szCs w:val="26"/>
    </w:rPr>
  </w:style>
  <w:style w:type="paragraph" w:styleId="Telobesedila">
    <w:name w:val="Body Text"/>
    <w:basedOn w:val="Navaden"/>
    <w:link w:val="TelobesedilaZnak"/>
    <w:uiPriority w:val="99"/>
    <w:rsid w:val="002504CF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2504CF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Telobesedila-zamik3">
    <w:name w:val="Body Text Indent 3"/>
    <w:basedOn w:val="Navaden"/>
    <w:link w:val="Telobesedila-zamik3Znak"/>
    <w:uiPriority w:val="99"/>
    <w:rsid w:val="002504CF"/>
    <w:pPr>
      <w:spacing w:after="120"/>
      <w:ind w:left="283"/>
    </w:pPr>
    <w:rPr>
      <w:sz w:val="16"/>
      <w:szCs w:val="16"/>
      <w:lang w:eastAsia="en-US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2504CF"/>
    <w:rPr>
      <w:rFonts w:ascii="Times New Roman" w:hAnsi="Times New Roman" w:cs="Times New Roman"/>
      <w:sz w:val="16"/>
      <w:szCs w:val="16"/>
    </w:rPr>
  </w:style>
  <w:style w:type="paragraph" w:styleId="Telobesedila2">
    <w:name w:val="Body Text 2"/>
    <w:basedOn w:val="Navaden"/>
    <w:link w:val="Telobesedila2Znak"/>
    <w:uiPriority w:val="99"/>
    <w:rsid w:val="002504CF"/>
    <w:pPr>
      <w:spacing w:after="120" w:line="480" w:lineRule="auto"/>
    </w:pPr>
    <w:rPr>
      <w:lang w:eastAsia="en-US"/>
    </w:rPr>
  </w:style>
  <w:style w:type="character" w:customStyle="1" w:styleId="Telobesedila2Znak">
    <w:name w:val="Telo besedila 2 Znak"/>
    <w:basedOn w:val="Privzetapisavaodstavka"/>
    <w:link w:val="Telobesedila2"/>
    <w:uiPriority w:val="99"/>
    <w:locked/>
    <w:rsid w:val="002504CF"/>
    <w:rPr>
      <w:rFonts w:ascii="Times New Roman" w:hAnsi="Times New Roman" w:cs="Times New Roman"/>
      <w:sz w:val="24"/>
      <w:szCs w:val="24"/>
    </w:rPr>
  </w:style>
  <w:style w:type="paragraph" w:styleId="Glava">
    <w:name w:val="header"/>
    <w:basedOn w:val="Navaden"/>
    <w:link w:val="GlavaZnak"/>
    <w:uiPriority w:val="99"/>
    <w:rsid w:val="002504C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2504CF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2504C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2504CF"/>
    <w:rPr>
      <w:rFonts w:ascii="Times New Roman" w:hAnsi="Times New Roman" w:cs="Times New Roman"/>
      <w:sz w:val="24"/>
      <w:szCs w:val="24"/>
      <w:lang w:eastAsia="sl-SI"/>
    </w:rPr>
  </w:style>
  <w:style w:type="paragraph" w:styleId="Odstavekseznama">
    <w:name w:val="List Paragraph"/>
    <w:basedOn w:val="Navaden"/>
    <w:qFormat/>
    <w:rsid w:val="002504CF"/>
    <w:pPr>
      <w:ind w:left="708"/>
    </w:pPr>
  </w:style>
  <w:style w:type="paragraph" w:styleId="Telobesedila-zamik">
    <w:name w:val="Body Text Indent"/>
    <w:basedOn w:val="Navaden"/>
    <w:link w:val="Telobesedila-zamikZnak"/>
    <w:uiPriority w:val="99"/>
    <w:rsid w:val="002504CF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locked/>
    <w:rsid w:val="002504CF"/>
    <w:rPr>
      <w:rFonts w:ascii="Times New Roman" w:hAnsi="Times New Roman" w:cs="Times New Roman"/>
      <w:sz w:val="24"/>
      <w:szCs w:val="24"/>
      <w:lang w:eastAsia="sl-SI"/>
    </w:rPr>
  </w:style>
  <w:style w:type="paragraph" w:styleId="Sprotnaopomba-besedilo">
    <w:name w:val="footnote text"/>
    <w:basedOn w:val="Navaden"/>
    <w:link w:val="Sprotnaopomba-besediloZnak"/>
    <w:uiPriority w:val="99"/>
    <w:rsid w:val="002504CF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locked/>
    <w:rsid w:val="002504CF"/>
    <w:rPr>
      <w:rFonts w:ascii="Arial" w:hAnsi="Arial" w:cs="Times New Roman"/>
      <w:sz w:val="20"/>
      <w:szCs w:val="20"/>
      <w:lang w:val="en-GB" w:eastAsia="sl-SI"/>
    </w:rPr>
  </w:style>
  <w:style w:type="paragraph" w:customStyle="1" w:styleId="MSSodmik">
    <w:name w:val="MSS_odmik"/>
    <w:basedOn w:val="Navaden"/>
    <w:uiPriority w:val="99"/>
    <w:rsid w:val="002504CF"/>
    <w:pPr>
      <w:spacing w:after="4400" w:line="240" w:lineRule="exact"/>
      <w:jc w:val="both"/>
    </w:pPr>
    <w:rPr>
      <w:rFonts w:ascii="Gatineau_CE" w:hAnsi="Gatineau_CE"/>
      <w:sz w:val="22"/>
      <w:szCs w:val="20"/>
      <w:lang w:val="en-GB"/>
    </w:rPr>
  </w:style>
  <w:style w:type="character" w:customStyle="1" w:styleId="apple-converted-space">
    <w:name w:val="apple-converted-space"/>
    <w:uiPriority w:val="99"/>
    <w:rsid w:val="002504CF"/>
  </w:style>
  <w:style w:type="paragraph" w:customStyle="1" w:styleId="S">
    <w:name w:val="S"/>
    <w:basedOn w:val="Navaden"/>
    <w:uiPriority w:val="99"/>
    <w:rsid w:val="002504CF"/>
    <w:pPr>
      <w:jc w:val="both"/>
    </w:pPr>
    <w:rPr>
      <w:szCs w:val="20"/>
      <w:lang w:val="en-GB"/>
    </w:rPr>
  </w:style>
  <w:style w:type="character" w:styleId="Sprotnaopomba-sklic">
    <w:name w:val="footnote reference"/>
    <w:basedOn w:val="Privzetapisavaodstavka"/>
    <w:uiPriority w:val="99"/>
    <w:rsid w:val="002504CF"/>
    <w:rPr>
      <w:rFonts w:cs="Times New Roman"/>
      <w:vertAlign w:val="superscript"/>
    </w:rPr>
  </w:style>
  <w:style w:type="table" w:styleId="Tabelamrea">
    <w:name w:val="Table Grid"/>
    <w:basedOn w:val="Navadnatabela"/>
    <w:uiPriority w:val="99"/>
    <w:rsid w:val="00AC3B7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vilkastrani">
    <w:name w:val="page number"/>
    <w:basedOn w:val="Privzetapisavaodstavka"/>
    <w:uiPriority w:val="99"/>
    <w:rsid w:val="002D2F93"/>
    <w:rPr>
      <w:rFonts w:cs="Times New Roman"/>
    </w:rPr>
  </w:style>
  <w:style w:type="paragraph" w:styleId="Revizija">
    <w:name w:val="Revision"/>
    <w:hidden/>
    <w:uiPriority w:val="99"/>
    <w:semiHidden/>
    <w:rsid w:val="006D0DCC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D52F6"/>
    <w:rPr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D52F6"/>
    <w:rPr>
      <w:rFonts w:ascii="Times New Roman" w:eastAsia="Times New Roman" w:hAnsi="Times New Roman"/>
      <w:sz w:val="18"/>
      <w:szCs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BD52F6"/>
    <w:rPr>
      <w:sz w:val="18"/>
      <w:szCs w:val="18"/>
    </w:rPr>
  </w:style>
  <w:style w:type="paragraph" w:styleId="Pripombabesedilo">
    <w:name w:val="annotation text"/>
    <w:basedOn w:val="Navaden"/>
    <w:link w:val="PripombabesediloZnak"/>
    <w:unhideWhenUsed/>
    <w:rsid w:val="00BD52F6"/>
  </w:style>
  <w:style w:type="character" w:customStyle="1" w:styleId="PripombabesediloZnak">
    <w:name w:val="Pripomba – besedilo Znak"/>
    <w:basedOn w:val="Privzetapisavaodstavka"/>
    <w:link w:val="Pripombabesedilo"/>
    <w:rsid w:val="00BD52F6"/>
    <w:rPr>
      <w:rFonts w:ascii="Times New Roman" w:eastAsia="Times New Roman" w:hAnsi="Times New Roman"/>
      <w:sz w:val="24"/>
      <w:szCs w:val="24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D52F6"/>
    <w:rPr>
      <w:b/>
      <w:bCs/>
      <w:sz w:val="20"/>
      <w:szCs w:val="20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D52F6"/>
    <w:rPr>
      <w:rFonts w:ascii="Times New Roman" w:eastAsia="Times New Roman" w:hAnsi="Times New Roman"/>
      <w:b/>
      <w:bCs/>
      <w:sz w:val="20"/>
      <w:szCs w:val="20"/>
    </w:rPr>
  </w:style>
  <w:style w:type="paragraph" w:styleId="Zgradbadokumenta">
    <w:name w:val="Document Map"/>
    <w:basedOn w:val="Navaden"/>
    <w:link w:val="ZgradbadokumentaZnak"/>
    <w:uiPriority w:val="99"/>
    <w:semiHidden/>
    <w:unhideWhenUsed/>
    <w:rsid w:val="00B16E39"/>
  </w:style>
  <w:style w:type="character" w:customStyle="1" w:styleId="ZgradbadokumentaZnak">
    <w:name w:val="Zgradba dokumenta Znak"/>
    <w:basedOn w:val="Privzetapisavaodstavka"/>
    <w:link w:val="Zgradbadokumenta"/>
    <w:uiPriority w:val="99"/>
    <w:semiHidden/>
    <w:rsid w:val="00B16E39"/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locked="1" w:semiHidden="0" w:uiPriority="0" w:unhideWhenUsed="0"/>
    <w:lsdException w:name="annotation text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Body Text Indent" w:locked="1" w:semiHidden="0" w:uiPriority="0" w:unhideWhenUsed="0"/>
    <w:lsdException w:name="Subtitle" w:locked="1" w:semiHidden="0" w:uiPriority="0" w:unhideWhenUsed="0" w:qFormat="1"/>
    <w:lsdException w:name="Body Text 2" w:locked="1" w:semiHidden="0" w:uiPriority="0" w:unhideWhenUsed="0"/>
    <w:lsdException w:name="Body Text Indent 3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1303CB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rsid w:val="002504CF"/>
    <w:pPr>
      <w:keepNext/>
      <w:jc w:val="center"/>
      <w:outlineLvl w:val="0"/>
    </w:pPr>
    <w:rPr>
      <w:b/>
      <w:bCs/>
      <w:i/>
      <w:iCs/>
      <w:sz w:val="28"/>
    </w:rPr>
  </w:style>
  <w:style w:type="paragraph" w:styleId="Naslov5">
    <w:name w:val="heading 5"/>
    <w:basedOn w:val="Navaden"/>
    <w:next w:val="Navaden"/>
    <w:link w:val="Naslov5Znak"/>
    <w:uiPriority w:val="99"/>
    <w:qFormat/>
    <w:rsid w:val="002504CF"/>
    <w:pPr>
      <w:spacing w:before="240" w:after="60"/>
      <w:outlineLvl w:val="4"/>
    </w:pPr>
    <w:rPr>
      <w:b/>
      <w:bCs/>
      <w:i/>
      <w:iCs/>
      <w:sz w:val="26"/>
      <w:szCs w:val="26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2504CF"/>
    <w:rPr>
      <w:rFonts w:ascii="Times New Roman" w:hAnsi="Times New Roman" w:cs="Times New Roman"/>
      <w:b/>
      <w:bCs/>
      <w:i/>
      <w:iCs/>
      <w:sz w:val="24"/>
      <w:szCs w:val="24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locked/>
    <w:rsid w:val="002504CF"/>
    <w:rPr>
      <w:rFonts w:ascii="Times New Roman" w:hAnsi="Times New Roman" w:cs="Times New Roman"/>
      <w:b/>
      <w:bCs/>
      <w:i/>
      <w:iCs/>
      <w:sz w:val="26"/>
      <w:szCs w:val="26"/>
    </w:rPr>
  </w:style>
  <w:style w:type="paragraph" w:styleId="Telobesedila">
    <w:name w:val="Body Text"/>
    <w:basedOn w:val="Navaden"/>
    <w:link w:val="TelobesedilaZnak"/>
    <w:uiPriority w:val="99"/>
    <w:rsid w:val="002504CF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2504CF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Telobesedila-zamik3">
    <w:name w:val="Body Text Indent 3"/>
    <w:basedOn w:val="Navaden"/>
    <w:link w:val="Telobesedila-zamik3Znak"/>
    <w:uiPriority w:val="99"/>
    <w:rsid w:val="002504CF"/>
    <w:pPr>
      <w:spacing w:after="120"/>
      <w:ind w:left="283"/>
    </w:pPr>
    <w:rPr>
      <w:sz w:val="16"/>
      <w:szCs w:val="16"/>
      <w:lang w:eastAsia="en-US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2504CF"/>
    <w:rPr>
      <w:rFonts w:ascii="Times New Roman" w:hAnsi="Times New Roman" w:cs="Times New Roman"/>
      <w:sz w:val="16"/>
      <w:szCs w:val="16"/>
    </w:rPr>
  </w:style>
  <w:style w:type="paragraph" w:styleId="Telobesedila2">
    <w:name w:val="Body Text 2"/>
    <w:basedOn w:val="Navaden"/>
    <w:link w:val="Telobesedila2Znak"/>
    <w:uiPriority w:val="99"/>
    <w:rsid w:val="002504CF"/>
    <w:pPr>
      <w:spacing w:after="120" w:line="480" w:lineRule="auto"/>
    </w:pPr>
    <w:rPr>
      <w:lang w:eastAsia="en-US"/>
    </w:rPr>
  </w:style>
  <w:style w:type="character" w:customStyle="1" w:styleId="Telobesedila2Znak">
    <w:name w:val="Telo besedila 2 Znak"/>
    <w:basedOn w:val="Privzetapisavaodstavka"/>
    <w:link w:val="Telobesedila2"/>
    <w:uiPriority w:val="99"/>
    <w:locked/>
    <w:rsid w:val="002504CF"/>
    <w:rPr>
      <w:rFonts w:ascii="Times New Roman" w:hAnsi="Times New Roman" w:cs="Times New Roman"/>
      <w:sz w:val="24"/>
      <w:szCs w:val="24"/>
    </w:rPr>
  </w:style>
  <w:style w:type="paragraph" w:styleId="Glava">
    <w:name w:val="header"/>
    <w:basedOn w:val="Navaden"/>
    <w:link w:val="GlavaZnak"/>
    <w:uiPriority w:val="99"/>
    <w:rsid w:val="002504C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2504CF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2504C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2504CF"/>
    <w:rPr>
      <w:rFonts w:ascii="Times New Roman" w:hAnsi="Times New Roman" w:cs="Times New Roman"/>
      <w:sz w:val="24"/>
      <w:szCs w:val="24"/>
      <w:lang w:eastAsia="sl-SI"/>
    </w:rPr>
  </w:style>
  <w:style w:type="paragraph" w:styleId="Odstavekseznama">
    <w:name w:val="List Paragraph"/>
    <w:basedOn w:val="Navaden"/>
    <w:qFormat/>
    <w:rsid w:val="002504CF"/>
    <w:pPr>
      <w:ind w:left="708"/>
    </w:pPr>
  </w:style>
  <w:style w:type="paragraph" w:styleId="Telobesedila-zamik">
    <w:name w:val="Body Text Indent"/>
    <w:basedOn w:val="Navaden"/>
    <w:link w:val="Telobesedila-zamikZnak"/>
    <w:uiPriority w:val="99"/>
    <w:rsid w:val="002504CF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locked/>
    <w:rsid w:val="002504CF"/>
    <w:rPr>
      <w:rFonts w:ascii="Times New Roman" w:hAnsi="Times New Roman" w:cs="Times New Roman"/>
      <w:sz w:val="24"/>
      <w:szCs w:val="24"/>
      <w:lang w:eastAsia="sl-SI"/>
    </w:rPr>
  </w:style>
  <w:style w:type="paragraph" w:styleId="Sprotnaopomba-besedilo">
    <w:name w:val="footnote text"/>
    <w:basedOn w:val="Navaden"/>
    <w:link w:val="Sprotnaopomba-besediloZnak"/>
    <w:uiPriority w:val="99"/>
    <w:rsid w:val="002504CF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locked/>
    <w:rsid w:val="002504CF"/>
    <w:rPr>
      <w:rFonts w:ascii="Arial" w:hAnsi="Arial" w:cs="Times New Roman"/>
      <w:sz w:val="20"/>
      <w:szCs w:val="20"/>
      <w:lang w:val="en-GB" w:eastAsia="sl-SI"/>
    </w:rPr>
  </w:style>
  <w:style w:type="paragraph" w:customStyle="1" w:styleId="MSSodmik">
    <w:name w:val="MSS_odmik"/>
    <w:basedOn w:val="Navaden"/>
    <w:uiPriority w:val="99"/>
    <w:rsid w:val="002504CF"/>
    <w:pPr>
      <w:spacing w:after="4400" w:line="240" w:lineRule="exact"/>
      <w:jc w:val="both"/>
    </w:pPr>
    <w:rPr>
      <w:rFonts w:ascii="Gatineau_CE" w:hAnsi="Gatineau_CE"/>
      <w:sz w:val="22"/>
      <w:szCs w:val="20"/>
      <w:lang w:val="en-GB"/>
    </w:rPr>
  </w:style>
  <w:style w:type="character" w:customStyle="1" w:styleId="apple-converted-space">
    <w:name w:val="apple-converted-space"/>
    <w:uiPriority w:val="99"/>
    <w:rsid w:val="002504CF"/>
  </w:style>
  <w:style w:type="paragraph" w:customStyle="1" w:styleId="S">
    <w:name w:val="S"/>
    <w:basedOn w:val="Navaden"/>
    <w:uiPriority w:val="99"/>
    <w:rsid w:val="002504CF"/>
    <w:pPr>
      <w:jc w:val="both"/>
    </w:pPr>
    <w:rPr>
      <w:szCs w:val="20"/>
      <w:lang w:val="en-GB"/>
    </w:rPr>
  </w:style>
  <w:style w:type="character" w:styleId="Sprotnaopomba-sklic">
    <w:name w:val="footnote reference"/>
    <w:basedOn w:val="Privzetapisavaodstavka"/>
    <w:uiPriority w:val="99"/>
    <w:rsid w:val="002504CF"/>
    <w:rPr>
      <w:rFonts w:cs="Times New Roman"/>
      <w:vertAlign w:val="superscript"/>
    </w:rPr>
  </w:style>
  <w:style w:type="table" w:styleId="Tabelamrea">
    <w:name w:val="Table Grid"/>
    <w:basedOn w:val="Navadnatabela"/>
    <w:uiPriority w:val="99"/>
    <w:rsid w:val="00AC3B7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vilkastrani">
    <w:name w:val="page number"/>
    <w:basedOn w:val="Privzetapisavaodstavka"/>
    <w:uiPriority w:val="99"/>
    <w:rsid w:val="002D2F93"/>
    <w:rPr>
      <w:rFonts w:cs="Times New Roman"/>
    </w:rPr>
  </w:style>
  <w:style w:type="paragraph" w:styleId="Revizija">
    <w:name w:val="Revision"/>
    <w:hidden/>
    <w:uiPriority w:val="99"/>
    <w:semiHidden/>
    <w:rsid w:val="006D0DCC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D52F6"/>
    <w:rPr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D52F6"/>
    <w:rPr>
      <w:rFonts w:ascii="Times New Roman" w:eastAsia="Times New Roman" w:hAnsi="Times New Roman"/>
      <w:sz w:val="18"/>
      <w:szCs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BD52F6"/>
    <w:rPr>
      <w:sz w:val="18"/>
      <w:szCs w:val="18"/>
    </w:rPr>
  </w:style>
  <w:style w:type="paragraph" w:styleId="Pripombabesedilo">
    <w:name w:val="annotation text"/>
    <w:basedOn w:val="Navaden"/>
    <w:link w:val="PripombabesediloZnak"/>
    <w:unhideWhenUsed/>
    <w:rsid w:val="00BD52F6"/>
  </w:style>
  <w:style w:type="character" w:customStyle="1" w:styleId="PripombabesediloZnak">
    <w:name w:val="Pripomba – besedilo Znak"/>
    <w:basedOn w:val="Privzetapisavaodstavka"/>
    <w:link w:val="Pripombabesedilo"/>
    <w:rsid w:val="00BD52F6"/>
    <w:rPr>
      <w:rFonts w:ascii="Times New Roman" w:eastAsia="Times New Roman" w:hAnsi="Times New Roman"/>
      <w:sz w:val="24"/>
      <w:szCs w:val="24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D52F6"/>
    <w:rPr>
      <w:b/>
      <w:bCs/>
      <w:sz w:val="20"/>
      <w:szCs w:val="20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D52F6"/>
    <w:rPr>
      <w:rFonts w:ascii="Times New Roman" w:eastAsia="Times New Roman" w:hAnsi="Times New Roman"/>
      <w:b/>
      <w:bCs/>
      <w:sz w:val="20"/>
      <w:szCs w:val="20"/>
    </w:rPr>
  </w:style>
  <w:style w:type="paragraph" w:styleId="Zgradbadokumenta">
    <w:name w:val="Document Map"/>
    <w:basedOn w:val="Navaden"/>
    <w:link w:val="ZgradbadokumentaZnak"/>
    <w:uiPriority w:val="99"/>
    <w:semiHidden/>
    <w:unhideWhenUsed/>
    <w:rsid w:val="00B16E39"/>
  </w:style>
  <w:style w:type="character" w:customStyle="1" w:styleId="ZgradbadokumentaZnak">
    <w:name w:val="Zgradba dokumenta Znak"/>
    <w:basedOn w:val="Privzetapisavaodstavka"/>
    <w:link w:val="Zgradbadokumenta"/>
    <w:uiPriority w:val="99"/>
    <w:semiHidden/>
    <w:rsid w:val="00B16E39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27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FC5989B-2CA2-4A50-9131-DA5765CE6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1</Pages>
  <Words>2258</Words>
  <Characters>12872</Characters>
  <Application>Microsoft Office Word</Application>
  <DocSecurity>0</DocSecurity>
  <Lines>107</Lines>
  <Paragraphs>3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ica Menger</dc:creator>
  <cp:lastModifiedBy>ivicamenger</cp:lastModifiedBy>
  <cp:revision>25</cp:revision>
  <cp:lastPrinted>2018-10-12T11:16:00Z</cp:lastPrinted>
  <dcterms:created xsi:type="dcterms:W3CDTF">2018-04-20T09:23:00Z</dcterms:created>
  <dcterms:modified xsi:type="dcterms:W3CDTF">2018-10-26T07:36:00Z</dcterms:modified>
</cp:coreProperties>
</file>